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263BC2" w:rsidRDefault="000B4ECA" w:rsidP="007831EF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00EF10A4" w:rsidR="004A689E" w:rsidRDefault="00C93210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ÁMCOVÁ </w:t>
      </w:r>
      <w:r w:rsidR="00A815E7">
        <w:rPr>
          <w:rFonts w:ascii="Times New Roman" w:hAnsi="Times New Roman"/>
          <w:b/>
          <w:sz w:val="24"/>
          <w:szCs w:val="24"/>
        </w:rPr>
        <w:t>DOHOD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</w:p>
    <w:p w14:paraId="5B862D7A" w14:textId="230E8F3B" w:rsidR="00230285" w:rsidRPr="00263BC2" w:rsidRDefault="00230285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A DODÁVKU POTRAVÍN</w:t>
      </w:r>
    </w:p>
    <w:p w14:paraId="00374B8D" w14:textId="598103A3" w:rsidR="006F23C1" w:rsidRPr="00263BC2" w:rsidRDefault="006F23C1" w:rsidP="009677B7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5A9012D7" w14:textId="4467E306" w:rsidR="00FC2417" w:rsidRPr="00263BC2" w:rsidRDefault="003610F8" w:rsidP="007831E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1B01D3" w:rsidRPr="00263BC2" w14:paraId="17595FBB" w14:textId="77777777" w:rsidTr="009677B7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953" w:type="dxa"/>
            <w:shd w:val="clear" w:color="auto" w:fill="auto"/>
          </w:tcPr>
          <w:p w14:paraId="11EB9FAD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9677B7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3610F54A" w14:textId="0C294558" w:rsidR="001B01D3" w:rsidRPr="00263BC2" w:rsidRDefault="00F64EC7" w:rsidP="00DF15CC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zastúpení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Ministerstva vnútra Slovenskej republiky</w:t>
            </w:r>
          </w:p>
        </w:tc>
      </w:tr>
      <w:tr w:rsidR="001B01D3" w:rsidRPr="00263BC2" w14:paraId="3E7C23F0" w14:textId="77777777" w:rsidTr="009677B7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953" w:type="dxa"/>
            <w:shd w:val="clear" w:color="auto" w:fill="auto"/>
          </w:tcPr>
          <w:p w14:paraId="224B5156" w14:textId="712296C3" w:rsidR="001B01D3" w:rsidRPr="00263BC2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9677B7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0C802D55" w14:textId="322EB9EE" w:rsidR="001B01D3" w:rsidRPr="00263BC2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9677B7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953" w:type="dxa"/>
            <w:shd w:val="clear" w:color="auto" w:fill="auto"/>
          </w:tcPr>
          <w:p w14:paraId="23BAE81F" w14:textId="67EB8DEC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9677B7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953" w:type="dxa"/>
            <w:shd w:val="clear" w:color="auto" w:fill="auto"/>
          </w:tcPr>
          <w:p w14:paraId="2FB14015" w14:textId="51DE718F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9677B7">
        <w:tc>
          <w:tcPr>
            <w:tcW w:w="3261" w:type="dxa"/>
            <w:shd w:val="clear" w:color="auto" w:fill="auto"/>
          </w:tcPr>
          <w:p w14:paraId="587A6D57" w14:textId="5C72EC42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71322598" w14:textId="77777777" w:rsidR="00224124" w:rsidRDefault="00224124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2BD91B33" w:rsidR="001B01D3" w:rsidRPr="004B0B2B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953" w:type="dxa"/>
            <w:shd w:val="clear" w:color="auto" w:fill="auto"/>
          </w:tcPr>
          <w:p w14:paraId="6BC7BB08" w14:textId="4065C191" w:rsidR="009677B7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CC38B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C38B7" w:rsidRPr="00CC38B7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24F52636" w:rsidR="001B01D3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9677B7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953" w:type="dxa"/>
            <w:shd w:val="clear" w:color="auto" w:fill="auto"/>
          </w:tcPr>
          <w:p w14:paraId="7C3A38F6" w14:textId="6F261D08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9677B7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953" w:type="dxa"/>
            <w:shd w:val="clear" w:color="auto" w:fill="auto"/>
          </w:tcPr>
          <w:p w14:paraId="58C28F36" w14:textId="2733D419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9677B7">
        <w:tc>
          <w:tcPr>
            <w:tcW w:w="3261" w:type="dxa"/>
            <w:shd w:val="clear" w:color="auto" w:fill="auto"/>
          </w:tcPr>
          <w:p w14:paraId="15DD4B43" w14:textId="67C000CE" w:rsidR="004B0B2B" w:rsidRPr="00263BC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953" w:type="dxa"/>
            <w:shd w:val="clear" w:color="auto" w:fill="auto"/>
          </w:tcPr>
          <w:p w14:paraId="659CFC37" w14:textId="12C3080A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9677B7">
        <w:tc>
          <w:tcPr>
            <w:tcW w:w="3261" w:type="dxa"/>
            <w:shd w:val="clear" w:color="auto" w:fill="auto"/>
          </w:tcPr>
          <w:p w14:paraId="02EE4A40" w14:textId="7BAB4825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164D52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40F9ABDE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3B6FFF59" w:rsidR="00A815E7" w:rsidRPr="007831E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5953" w:type="dxa"/>
            <w:shd w:val="clear" w:color="auto" w:fill="auto"/>
          </w:tcPr>
          <w:p w14:paraId="1E0BE84E" w14:textId="77777777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A4560C5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2BDBA35C" w:rsidR="00A815E7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9677B7">
        <w:tc>
          <w:tcPr>
            <w:tcW w:w="3261" w:type="dxa"/>
            <w:shd w:val="clear" w:color="auto" w:fill="auto"/>
          </w:tcPr>
          <w:p w14:paraId="5D37673D" w14:textId="08682AA6" w:rsidR="004B0B2B" w:rsidRPr="00263BC2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953" w:type="dxa"/>
            <w:shd w:val="clear" w:color="auto" w:fill="auto"/>
          </w:tcPr>
          <w:p w14:paraId="3180876C" w14:textId="77777777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011F2A6E" w14:textId="77777777" w:rsidR="00812F2D" w:rsidRDefault="00812F2D" w:rsidP="007831EF">
      <w:pPr>
        <w:rPr>
          <w:rFonts w:ascii="Times New Roman" w:hAnsi="Times New Roman"/>
          <w:sz w:val="24"/>
          <w:szCs w:val="24"/>
        </w:rPr>
      </w:pPr>
    </w:p>
    <w:p w14:paraId="65BE7AEC" w14:textId="0F81C996" w:rsidR="00FC2417" w:rsidRPr="00263BC2" w:rsidRDefault="00D3510C" w:rsidP="007831EF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a</w:t>
      </w:r>
    </w:p>
    <w:p w14:paraId="28FE8AC4" w14:textId="77777777" w:rsidR="00D3510C" w:rsidRPr="00263BC2" w:rsidRDefault="00D3510C" w:rsidP="007831EF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3261"/>
        <w:gridCol w:w="5812"/>
      </w:tblGrid>
      <w:tr w:rsidR="00613A8C" w:rsidRPr="00263BC2" w14:paraId="169607F5" w14:textId="77777777" w:rsidTr="009677B7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7831E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2" w:type="dxa"/>
            <w:shd w:val="clear" w:color="auto" w:fill="auto"/>
          </w:tcPr>
          <w:p w14:paraId="2E874605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9677B7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2" w:type="dxa"/>
            <w:shd w:val="clear" w:color="auto" w:fill="auto"/>
          </w:tcPr>
          <w:p w14:paraId="0CB93F59" w14:textId="6A9FC03E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9677B7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71A97729" w14:textId="0F1687B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9677B7">
        <w:tc>
          <w:tcPr>
            <w:tcW w:w="3261" w:type="dxa"/>
            <w:shd w:val="clear" w:color="auto" w:fill="auto"/>
          </w:tcPr>
          <w:p w14:paraId="68DA59F4" w14:textId="422532EF" w:rsidR="00613A8C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astúpený:</w:t>
            </w:r>
          </w:p>
        </w:tc>
        <w:tc>
          <w:tcPr>
            <w:tcW w:w="5812" w:type="dxa"/>
            <w:shd w:val="clear" w:color="auto" w:fill="auto"/>
          </w:tcPr>
          <w:p w14:paraId="1BB9CC25" w14:textId="0CCB933F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9677B7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2" w:type="dxa"/>
            <w:shd w:val="clear" w:color="auto" w:fill="auto"/>
          </w:tcPr>
          <w:p w14:paraId="42280345" w14:textId="466B8A0A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9677B7">
        <w:tc>
          <w:tcPr>
            <w:tcW w:w="3261" w:type="dxa"/>
            <w:shd w:val="clear" w:color="auto" w:fill="auto"/>
          </w:tcPr>
          <w:p w14:paraId="7791EDD3" w14:textId="77777777" w:rsidR="00613A8C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6AFC8363" w14:textId="77777777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550471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  <w:p w14:paraId="115244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1D0CB911" w14:textId="1C144F37" w:rsidR="009677B7" w:rsidRPr="00164D5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2" w:type="dxa"/>
            <w:shd w:val="clear" w:color="auto" w:fill="auto"/>
          </w:tcPr>
          <w:p w14:paraId="34DED30D" w14:textId="77777777" w:rsidR="00613A8C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7A7D10F" w14:textId="77777777" w:rsidR="00164D52" w:rsidRDefault="00164D52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6559DE2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92B74AD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5327D6FB" w:rsidR="009677B7" w:rsidRPr="00263BC2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9677B7">
        <w:tc>
          <w:tcPr>
            <w:tcW w:w="3261" w:type="dxa"/>
            <w:shd w:val="clear" w:color="auto" w:fill="auto"/>
          </w:tcPr>
          <w:p w14:paraId="4CF9D965" w14:textId="7B809E5A" w:rsidR="00613A8C" w:rsidRPr="00263BC2" w:rsidRDefault="00494330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2" w:type="dxa"/>
            <w:shd w:val="clear" w:color="auto" w:fill="auto"/>
          </w:tcPr>
          <w:p w14:paraId="2815CE4F" w14:textId="7B49A99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9677B7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05D4CDFD" w14:textId="77777777" w:rsidR="009677B7" w:rsidRDefault="004C72A9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9677B7" w:rsidRPr="009677B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31A8A" w14:textId="4FEF2898" w:rsidR="00613A8C" w:rsidRPr="00263BC2" w:rsidRDefault="00A815E7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831E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9677B7">
        <w:tc>
          <w:tcPr>
            <w:tcW w:w="3261" w:type="dxa"/>
            <w:shd w:val="clear" w:color="auto" w:fill="auto"/>
          </w:tcPr>
          <w:p w14:paraId="5CE561EE" w14:textId="7DBD3ABA" w:rsidR="004C72A9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164D52">
              <w:rPr>
                <w:rFonts w:ascii="Times New Roman" w:hAnsi="Times New Roman"/>
                <w:sz w:val="24"/>
                <w:szCs w:val="24"/>
              </w:rPr>
              <w:t>/oprávnená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soba:</w:t>
            </w:r>
          </w:p>
          <w:p w14:paraId="265EBCE5" w14:textId="56BEDBC1" w:rsidR="00A815E7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48B192EF" w14:textId="6523E793" w:rsidR="004F7F43" w:rsidRPr="00263BC2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</w:tc>
        <w:tc>
          <w:tcPr>
            <w:tcW w:w="5812" w:type="dxa"/>
            <w:shd w:val="clear" w:color="auto" w:fill="auto"/>
          </w:tcPr>
          <w:p w14:paraId="036ABEF7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0DEE782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572531FD" w:rsidR="00613A8C" w:rsidRPr="00164D5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9677B7" w:rsidRPr="00263BC2" w14:paraId="725B057A" w14:textId="77777777" w:rsidTr="00EA6124">
        <w:tc>
          <w:tcPr>
            <w:tcW w:w="9073" w:type="dxa"/>
            <w:gridSpan w:val="2"/>
            <w:shd w:val="clear" w:color="auto" w:fill="auto"/>
          </w:tcPr>
          <w:p w14:paraId="2EFEF394" w14:textId="77777777" w:rsidR="009677B7" w:rsidRPr="00164D52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164D52">
              <w:rPr>
                <w:b w:val="0"/>
                <w:bCs w:val="0"/>
                <w:sz w:val="24"/>
                <w:szCs w:val="24"/>
              </w:rPr>
              <w:t>(ďalej len „</w:t>
            </w:r>
            <w:r w:rsidRPr="00164D52">
              <w:rPr>
                <w:sz w:val="24"/>
                <w:szCs w:val="24"/>
              </w:rPr>
              <w:t>Predávajúci</w:t>
            </w:r>
            <w:r w:rsidRPr="00164D52">
              <w:rPr>
                <w:b w:val="0"/>
                <w:bCs w:val="0"/>
                <w:sz w:val="24"/>
                <w:szCs w:val="24"/>
              </w:rPr>
              <w:t xml:space="preserve">“) </w:t>
            </w:r>
          </w:p>
          <w:p w14:paraId="070BFFA5" w14:textId="613CCB7A" w:rsidR="009677B7" w:rsidRPr="009677B7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4F5E06">
              <w:rPr>
                <w:sz w:val="24"/>
                <w:szCs w:val="24"/>
              </w:rPr>
              <w:t>Účastníci dohod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 w:rsidRPr="00164D52">
              <w:rPr>
                <w:sz w:val="24"/>
                <w:szCs w:val="24"/>
              </w:rPr>
              <w:t>Účastník Dohody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</w:tc>
      </w:tr>
      <w:tr w:rsidR="009677B7" w:rsidRPr="00263BC2" w14:paraId="252093BA" w14:textId="77777777" w:rsidTr="009677B7">
        <w:tc>
          <w:tcPr>
            <w:tcW w:w="3261" w:type="dxa"/>
            <w:shd w:val="clear" w:color="auto" w:fill="auto"/>
          </w:tcPr>
          <w:p w14:paraId="61736816" w14:textId="77777777" w:rsidR="009677B7" w:rsidRDefault="009677B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12" w:type="dxa"/>
            <w:shd w:val="clear" w:color="auto" w:fill="auto"/>
          </w:tcPr>
          <w:p w14:paraId="236CEF2F" w14:textId="77777777" w:rsidR="009677B7" w:rsidRPr="00263BC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</w:tr>
    </w:tbl>
    <w:p w14:paraId="1117810C" w14:textId="3D4E4D01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3F51E9A6" w:rsidR="00FB54AF" w:rsidRPr="00263BC2" w:rsidRDefault="00FB54A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4F5E06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6D0CCF">
        <w:rPr>
          <w:szCs w:val="24"/>
        </w:rPr>
        <w:t xml:space="preserve">uskutočnil verejnú súťaž uverejnenú vo Vestníku verejného obstarávania č.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zo dňa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pod značkou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na predmet zákazky „</w:t>
      </w:r>
      <w:r w:rsidR="005F211E" w:rsidRPr="005F211E">
        <w:rPr>
          <w:b/>
          <w:bCs/>
          <w:szCs w:val="24"/>
        </w:rPr>
        <w:t>Potraviny_ZA MV SR</w:t>
      </w:r>
      <w:r w:rsidR="006D0CCF">
        <w:rPr>
          <w:szCs w:val="24"/>
        </w:rPr>
        <w:t>“ (ďalej len „</w:t>
      </w:r>
      <w:r w:rsidR="0010033F" w:rsidRPr="0010033F">
        <w:rPr>
          <w:b/>
          <w:bCs/>
          <w:szCs w:val="24"/>
        </w:rPr>
        <w:t>V</w:t>
      </w:r>
      <w:r w:rsidR="006D0CCF" w:rsidRPr="0010033F">
        <w:rPr>
          <w:b/>
          <w:bCs/>
          <w:szCs w:val="24"/>
        </w:rPr>
        <w:t>erejné obstarávanie</w:t>
      </w:r>
      <w:r w:rsidR="006D0CCF">
        <w:rPr>
          <w:szCs w:val="24"/>
        </w:rPr>
        <w:t xml:space="preserve">“). </w:t>
      </w:r>
    </w:p>
    <w:p w14:paraId="59634D2C" w14:textId="2756F00C" w:rsidR="00137243" w:rsidRDefault="006D0CC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772D45D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0AEF6E39" w:rsidR="009203EE" w:rsidRPr="009203EE" w:rsidRDefault="004B78D9" w:rsidP="00B147FA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0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vec alebo veci uvedené v </w:t>
      </w:r>
      <w:bookmarkStart w:id="1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1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>“) 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>júcemu kúpnu cenu podľa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0"/>
    </w:p>
    <w:p w14:paraId="6FB94ADA" w14:textId="7E12A7BF" w:rsidR="004B78D9" w:rsidRPr="00FB54AF" w:rsidRDefault="00F00911" w:rsidP="007831EF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1842"/>
        <w:gridCol w:w="6656"/>
      </w:tblGrid>
      <w:tr w:rsidR="00A815E7" w:rsidRPr="00263BC2" w14:paraId="4290C1AE" w14:textId="77777777" w:rsidTr="0055524D">
        <w:trPr>
          <w:tblHeader/>
        </w:trPr>
        <w:tc>
          <w:tcPr>
            <w:tcW w:w="5000" w:type="pct"/>
            <w:gridSpan w:val="2"/>
            <w:shd w:val="pct20" w:color="auto" w:fill="auto"/>
          </w:tcPr>
          <w:p w14:paraId="3FABF2DC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0055524D">
        <w:tc>
          <w:tcPr>
            <w:tcW w:w="5000" w:type="pct"/>
            <w:gridSpan w:val="2"/>
          </w:tcPr>
          <w:p w14:paraId="46630F4B" w14:textId="37303D04" w:rsidR="00A815E7" w:rsidRPr="005F211E" w:rsidRDefault="005F211E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F211E">
              <w:rPr>
                <w:rFonts w:ascii="Times New Roman" w:hAnsi="Times New Roman"/>
                <w:sz w:val="24"/>
                <w:szCs w:val="24"/>
              </w:rPr>
              <w:t>Predmetom prevodu je dodávka potraví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– </w:t>
            </w:r>
            <w:r w:rsidRPr="009A0BA0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mäsa a mäsových výrobkov pre časť 1 </w:t>
            </w:r>
            <w:r w:rsidRPr="009A0BA0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 w:rsidRPr="009A0BA0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ovocia a zeleniny pre časť 2 </w:t>
            </w:r>
            <w:r w:rsidRPr="009A0BA0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 w:rsidRPr="009A0BA0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pekárenských a cukrárenských výrobkov pre časť 3 </w:t>
            </w:r>
            <w:r w:rsidRPr="009A0BA0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 w:rsidRPr="009A0BA0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základných potravín, mrazených, mliečnych výrobkov a vajec pre časť 4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9A0BA0">
              <w:rPr>
                <w:rFonts w:ascii="Times New Roman" w:hAnsi="Times New Roman"/>
                <w:sz w:val="24"/>
                <w:szCs w:val="24"/>
              </w:rPr>
              <w:t xml:space="preserve">vrátane služieb spojených s ich doručením, </w:t>
            </w:r>
            <w:r>
              <w:rPr>
                <w:rFonts w:ascii="Times New Roman" w:hAnsi="Times New Roman"/>
                <w:sz w:val="24"/>
                <w:szCs w:val="24"/>
              </w:rPr>
              <w:t>tak ako je podrobne špecifikácie uvedenej v Prílohe č. 1 tejto Do</w:t>
            </w:r>
            <w:r w:rsidRPr="005F211E">
              <w:rPr>
                <w:rFonts w:ascii="Times New Roman" w:hAnsi="Times New Roman"/>
                <w:sz w:val="24"/>
                <w:szCs w:val="24"/>
              </w:rPr>
              <w:t xml:space="preserve">hody – Opis predmetu zákazky. </w:t>
            </w:r>
            <w:r w:rsidR="00A815E7" w:rsidRPr="005F211E" w:rsidDel="00197EC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A815E7" w:rsidRPr="00263BC2" w14:paraId="51F34C17" w14:textId="77777777" w:rsidTr="0055524D">
        <w:tc>
          <w:tcPr>
            <w:tcW w:w="1084" w:type="pct"/>
          </w:tcPr>
          <w:p w14:paraId="1FF6FE6E" w14:textId="77777777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150834E2" w14:textId="29A9DC99" w:rsidR="003850E6" w:rsidRPr="003850E6" w:rsidRDefault="003850E6" w:rsidP="003850E6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3850E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Pre</w:t>
            </w:r>
            <w:r w:rsidR="00D97DE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 všetky</w:t>
            </w:r>
            <w:r w:rsidRPr="003850E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 čas</w:t>
            </w:r>
            <w:r w:rsidR="00D97DE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ti</w:t>
            </w:r>
            <w:r w:rsidRPr="003850E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:</w:t>
            </w:r>
          </w:p>
          <w:p w14:paraId="0257FBF4" w14:textId="2F485DC7" w:rsidR="009B1E94" w:rsidRDefault="003850E6" w:rsidP="00371334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850E6">
              <w:rPr>
                <w:rFonts w:ascii="Times New Roman" w:hAnsi="Times New Roman"/>
                <w:sz w:val="24"/>
                <w:szCs w:val="24"/>
              </w:rPr>
              <w:t xml:space="preserve">Scan platného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potvrdenia Regionálnej veterinárnej a potravinovej správy Slovenskej republiky o registrácii prevádzkarne v súlade so zákonom č. 152/1995 Z. z. o potravinách v znení neskorších predpisov na preukázanie súhlasu štátneho orgánu so skladovaním a distribúciou Predmetu prevodu. </w:t>
            </w:r>
          </w:p>
          <w:p w14:paraId="3CAEA0E1" w14:textId="1D607E2A" w:rsidR="003850E6" w:rsidRPr="003850E6" w:rsidRDefault="003850E6" w:rsidP="00371334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can platného potvrdenia Regionálnej veterinárnej a potravinovej správy Slovenskej republiky o spôsobilosti motorových vozidiel určených na prepravu potravinárskych výrobkov alebo záznamu z kontroly vykonanej </w:t>
            </w:r>
            <w:r w:rsidR="00237231">
              <w:rPr>
                <w:rFonts w:ascii="Times New Roman" w:hAnsi="Times New Roman"/>
                <w:sz w:val="24"/>
                <w:szCs w:val="24"/>
              </w:rPr>
              <w:t xml:space="preserve">na motorových vozidlách, resp. úradne overená kópia zmluvy uzavretej s dopravcom a potvrdenie o spôsobilosti motorových vozidiel použitých na prepravu, ak bude Predávajúci vykonávať dodávku Predmetu prevodu </w:t>
            </w:r>
            <w:r w:rsidR="00237231">
              <w:rPr>
                <w:rFonts w:ascii="Times New Roman" w:hAnsi="Times New Roman"/>
                <w:sz w:val="24"/>
                <w:szCs w:val="24"/>
              </w:rPr>
              <w:lastRenderedPageBreak/>
              <w:t>prostredníctvom dopravcu ako tretej osoby na základe zmluvného vzťahu.</w:t>
            </w:r>
          </w:p>
          <w:p w14:paraId="40171E54" w14:textId="19D4CEED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815E7" w:rsidRPr="00263BC2" w14:paraId="388F1799" w14:textId="77777777" w:rsidTr="0055524D">
        <w:tc>
          <w:tcPr>
            <w:tcW w:w="1084" w:type="pct"/>
          </w:tcPr>
          <w:p w14:paraId="7DBAE472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Lehota dodania:</w:t>
            </w:r>
          </w:p>
        </w:tc>
        <w:tc>
          <w:tcPr>
            <w:tcW w:w="3916" w:type="pct"/>
          </w:tcPr>
          <w:p w14:paraId="005A54B2" w14:textId="77777777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edávajúci je povinný </w:t>
            </w:r>
            <w:r w:rsidR="00CC560A">
              <w:rPr>
                <w:rFonts w:ascii="Times New Roman" w:hAnsi="Times New Roman"/>
                <w:sz w:val="24"/>
                <w:szCs w:val="24"/>
              </w:rPr>
              <w:t>dodať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Predmet prevodu Kupujúcemu do</w:t>
            </w:r>
            <w:r w:rsidR="00CC560A">
              <w:rPr>
                <w:rFonts w:ascii="Times New Roman" w:hAnsi="Times New Roman"/>
                <w:sz w:val="24"/>
                <w:szCs w:val="24"/>
              </w:rPr>
              <w:t xml:space="preserve"> dvoch (2) kalendárnych dní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odo dňa </w:t>
            </w:r>
            <w:r w:rsidR="00B16F5C">
              <w:rPr>
                <w:rFonts w:ascii="Times New Roman" w:hAnsi="Times New Roman"/>
                <w:sz w:val="24"/>
                <w:szCs w:val="24"/>
              </w:rPr>
              <w:t>doručenia Objednávky</w:t>
            </w:r>
            <w:r w:rsidR="00CC560A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05DADE4E" w14:textId="746F1F59" w:rsidR="00CC560A" w:rsidRPr="00263BC2" w:rsidRDefault="00CC560A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odanie Predmetu prevodu sa uskutoční v dohodnutý deň v čase od </w:t>
            </w:r>
            <w:r w:rsidR="00741597" w:rsidRPr="00741597">
              <w:rPr>
                <w:rFonts w:ascii="Times New Roman" w:hAnsi="Times New Roman"/>
                <w:sz w:val="24"/>
                <w:szCs w:val="24"/>
                <w:highlight w:val="yellow"/>
              </w:rPr>
              <w:t>6</w:t>
            </w:r>
            <w:r w:rsidRPr="00741597">
              <w:rPr>
                <w:rFonts w:ascii="Times New Roman" w:hAnsi="Times New Roman"/>
                <w:sz w:val="24"/>
                <w:szCs w:val="24"/>
                <w:highlight w:val="yellow"/>
              </w:rPr>
              <w:t>:</w:t>
            </w:r>
            <w:r w:rsidRPr="00CC560A">
              <w:rPr>
                <w:rFonts w:ascii="Times New Roman" w:hAnsi="Times New Roman"/>
                <w:sz w:val="24"/>
                <w:szCs w:val="24"/>
                <w:highlight w:val="yellow"/>
              </w:rPr>
              <w:t>00 do 8:00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B16F5C" w:rsidRPr="00263BC2" w14:paraId="70BB90CB" w14:textId="77777777" w:rsidTr="0055524D">
        <w:tc>
          <w:tcPr>
            <w:tcW w:w="1084" w:type="pct"/>
          </w:tcPr>
          <w:p w14:paraId="20FF5D50" w14:textId="38C541E8" w:rsidR="00B16F5C" w:rsidRDefault="00B16F5C" w:rsidP="0061581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</w:t>
            </w:r>
            <w:r w:rsidR="003354E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a potvrdenie Objednávky:</w:t>
            </w:r>
          </w:p>
        </w:tc>
        <w:tc>
          <w:tcPr>
            <w:tcW w:w="3916" w:type="pct"/>
          </w:tcPr>
          <w:p w14:paraId="7FAB7BDC" w14:textId="621ABD90" w:rsidR="00B16F5C" w:rsidRPr="00263BC2" w:rsidRDefault="00913AA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dávajúci</w:t>
            </w:r>
            <w:r w:rsidRPr="003F57D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16F5C" w:rsidRPr="003F57DF">
              <w:rPr>
                <w:rFonts w:ascii="Times New Roman" w:hAnsi="Times New Roman"/>
                <w:sz w:val="24"/>
                <w:szCs w:val="24"/>
              </w:rPr>
              <w:t xml:space="preserve">je povinný </w:t>
            </w:r>
            <w:r w:rsidR="00741597" w:rsidRPr="003F57DF">
              <w:rPr>
                <w:rFonts w:ascii="Times New Roman" w:hAnsi="Times New Roman"/>
                <w:sz w:val="24"/>
                <w:szCs w:val="24"/>
              </w:rPr>
              <w:t>potvrdiť prijatie Objednávky</w:t>
            </w:r>
            <w:r w:rsidR="0074159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41597" w:rsidRPr="003F57DF">
              <w:rPr>
                <w:rFonts w:ascii="Times New Roman" w:hAnsi="Times New Roman"/>
                <w:sz w:val="24"/>
                <w:szCs w:val="24"/>
              </w:rPr>
              <w:t>písomne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="00741597">
              <w:rPr>
                <w:rFonts w:ascii="Times New Roman" w:hAnsi="Times New Roman"/>
                <w:sz w:val="24"/>
                <w:szCs w:val="24"/>
              </w:rPr>
              <w:t xml:space="preserve"> najneskôr v nasledujúci pracovný deň po dni doručenia Objednávky</w:t>
            </w:r>
            <w:r w:rsidR="00B16F5C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15E7" w:rsidRPr="00263BC2" w14:paraId="65EC91F8" w14:textId="77777777" w:rsidTr="0055524D">
        <w:tc>
          <w:tcPr>
            <w:tcW w:w="1084" w:type="pct"/>
          </w:tcPr>
          <w:p w14:paraId="64892A70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916" w:type="pct"/>
          </w:tcPr>
          <w:p w14:paraId="22A36590" w14:textId="3E063090" w:rsidR="009A0BA0" w:rsidRPr="009A0BA0" w:rsidRDefault="009A0BA0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9A0BA0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Pre časť 1:</w:t>
            </w:r>
          </w:p>
          <w:p w14:paraId="79EB2E91" w14:textId="506BDCF9" w:rsidR="009B1E94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estom dodania je </w:t>
            </w:r>
            <w:r w:rsidR="009A0BA0">
              <w:rPr>
                <w:rFonts w:ascii="Times New Roman" w:hAnsi="Times New Roman"/>
                <w:sz w:val="24"/>
                <w:szCs w:val="24"/>
              </w:rPr>
              <w:t>Stredná škola požiarnej ochrany, Bytčianska ulica 110, 011 15 Žilina</w:t>
            </w:r>
            <w:r w:rsidR="008934B0">
              <w:rPr>
                <w:rFonts w:ascii="Times New Roman" w:hAnsi="Times New Roman"/>
                <w:sz w:val="24"/>
                <w:szCs w:val="24"/>
              </w:rPr>
              <w:t xml:space="preserve"> pre časť 1</w:t>
            </w:r>
            <w:r w:rsidR="001519A1" w:rsidRPr="001519A1">
              <w:rPr>
                <w:rFonts w:ascii="Times New Roman" w:hAnsi="Times New Roman"/>
                <w:sz w:val="24"/>
                <w:szCs w:val="24"/>
              </w:rPr>
              <w:t>.</w:t>
            </w:r>
            <w:r w:rsidR="008934B0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368922" w14:textId="1E8B06EB" w:rsidR="009B1E94" w:rsidRPr="009B1E94" w:rsidRDefault="009B1E94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dmet prevodu musí byť dodaný v bezchybnom stave, tovar musí mať bezchybnú akosť po celú dobu trvania minimálnej trvanlivosti platnej pre jednotlivé druhy Predmetov prevodu. Obaly, označenie a preprava musia byť v súlade s ustanoveniami zákona č. 152/1995 Z. z. o potravinách v znení neskorších predpisov, vrátane vykonávacích predpisov k tomuto zákonu a ďalších všeobecne záväzných právnych predpisov, noriem a Potravinového kódexu Slovenskej republiky</w:t>
            </w:r>
            <w:r w:rsidR="00913AAC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9A0BA0">
              <w:rPr>
                <w:rFonts w:ascii="Times New Roman" w:hAnsi="Times New Roman"/>
                <w:sz w:val="24"/>
                <w:szCs w:val="24"/>
              </w:rPr>
              <w:t>bez viditeľných známok mechanického poškodenia alebo kontaminácie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04AF87" w14:textId="5D2DBA87" w:rsidR="00E476F7" w:rsidRDefault="008934B0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epravné prostriedky použité na dodanie Predmetu prevodu musia spĺňať požiadavky ustanovenia § 11 zákona č. 152/1995 Z. z. o potravinách </w:t>
            </w:r>
            <w:r w:rsidR="009B1E94">
              <w:rPr>
                <w:rFonts w:ascii="Times New Roman" w:hAnsi="Times New Roman"/>
                <w:sz w:val="24"/>
                <w:szCs w:val="24"/>
              </w:rPr>
              <w:t xml:space="preserve">v znení neskorších predpisov, nariadenia Európskeho parlamentu a Rady (ES) č. 852/2004 z 29. apríla o hygiene potravín, výnosu Ministerstva pôdohospodárstva Slovenskej republiky a Ministerstva zdravotníctva Slovenskej republiky z 27. októbra 2003 č. 2986/2003-100, ktorým sa vydáva hlava Potravinového kódexu pre hlbokozmrazené potraviny a mrazené potraviny. </w:t>
            </w:r>
          </w:p>
          <w:p w14:paraId="58EE302D" w14:textId="11D20E6E" w:rsidR="009A0BA0" w:rsidRDefault="009A0BA0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8934B0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</w:p>
          <w:p w14:paraId="506A2F09" w14:textId="10BCF2F1" w:rsidR="009A0BA0" w:rsidRPr="009A0BA0" w:rsidRDefault="009A0BA0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9A0BA0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Pre časť 2:</w:t>
            </w:r>
            <w:r w:rsidRPr="009A0BA0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</w:p>
          <w:p w14:paraId="07C21C3A" w14:textId="5C9BE565" w:rsidR="009A0BA0" w:rsidRDefault="009A0BA0" w:rsidP="009A0BA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estom dodania je Stredná škola požiarnej ochrany, Bytčianska ulica 110, 011 15 Žilina pre časť 2</w:t>
            </w:r>
            <w:r w:rsidRPr="001519A1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CC18755" w14:textId="281AB859" w:rsidR="009A0BA0" w:rsidRDefault="009A0BA0" w:rsidP="009A0BA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dmet prevodu musí byť dodaný v bezchybnom stave, tovar musí mať bezchybnú akosť po celú dobu trvania minimálnej trvanlivosti platnej pre jednotlivé druhy Predmetov prevodu. Obaly, označenie a preprava musia byť v súlade s ustanoveniami zákona č. 152/1995 Z. z. o potravinách v znení neskorších predpisov, vrátane vykonávacích predpisov k tomuto zákonu a ďalších všeobecne záväzných právnych predpisov, noriem a Potravinového kódexu Slovenskej republiky</w:t>
            </w:r>
            <w:r w:rsidR="00913AAC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bez viditeľných známok mechanického poškodenia alebo kontaminácie. </w:t>
            </w:r>
          </w:p>
          <w:p w14:paraId="44BB711F" w14:textId="6B1A00FA" w:rsidR="009A0BA0" w:rsidRPr="009B1E94" w:rsidRDefault="009A0BA0" w:rsidP="009A0BA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Ovocie a zelenina musia byť dodané čerstvé, nepoškodené, celé, zdravé, bez známok hniloby, čisté, bez akýchkoľvek cudzích látok, bez cudzieho pachu alebo chuti, bez škodcov a bez poškodenia škodcami, bez nadmernej povrchovej vlhkosti.</w:t>
            </w:r>
          </w:p>
          <w:p w14:paraId="6B527308" w14:textId="1A0295CF" w:rsidR="009A0BA0" w:rsidRDefault="006A0976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prava Predmetu prevodu do miesta dodania musí byť vykonaná vozidlami s oprávnením a schválením na prepravu potravín v súlade s platnými všeobecne záväznými predpismi Slovenskej republiky, v kvalite podľa technických podmienok prevozu potravín v súlade s Potravinovým kódexom Slovenskej republiky.</w:t>
            </w:r>
          </w:p>
          <w:p w14:paraId="76BAD85E" w14:textId="77777777" w:rsidR="00D97DEE" w:rsidRDefault="00D97DEE" w:rsidP="00D97DEE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8934B0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</w:p>
          <w:p w14:paraId="790B7E76" w14:textId="7899B9E9" w:rsidR="00D97DEE" w:rsidRPr="009A0BA0" w:rsidRDefault="00D97DEE" w:rsidP="00D97DEE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9A0BA0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Pre ča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3</w:t>
            </w:r>
            <w:r w:rsidRPr="009A0BA0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:</w:t>
            </w:r>
            <w:r w:rsidRPr="009A0BA0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</w:p>
          <w:p w14:paraId="48FF7FDC" w14:textId="3925FD0C" w:rsidR="00D97DEE" w:rsidRDefault="00D97DEE" w:rsidP="00D97DEE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estom dodania je Stredná škola požiarnej ochrany, Bytčianska ulica 110, 011 15 Žilina pre časť 3</w:t>
            </w:r>
            <w:r w:rsidRPr="001519A1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D8F2AB" w14:textId="4A12D3AB" w:rsidR="00D97DEE" w:rsidRDefault="00D97DEE" w:rsidP="00D97DEE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dmet prevodu musí byť dodaný v bezchybnom stave, tovar musí mať bezchybnú akosť po celú dobu trvania minimálnej trvanlivosti platnej pre jednotlivé druhy Predmetov prevodu. Obaly, označenie a preprava musia byť v súlade s ustanoveniami zákona č. 152/1995 Z. z. o potravinách v znení neskorších predpisov, vrátane vykonávacích predpisov k tomuto zákonu a ďalších všeobecne záväzných právnych predpisov, noriem a Potravinového kódexu Slovenskej republiky</w:t>
            </w:r>
            <w:r w:rsidR="00913AAC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bez viditeľných známok mechanického poškodenia alebo kontaminácie. </w:t>
            </w:r>
          </w:p>
          <w:p w14:paraId="79E23221" w14:textId="62BB729E" w:rsidR="00D97DEE" w:rsidRPr="009B1E94" w:rsidRDefault="00D97DEE" w:rsidP="00D97DEE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ekárenské a cukrárenské výrobky musia byť dodané čerstvé, nepoškodené, bez akýchkoľvek cudzích látok, bez cudzieho pachu alebo chuti, bez škodcov a bez poškodenia škodcami.</w:t>
            </w:r>
          </w:p>
          <w:p w14:paraId="75AA1C0A" w14:textId="77777777" w:rsidR="00D97DEE" w:rsidRDefault="00D97DEE" w:rsidP="00D97DEE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prava Predmetu prevodu do miesta dodania musí byť vykonaná vozidlami s oprávnením a schválením na prepravu potravín v súlade s platnými všeobecne záväznými predpismi Slovenskej republiky, v kvalite podľa technických podmienok prevozu potravín v súlade s Potravinovým kódexom Slovenskej republiky.</w:t>
            </w:r>
          </w:p>
          <w:p w14:paraId="25F79090" w14:textId="77777777" w:rsidR="00D97DEE" w:rsidRDefault="00D97DEE" w:rsidP="00D97DEE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8934B0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</w:p>
          <w:p w14:paraId="2571BE27" w14:textId="1CB42A01" w:rsidR="00D97DEE" w:rsidRPr="009A0BA0" w:rsidRDefault="00D97DEE" w:rsidP="00D97DEE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9A0BA0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Pre ča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4</w:t>
            </w:r>
            <w:r w:rsidRPr="009A0BA0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:</w:t>
            </w:r>
            <w:r w:rsidRPr="009A0BA0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</w:p>
          <w:p w14:paraId="1798AFD8" w14:textId="46F8681C" w:rsidR="00D97DEE" w:rsidRDefault="00D97DEE" w:rsidP="00D97DEE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estom dodania je Stredná škola požiarnej ochrany, Bytčianska ulica 110, 011 15 Žilina pre časť 4</w:t>
            </w:r>
            <w:r w:rsidRPr="001519A1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985CDDA" w14:textId="3E24AABF" w:rsidR="00D97DEE" w:rsidRDefault="00D97DEE" w:rsidP="00D97DEE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dmet prevodu musí byť dodaný v bezchybnom stave, tovar musí mať bezchybnú akosť po celú dobu trvania minimálnej trvanlivosti platnej pre jednotlivé druhy Predmetov prevodu. Obaly, označenie a preprava musia byť v súlade s ustanoveniami zákona č. 152/1995 Z. z. o potravinách v znení neskorších predpisov, vrátane vykonávacích predpisov k tomuto zákonu a ďalších všeobecne záväzných právnych predpisov, noriem a Potravinového kódexu Slovenskej republiky, bez viditeľných známok mechanického poškodenia alebo kontaminácie.</w:t>
            </w:r>
          </w:p>
          <w:p w14:paraId="579EA47E" w14:textId="5AB5E1F1" w:rsidR="00D97DEE" w:rsidRDefault="00D97DEE" w:rsidP="00D97DEE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k sú</w:t>
            </w:r>
            <w:r w:rsidR="00CC560A">
              <w:rPr>
                <w:rFonts w:ascii="Times New Roman" w:hAnsi="Times New Roman"/>
                <w:sz w:val="24"/>
                <w:szCs w:val="24"/>
              </w:rPr>
              <w:t xml:space="preserve"> jednotlivé Predmety prevod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alené, sú balené len v obaloch, ktoré neovplyvňujú kvalitu </w:t>
            </w:r>
            <w:r w:rsidR="00CC560A">
              <w:rPr>
                <w:rFonts w:ascii="Times New Roman" w:hAnsi="Times New Roman"/>
                <w:sz w:val="24"/>
                <w:szCs w:val="24"/>
              </w:rPr>
              <w:t>Predmetu prevod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 chránia ich pred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ežiaducimi vonkajšími vplyvmi. Dodávaný Predmet prevodu, ktorý bude balený v obale, musí byť označený v štátnom jazyku s minimálnymi údajmi (názov výrobku, obchodné meno výrobcu, hmotnosť výrobku, dátum spotreby, spôsob skladovania, zoznam zložiek vo výrobku) v súlade s Potravinovým kódexom Slovenskej republiky </w:t>
            </w:r>
            <w:r w:rsidR="00CC560A">
              <w:rPr>
                <w:rFonts w:ascii="Times New Roman" w:hAnsi="Times New Roman"/>
                <w:sz w:val="24"/>
                <w:szCs w:val="24"/>
              </w:rPr>
              <w:t>(zodpovedajúcemu potravinárskemu kódexu v zmysle ustanovení výnosu Ministerstva pôdohospodárstva Slovenskej republiky a Ministerstva zdravotníctva Slovenskej republiky z 27. októbra 2003 č. 2986/2003-100), so zákonom č. 152/1995 Z. z. o potravinách v znení neskorších predpisov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C560A">
              <w:rPr>
                <w:rFonts w:ascii="Times New Roman" w:hAnsi="Times New Roman"/>
                <w:sz w:val="24"/>
                <w:szCs w:val="24"/>
              </w:rPr>
              <w:t xml:space="preserve">a so zákonom č. 119/2010 Z. z. o obaloch a o zmene a doplnení niektorých zákonov v znení neskorších predpisov. </w:t>
            </w:r>
          </w:p>
          <w:p w14:paraId="2342E66B" w14:textId="08E6A5D5" w:rsidR="00CC560A" w:rsidRDefault="00CC560A" w:rsidP="00D97DEE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Základné potraviny, mrazené, mliečne výrobky a vajcia musia byť dodané čerstvé, nepoškodené, bez akýchkoľvek cudzích látok, bez cudzieho pachu alebo chuti, bez škodcov a bez poškodenia škodcami.</w:t>
            </w:r>
          </w:p>
          <w:p w14:paraId="7D2DED11" w14:textId="167A5D4E" w:rsidR="00A815E7" w:rsidRPr="00CC560A" w:rsidRDefault="00D97DEE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prava Predmetu prevodu do miesta dodania musí byť vykonaná vozidlami s oprávnením a schválením na prepravu potravín v súlade s platnými všeobecne záväznými predpismi Slovenskej republiky, v kvalite podľa technických podmienok prevozu potravín v súlade s Potravinovým kódexom Slovenskej republiky.</w:t>
            </w:r>
            <w:r w:rsidR="00CC560A">
              <w:rPr>
                <w:rFonts w:ascii="Times New Roman" w:hAnsi="Times New Roman"/>
                <w:sz w:val="24"/>
                <w:szCs w:val="24"/>
              </w:rPr>
              <w:t xml:space="preserve"> Doprava do miesta dodania musí byť vykonaná prepravnými prostriedkami, ktoré musia byť izotermické, strojov</w:t>
            </w:r>
            <w:r w:rsidR="00656350">
              <w:rPr>
                <w:rFonts w:ascii="Times New Roman" w:hAnsi="Times New Roman"/>
                <w:sz w:val="24"/>
                <w:szCs w:val="24"/>
              </w:rPr>
              <w:t>o</w:t>
            </w:r>
            <w:r w:rsidR="00CC560A">
              <w:rPr>
                <w:rFonts w:ascii="Times New Roman" w:hAnsi="Times New Roman"/>
                <w:sz w:val="24"/>
                <w:szCs w:val="24"/>
              </w:rPr>
              <w:t xml:space="preserve"> mrazené a hygienicky spôsobilé na prepravu surovín a potravín v súlade s príslušnými legislatívnymi a hygienickými predpismi Slovenskej republiky, v kvalite podľa technických podmienok prevozu potravín v súlade s Potravinovým kódexom Slovenskej republiky a so zákonom č. 152/1995 Z. z. o potravinách v znení neskorších predpisov. </w:t>
            </w:r>
          </w:p>
        </w:tc>
      </w:tr>
      <w:tr w:rsidR="00A815E7" w:rsidRPr="00263BC2" w14:paraId="2FE6D833" w14:textId="77777777" w:rsidTr="0055524D">
        <w:tc>
          <w:tcPr>
            <w:tcW w:w="1084" w:type="pct"/>
          </w:tcPr>
          <w:p w14:paraId="4C5C9B09" w14:textId="66C477F5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Kúpna cena bez DPH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r w:rsidR="00C5043D">
              <w:rPr>
                <w:rFonts w:ascii="Times New Roman" w:hAnsi="Times New Roman"/>
                <w:b/>
                <w:sz w:val="24"/>
                <w:szCs w:val="24"/>
              </w:rPr>
              <w:t>s DPH:</w:t>
            </w:r>
          </w:p>
        </w:tc>
        <w:tc>
          <w:tcPr>
            <w:tcW w:w="3916" w:type="pct"/>
          </w:tcPr>
          <w:p w14:paraId="13A49B20" w14:textId="4875BCEE" w:rsidR="00515229" w:rsidRPr="00C5043D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C5043D">
              <w:rPr>
                <w:rFonts w:ascii="Times New Roman" w:hAnsi="Times New Roman"/>
                <w:sz w:val="24"/>
                <w:szCs w:val="24"/>
                <w:highlight w:val="yellow"/>
              </w:rPr>
              <w:t>[</w:t>
            </w:r>
            <w:r w:rsidR="00315C4E" w:rsidRPr="00C5043D">
              <w:rPr>
                <w:rFonts w:ascii="Times New Roman" w:hAnsi="Times New Roman"/>
                <w:sz w:val="24"/>
                <w:szCs w:val="24"/>
                <w:highlight w:val="yellow"/>
              </w:rPr>
              <w:t>●</w:t>
            </w:r>
            <w:r w:rsidRPr="00C5043D">
              <w:rPr>
                <w:rFonts w:ascii="Times New Roman" w:hAnsi="Times New Roman"/>
                <w:sz w:val="24"/>
                <w:szCs w:val="24"/>
                <w:highlight w:val="yellow"/>
              </w:rPr>
              <w:t>] EUR bez DPH</w:t>
            </w:r>
            <w:r w:rsidRPr="004F5E06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="00A26FED" w:rsidRPr="004F5E06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B147FA" w:rsidRPr="00B147FA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A26FED" w:rsidRPr="00B147FA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A26FED" w:rsidRPr="004F5E06">
              <w:rPr>
                <w:rFonts w:ascii="Times New Roman" w:hAnsi="Times New Roman"/>
                <w:sz w:val="24"/>
                <w:szCs w:val="24"/>
              </w:rPr>
              <w:t>“)</w:t>
            </w:r>
          </w:p>
          <w:p w14:paraId="206577DA" w14:textId="0A118E62" w:rsidR="000E09CC" w:rsidRDefault="003741F6" w:rsidP="007831EF">
            <w:pPr>
              <w:pStyle w:val="Textkomentra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</w:pPr>
            <w:r w:rsidRPr="00151299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Uveďte h</w:t>
            </w:r>
            <w:r w:rsidRPr="00151299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odnotu</w:t>
            </w:r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f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i</w:t>
            </w:r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nančného limitu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, t. j.</w:t>
            </w:r>
            <w:r w:rsidRPr="004B7B7E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hodnotu PHZ alebo celkovú cenu uvedenú  Prílohe č. 2 tejto Dohody, ak je táto vyššia ako predpokladaná hodnota zákazky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 xml:space="preserve"> – viď čl. V, bod 5.2.</w:t>
            </w:r>
            <w:r w:rsidR="00107B41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;</w:t>
            </w:r>
            <w:r w:rsidR="00A815E7" w:rsidRPr="00C44FC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 xml:space="preserve"> ak je predmetov viac, uveďte jednotlivo za každý predmet</w:t>
            </w:r>
            <w:r w:rsid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.</w:t>
            </w:r>
          </w:p>
          <w:p w14:paraId="56E2A873" w14:textId="77777777" w:rsidR="003741F6" w:rsidRDefault="003741F6" w:rsidP="007831EF">
            <w:pPr>
              <w:pStyle w:val="Textkomentra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</w:pPr>
          </w:p>
          <w:p w14:paraId="4B2520CA" w14:textId="3B65E5E8" w:rsidR="00A815E7" w:rsidRPr="000E09CC" w:rsidRDefault="000E09CC" w:rsidP="007831EF">
            <w:pPr>
              <w:pStyle w:val="Textkomentra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</w:pPr>
            <w:r w:rsidRP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V prípade ak budete uvádzať kúpnu sumu aj slovom, prosíme dbajte na to, aby boli hodnoty rovnaké, v prípade ich rozporu, bude v zmysle judikatúry platná suma uvedená slovom</w:t>
            </w:r>
            <w:r w:rsidR="00A815E7" w:rsidRP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.</w:t>
            </w:r>
          </w:p>
          <w:p w14:paraId="6A67CDE8" w14:textId="77777777" w:rsidR="00A815E7" w:rsidRPr="000E09CC" w:rsidRDefault="00A815E7" w:rsidP="007831EF">
            <w:pPr>
              <w:pStyle w:val="Textkomentra"/>
              <w:jc w:val="both"/>
              <w:rPr>
                <w:rFonts w:ascii="Times New Roman" w:hAnsi="Times New Roman"/>
                <w:i/>
                <w:iCs/>
                <w:highlight w:val="yellow"/>
              </w:rPr>
            </w:pPr>
          </w:p>
          <w:p w14:paraId="2B532608" w14:textId="3D973E8C" w:rsidR="00A815E7" w:rsidRPr="00263BC2" w:rsidRDefault="00515229" w:rsidP="004F5E06">
            <w:pPr>
              <w:pStyle w:val="Textkomentra"/>
              <w:jc w:val="both"/>
            </w:pPr>
            <w:r w:rsidRPr="00945C5C">
              <w:rPr>
                <w:rFonts w:ascii="Times New Roman" w:hAnsi="Times New Roman"/>
                <w:sz w:val="24"/>
                <w:szCs w:val="24"/>
              </w:rPr>
              <w:t xml:space="preserve">Daň z pridanej hodnoty bude </w:t>
            </w:r>
            <w:r w:rsidR="00945C5C" w:rsidRPr="00945C5C">
              <w:rPr>
                <w:rFonts w:ascii="Times New Roman" w:hAnsi="Times New Roman"/>
                <w:sz w:val="24"/>
                <w:szCs w:val="24"/>
              </w:rPr>
              <w:t>účtovaná</w:t>
            </w:r>
            <w:r w:rsidRPr="00945C5C">
              <w:rPr>
                <w:rFonts w:ascii="Times New Roman" w:hAnsi="Times New Roman"/>
                <w:sz w:val="24"/>
                <w:szCs w:val="24"/>
              </w:rPr>
              <w:t xml:space="preserve"> v aktuálnej sadzbe po</w:t>
            </w:r>
            <w:r w:rsidR="00945C5C" w:rsidRPr="00945C5C">
              <w:rPr>
                <w:rFonts w:ascii="Times New Roman" w:hAnsi="Times New Roman"/>
                <w:sz w:val="24"/>
                <w:szCs w:val="24"/>
              </w:rPr>
              <w:t>dľa platných právnych predpisov</w:t>
            </w:r>
            <w:r w:rsidR="00107B41">
              <w:rPr>
                <w:rFonts w:ascii="Times New Roman" w:hAnsi="Times New Roman"/>
                <w:sz w:val="24"/>
                <w:szCs w:val="24"/>
              </w:rPr>
              <w:t>.</w:t>
            </w:r>
            <w:r w:rsidR="00945C5C" w:rsidRPr="00945C5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815E7" w:rsidRPr="00263BC2" w14:paraId="4DF5D916" w14:textId="77777777" w:rsidTr="0055524D">
        <w:tc>
          <w:tcPr>
            <w:tcW w:w="1084" w:type="pct"/>
          </w:tcPr>
          <w:p w14:paraId="4600E775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Bankový účet Predávajúceh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2BBC3F8F" w14:textId="77777777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BD32316" w14:textId="67DDC163" w:rsidR="00A815E7" w:rsidRPr="00C5043D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8D34CB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[Uvie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bankový účet Predávajúceho vo forme IBAN</w:t>
            </w:r>
            <w:r w:rsid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 – rovnaký ako v záhlaví Dohody</w:t>
            </w:r>
            <w:r w:rsidRPr="008D34CB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.]</w:t>
            </w:r>
          </w:p>
        </w:tc>
      </w:tr>
      <w:tr w:rsidR="00A815E7" w:rsidRPr="00263BC2" w14:paraId="63A01B16" w14:textId="77777777" w:rsidTr="0055524D">
        <w:tc>
          <w:tcPr>
            <w:tcW w:w="1084" w:type="pct"/>
          </w:tcPr>
          <w:p w14:paraId="6B95EF84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4B2849B2" w14:textId="58CE4DD9" w:rsidR="00A815E7" w:rsidRPr="004C5C4C" w:rsidRDefault="004C5C4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ridsať (30)</w:t>
            </w:r>
            <w:r w:rsidR="00A815E7" w:rsidRPr="00263BC2">
              <w:rPr>
                <w:rFonts w:ascii="Times New Roman" w:hAnsi="Times New Roman"/>
                <w:sz w:val="24"/>
                <w:szCs w:val="24"/>
              </w:rPr>
              <w:t xml:space="preserve"> dní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odo dňa doručeni</w:t>
            </w:r>
            <w:r w:rsidR="00B147FA">
              <w:rPr>
                <w:rFonts w:ascii="Times New Roman" w:hAnsi="Times New Roman"/>
                <w:sz w:val="24"/>
                <w:szCs w:val="24"/>
              </w:rPr>
              <w:t>a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faktúry Kupujúcemu.</w:t>
            </w:r>
          </w:p>
        </w:tc>
      </w:tr>
      <w:tr w:rsidR="00A815E7" w:rsidRPr="00263BC2" w14:paraId="05ED96C5" w14:textId="77777777" w:rsidTr="0055524D">
        <w:tc>
          <w:tcPr>
            <w:tcW w:w="1084" w:type="pct"/>
          </w:tcPr>
          <w:p w14:paraId="103C0AA3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Záručná doba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20F2D7E4" w14:textId="635B61C6" w:rsidR="00161C44" w:rsidRPr="00161C44" w:rsidRDefault="00161C44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1C44">
              <w:rPr>
                <w:rFonts w:ascii="Times New Roman" w:hAnsi="Times New Roman"/>
                <w:sz w:val="24"/>
                <w:szCs w:val="24"/>
              </w:rPr>
              <w:t>Predme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revodu musí byť označený </w:t>
            </w:r>
            <w:r w:rsidR="003809E6">
              <w:rPr>
                <w:rFonts w:ascii="Times New Roman" w:hAnsi="Times New Roman"/>
                <w:sz w:val="24"/>
                <w:szCs w:val="24"/>
              </w:rPr>
              <w:t>mini</w:t>
            </w:r>
            <w:r w:rsidR="000B2352">
              <w:rPr>
                <w:rFonts w:ascii="Times New Roman" w:hAnsi="Times New Roman"/>
                <w:sz w:val="24"/>
                <w:szCs w:val="24"/>
              </w:rPr>
              <w:t>málnou dobou trvanlivosti</w:t>
            </w:r>
            <w:bookmarkStart w:id="2" w:name="_GoBack"/>
            <w:bookmarkEnd w:id="2"/>
            <w:r w:rsidR="00DE4F1B">
              <w:rPr>
                <w:rFonts w:ascii="Times New Roman" w:hAnsi="Times New Roman"/>
                <w:sz w:val="24"/>
                <w:szCs w:val="24"/>
              </w:rPr>
              <w:t xml:space="preserve">, a alebo dobou spotreby </w:t>
            </w:r>
            <w:r w:rsidR="000B2352">
              <w:rPr>
                <w:rFonts w:ascii="Times New Roman" w:hAnsi="Times New Roman"/>
                <w:sz w:val="24"/>
                <w:szCs w:val="24"/>
              </w:rPr>
              <w:t>podľa príslušných predpisov (podľa druhy Predmetu prevodu)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re každý dodaný Predmet prevodu v dodacom liste tak, aby bolo možné odkontrolovať dodržiavanie neprekročenia prvej tretiny</w:t>
            </w:r>
            <w:r w:rsidR="008D0E90">
              <w:rPr>
                <w:rFonts w:ascii="Times New Roman" w:hAnsi="Times New Roman"/>
                <w:sz w:val="24"/>
                <w:szCs w:val="24"/>
              </w:rPr>
              <w:t xml:space="preserve"> minimálnej </w:t>
            </w:r>
            <w:r w:rsidR="00913AAC">
              <w:rPr>
                <w:rFonts w:ascii="Times New Roman" w:hAnsi="Times New Roman"/>
                <w:sz w:val="24"/>
                <w:szCs w:val="24"/>
              </w:rPr>
              <w:t xml:space="preserve">doby </w:t>
            </w:r>
            <w:r w:rsidR="008D0E90">
              <w:rPr>
                <w:rFonts w:ascii="Times New Roman" w:hAnsi="Times New Roman"/>
                <w:sz w:val="24"/>
                <w:szCs w:val="24"/>
              </w:rPr>
              <w:t xml:space="preserve">trvanlivosti alebo dátumu </w:t>
            </w:r>
            <w:r w:rsidR="00656350">
              <w:rPr>
                <w:rFonts w:ascii="Times New Roman" w:hAnsi="Times New Roman"/>
                <w:sz w:val="24"/>
                <w:szCs w:val="24"/>
              </w:rPr>
              <w:t xml:space="preserve"> spotreby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934B0">
              <w:rPr>
                <w:rFonts w:ascii="Times New Roman" w:hAnsi="Times New Roman"/>
                <w:sz w:val="24"/>
                <w:szCs w:val="24"/>
              </w:rPr>
              <w:t xml:space="preserve">Predmetu prevodu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v čase dodania Predmetu prevodu </w:t>
            </w:r>
            <w:r w:rsidR="008934B0">
              <w:rPr>
                <w:rFonts w:ascii="Times New Roman" w:hAnsi="Times New Roman"/>
                <w:sz w:val="24"/>
                <w:szCs w:val="24"/>
              </w:rPr>
              <w:t>Kupujúcemu</w:t>
            </w:r>
            <w:r w:rsidR="00DE4F1B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DE4F1B">
              <w:t xml:space="preserve">pokiaľ sa </w:t>
            </w:r>
            <w:r w:rsidR="00F0082D">
              <w:t xml:space="preserve">Účastníci Dohody </w:t>
            </w:r>
            <w:r w:rsidR="00DE4F1B">
              <w:t>nedohodnú inak.</w:t>
            </w:r>
            <w:r w:rsidR="008934B0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9E674D" w14:textId="53BCCA8A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815E7" w:rsidRPr="00263BC2" w14:paraId="4FDA6DFE" w14:textId="77777777" w:rsidTr="0055524D">
        <w:tc>
          <w:tcPr>
            <w:tcW w:w="1084" w:type="pct"/>
          </w:tcPr>
          <w:p w14:paraId="06BDB3F9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záručnej vad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36AE17F9" w14:textId="6B1E92E4" w:rsidR="00A815E7" w:rsidRPr="00263BC2" w:rsidRDefault="00913AA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va (2) </w:t>
            </w:r>
            <w:r w:rsidR="00A815E7" w:rsidRPr="00263BC2">
              <w:rPr>
                <w:rFonts w:ascii="Times New Roman" w:hAnsi="Times New Roman"/>
                <w:sz w:val="24"/>
                <w:szCs w:val="24"/>
              </w:rPr>
              <w:t>dn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15E7" w:rsidRPr="00F521C7">
              <w:rPr>
                <w:rFonts w:ascii="Times New Roman" w:hAnsi="Times New Roman"/>
                <w:sz w:val="24"/>
                <w:szCs w:val="24"/>
              </w:rPr>
              <w:t>odo dňa uplatnenia reklamácie</w:t>
            </w:r>
          </w:p>
        </w:tc>
      </w:tr>
      <w:tr w:rsidR="00945C5C" w:rsidRPr="00263BC2" w14:paraId="648BC7A3" w14:textId="77777777" w:rsidTr="0055524D">
        <w:tc>
          <w:tcPr>
            <w:tcW w:w="1084" w:type="pct"/>
          </w:tcPr>
          <w:p w14:paraId="0DE30EAD" w14:textId="77777777" w:rsidR="00945C5C" w:rsidRPr="00E476F7" w:rsidRDefault="00945C5C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E476F7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Doba trvania Dohody </w:t>
            </w:r>
          </w:p>
          <w:p w14:paraId="706950C1" w14:textId="77777777" w:rsidR="00945C5C" w:rsidRPr="00E476F7" w:rsidRDefault="00945C5C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916" w:type="pct"/>
          </w:tcPr>
          <w:p w14:paraId="257A3759" w14:textId="2943DD0F" w:rsidR="00945C5C" w:rsidRPr="00E476F7" w:rsidRDefault="00E476F7" w:rsidP="004C43C9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ridsaťšesť (</w:t>
            </w:r>
            <w:r w:rsidRPr="00E476F7">
              <w:rPr>
                <w:rFonts w:ascii="Times New Roman" w:hAnsi="Times New Roman"/>
                <w:sz w:val="24"/>
                <w:szCs w:val="24"/>
              </w:rPr>
              <w:t>36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 w:rsidRPr="00E476F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45C5C" w:rsidRPr="00E476F7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</w:t>
            </w:r>
            <w:r w:rsidR="004C43C9" w:rsidRPr="00E476F7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E476F7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vyčerpania finančného limitu </w:t>
            </w:r>
            <w:r w:rsidR="00945C5C" w:rsidRPr="00E476F7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945C5C" w:rsidRPr="00E476F7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EUR bez DPH podľa toho, ktorá skutočnosť nastane skôr.</w:t>
            </w:r>
          </w:p>
          <w:p w14:paraId="134BF892" w14:textId="4150E561" w:rsidR="00945C5C" w:rsidRPr="00E476F7" w:rsidRDefault="004B7B7E" w:rsidP="00C5043D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</w:pPr>
            <w:r w:rsidRPr="00E476F7">
              <w:rPr>
                <w:rFonts w:ascii="Times New Roman" w:hAnsi="Times New Roman"/>
                <w:sz w:val="24"/>
                <w:szCs w:val="24"/>
                <w:highlight w:val="yellow"/>
              </w:rPr>
              <w:t>[</w:t>
            </w:r>
            <w:r w:rsidRPr="00E476F7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  <w:t>Hodnotu finančného limitu uveďte hodnotu PHZ alebo celkovú cenu uvedenú  Prílohe č. 2 tejto Dohody, ak je táto vyššia ako predpokladaná hodnota zákazky</w:t>
            </w:r>
            <w:r w:rsidRPr="00E476F7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]</w:t>
            </w:r>
          </w:p>
        </w:tc>
      </w:tr>
      <w:tr w:rsidR="00F35D83" w:rsidRPr="00263BC2" w14:paraId="2546A22E" w14:textId="77777777" w:rsidTr="0055524D">
        <w:tc>
          <w:tcPr>
            <w:tcW w:w="1084" w:type="pct"/>
          </w:tcPr>
          <w:p w14:paraId="0835C0C6" w14:textId="3C15B317" w:rsidR="005F2884" w:rsidRPr="00F15788" w:rsidRDefault="00F35D83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Inflačná doložka podľa</w:t>
            </w:r>
            <w:r w:rsidR="009E25E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r w:rsidR="0010033F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čl. VII, </w:t>
            </w:r>
            <w:r w:rsidR="009E25E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bodu </w:t>
            </w:r>
            <w:r w:rsidR="0010033F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7</w:t>
            </w:r>
            <w:r w:rsidR="009E25E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.6</w:t>
            </w:r>
            <w:r w:rsidR="0010033F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r w:rsidR="009E25E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r w:rsidR="00107B41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hody</w:t>
            </w:r>
          </w:p>
        </w:tc>
        <w:tc>
          <w:tcPr>
            <w:tcW w:w="3916" w:type="pct"/>
          </w:tcPr>
          <w:p w14:paraId="1B7C52FE" w14:textId="69BB07AA" w:rsidR="00F35D83" w:rsidRPr="00913AAC" w:rsidRDefault="00DB44BD" w:rsidP="00DB44BD">
            <w:pPr>
              <w:pStyle w:val="Textkomentra"/>
              <w:jc w:val="both"/>
              <w:rPr>
                <w:rFonts w:ascii="Times New Roman" w:hAnsi="Times New Roman"/>
                <w:sz w:val="24"/>
                <w:szCs w:val="32"/>
              </w:rPr>
            </w:pPr>
            <w:r w:rsidRPr="00913AAC">
              <w:rPr>
                <w:rFonts w:ascii="Times New Roman" w:hAnsi="Times New Roman"/>
                <w:sz w:val="24"/>
                <w:szCs w:val="32"/>
              </w:rPr>
              <w:t>U</w:t>
            </w:r>
            <w:r w:rsidR="00F35D83" w:rsidRPr="00913AAC">
              <w:rPr>
                <w:rFonts w:ascii="Times New Roman" w:hAnsi="Times New Roman"/>
                <w:sz w:val="24"/>
                <w:szCs w:val="32"/>
              </w:rPr>
              <w:t>platňuje sa</w:t>
            </w:r>
            <w:r w:rsidR="005B5A00" w:rsidRPr="00913AAC">
              <w:rPr>
                <w:rFonts w:ascii="Times New Roman" w:hAnsi="Times New Roman"/>
                <w:sz w:val="24"/>
                <w:szCs w:val="32"/>
              </w:rPr>
              <w:t xml:space="preserve"> </w:t>
            </w:r>
            <w:r w:rsidR="00F35D83" w:rsidRPr="00913AAC">
              <w:rPr>
                <w:rFonts w:ascii="Times New Roman" w:hAnsi="Times New Roman"/>
                <w:sz w:val="24"/>
                <w:szCs w:val="32"/>
              </w:rPr>
              <w:t xml:space="preserve">    </w:t>
            </w:r>
          </w:p>
          <w:p w14:paraId="11312434" w14:textId="1B84582A" w:rsidR="00F35D83" w:rsidRPr="00913AAC" w:rsidRDefault="00F35D83" w:rsidP="00C5043D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32"/>
              </w:rPr>
            </w:pPr>
            <w:r w:rsidRPr="00913AAC">
              <w:rPr>
                <w:rFonts w:ascii="Times New Roman" w:hAnsi="Times New Roman"/>
                <w:sz w:val="24"/>
                <w:szCs w:val="32"/>
              </w:rPr>
              <w:t xml:space="preserve"> </w:t>
            </w:r>
          </w:p>
        </w:tc>
      </w:tr>
    </w:tbl>
    <w:p w14:paraId="4B4930B5" w14:textId="77777777" w:rsidR="00A815E7" w:rsidRP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5528C74D" w:rsidR="00375972" w:rsidRDefault="003610F8" w:rsidP="004F5E06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emožno vykladať ako povinnosť Kupujúceho objednať si u Predávajúceh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Predpoklad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uvedené v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e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ie je pre Kupujúceho záväzné. Skutočne objedn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>počas trvania tejto Dohody môže byť nižšie alebo vyššie ako predpokladan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á hodnota zákazk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Kupujúci si vyhradzuje právo neobjednať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Predmetom fakturácie bude len skutočne dod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DF60AF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3DC7C01B" w14:textId="716695A5" w:rsidR="00BC3E2B" w:rsidRDefault="00BC3E2B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,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ktorá je výsledkom v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t. j. jednalo by sa o náhradu Predmetu prevodu, a to z dôvodu generačnej výmeny Predmetu prevodu, zmeny výrobnej technológie a podobne, Predávajúci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 xml:space="preserve"> j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povinný Kupujúcemu predložiť novú špecifikáciu a popis ku každej položke samostatne. Dodávaná náhrada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 výsledkom 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>K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úpn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cena musí zostať nezmenená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853BD29" w14:textId="6BBE0182" w:rsidR="007E533E" w:rsidRPr="00BC3E2B" w:rsidRDefault="007E533E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</w:t>
      </w:r>
      <w:bookmarkStart w:id="3" w:name="_Hlk194064644"/>
      <w:r>
        <w:rPr>
          <w:rFonts w:ascii="Times New Roman" w:hAnsi="Times New Roman"/>
          <w:sz w:val="24"/>
          <w:szCs w:val="24"/>
          <w:lang w:val="sk-SK" w:eastAsia="en-US"/>
        </w:rPr>
        <w:t xml:space="preserve">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t>nevyplýva iné, zmluvné skratky uvedené a v jednotnom alebo množnom čísle majú rovnaký význam</w:t>
      </w:r>
      <w:bookmarkEnd w:id="3"/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2C92734C" w14:textId="77777777" w:rsidR="007579ED" w:rsidRPr="007831EF" w:rsidRDefault="007579ED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52126A9D" w14:textId="0E4909FC" w:rsidR="00F15788" w:rsidRPr="00F15788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4488C8FB" w14:textId="37FD5F98" w:rsidR="00945C5C" w:rsidRDefault="00F15788" w:rsidP="00371334">
      <w:pPr>
        <w:pStyle w:val="Odsekzoznamu"/>
        <w:numPr>
          <w:ilvl w:val="0"/>
          <w:numId w:val="31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7E533E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ejto Dohody. </w:t>
      </w:r>
    </w:p>
    <w:p w14:paraId="15998A8A" w14:textId="77777777" w:rsidR="00DB44BD" w:rsidRPr="00DB44BD" w:rsidRDefault="009203EE" w:rsidP="00371334">
      <w:pPr>
        <w:pStyle w:val="Odsekzoznamu"/>
        <w:numPr>
          <w:ilvl w:val="0"/>
          <w:numId w:val="31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met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vodu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upujúcemu dodávaný priebežne, počas doby trv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 to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na základe písomných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Kupujúceho. </w:t>
      </w:r>
    </w:p>
    <w:p w14:paraId="32BD7677" w14:textId="77777777" w:rsidR="00DB44BD" w:rsidRDefault="00DB44BD" w:rsidP="00DB44BD">
      <w:pPr>
        <w:pStyle w:val="Odsekzoznamu"/>
        <w:spacing w:after="120"/>
        <w:ind w:left="567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E50BDA7" w14:textId="3E648E8C" w:rsidR="00FC2417" w:rsidRPr="00DB44BD" w:rsidRDefault="00FC2417" w:rsidP="00DB44BD">
      <w:pPr>
        <w:pStyle w:val="Odsekzoznamu"/>
        <w:ind w:left="0"/>
        <w:jc w:val="center"/>
        <w:rPr>
          <w:rFonts w:ascii="Times New Roman" w:hAnsi="Times New Roman"/>
          <w:sz w:val="24"/>
          <w:szCs w:val="24"/>
          <w:lang w:eastAsia="en-US"/>
        </w:rPr>
      </w:pPr>
      <w:r w:rsidRPr="00DB44BD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DB44BD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Pr="00BF6FA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18C99E63" w14:textId="630F9E05" w:rsidR="00E30D42" w:rsidRPr="002A34C2" w:rsidRDefault="00E30D42" w:rsidP="004F5E06">
      <w:pPr>
        <w:numPr>
          <w:ilvl w:val="1"/>
          <w:numId w:val="24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 Kupujúci písomne</w:t>
      </w:r>
      <w:r w:rsidR="00D10B87">
        <w:rPr>
          <w:rFonts w:ascii="Times New Roman" w:eastAsia="MS Mincho" w:hAnsi="Times New Roman"/>
          <w:sz w:val="24"/>
          <w:szCs w:val="24"/>
          <w:lang w:eastAsia="ja-JP"/>
        </w:rPr>
        <w:t xml:space="preserve"> prostredníctvom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D10B87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vyzve 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>Predávajúceho na dodanie Predmetu prevodu</w:t>
      </w:r>
      <w:r w:rsidR="00B147FA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</w:t>
      </w:r>
      <w:r w:rsidR="00F11C47">
        <w:rPr>
          <w:rFonts w:ascii="Times New Roman" w:eastAsia="MS Mincho" w:hAnsi="Times New Roman"/>
          <w:sz w:val="24"/>
          <w:szCs w:val="24"/>
          <w:lang w:eastAsia="ja-JP"/>
        </w:rPr>
        <w:t xml:space="preserve"> formou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. </w:t>
      </w:r>
    </w:p>
    <w:p w14:paraId="5A1E2557" w14:textId="276B16A5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</w:t>
      </w:r>
      <w:r w:rsidR="00C5043D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pričom osobami zodpovednými za doručovanie a prijímanie </w:t>
      </w:r>
      <w:r w:rsidR="009203EE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92ACB79" w14:textId="3C34D088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Kupujúci zašle Objednávku Predávajúcemu s určením Predmetu prevodu,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l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miest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 osobe alebo osobe, ktorá bude neskôr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v súlade s tou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ou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ukázateľne oznámená ako nová kontaktná osoba. </w:t>
      </w:r>
    </w:p>
    <w:p w14:paraId="2FF00138" w14:textId="49B1D993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</w:t>
      </w:r>
      <w:r w:rsidR="003F57DF" w:rsidRPr="002A34C2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písomne potvrdiť prijatie Objednávky</w:t>
      </w:r>
      <w:r w:rsidR="00990E8E">
        <w:rPr>
          <w:rFonts w:ascii="Times New Roman" w:hAnsi="Times New Roman"/>
          <w:sz w:val="24"/>
          <w:szCs w:val="24"/>
          <w:lang w:eastAsia="en-US"/>
        </w:rPr>
        <w:t>,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to tak, že Predávajúcim podpísanú Objednávku vytlačí a označí dátumom prijatia, odtlačkom pečiatky a podpisom, následne zašle takto potvrdenú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jednávku elektronicky vo forme naskenovaného dokumentu na e-mailovú adresu kontaktnej osoby Kupujúceho podľa tohto článku. Doručením potvrdenej Objednávky je uzatvorená Jednotlivá kúpna zmluva. </w:t>
      </w:r>
    </w:p>
    <w:p w14:paraId="2BA611D3" w14:textId="55D31F17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</w:t>
      </w:r>
      <w:r w:rsidR="00622487">
        <w:rPr>
          <w:rFonts w:ascii="Times New Roman" w:hAnsi="Times New Roman"/>
          <w:sz w:val="24"/>
          <w:szCs w:val="24"/>
          <w:lang w:eastAsia="en-US"/>
        </w:rPr>
        <w:t>súlade s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t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o </w:t>
      </w:r>
      <w:r w:rsidR="003610F8">
        <w:rPr>
          <w:rFonts w:ascii="Times New Roman" w:hAnsi="Times New Roman"/>
          <w:sz w:val="24"/>
          <w:szCs w:val="24"/>
          <w:lang w:eastAsia="en-US"/>
        </w:rPr>
        <w:t>Dohod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1F5C88C1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Predávajúcim potvrdenú (akceptovanú). </w:t>
      </w:r>
    </w:p>
    <w:p w14:paraId="261CDAEA" w14:textId="5029F349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rozsahu danom Objednávkou, za podmienok dojednaných v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01AD8D6A" w:rsidR="00363E6B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sa zaväzuje dodať 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 xml:space="preserve">v kvalite </w:t>
      </w:r>
      <w:r w:rsidR="0010033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>
        <w:rPr>
          <w:rFonts w:ascii="Times New Roman" w:hAnsi="Times New Roman"/>
          <w:sz w:val="24"/>
          <w:szCs w:val="24"/>
          <w:lang w:eastAsia="en-US"/>
        </w:rPr>
        <w:t xml:space="preserve">. Predmet prevodu musí byť bez akýchkoľvek vád, predovšetkým </w:t>
      </w:r>
      <w:r w:rsidRPr="002A34C2">
        <w:rPr>
          <w:rFonts w:ascii="Times New Roman" w:hAnsi="Times New Roman"/>
          <w:sz w:val="24"/>
          <w:szCs w:val="24"/>
          <w:lang w:eastAsia="en-US"/>
        </w:rPr>
        <w:t>v súlade s dohodnutými technickými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2A34C2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CF5C0D">
        <w:rPr>
          <w:rFonts w:ascii="Times New Roman" w:hAnsi="Times New Roman"/>
          <w:sz w:val="24"/>
          <w:szCs w:val="24"/>
          <w:lang w:eastAsia="en-US"/>
        </w:rPr>
        <w:t xml:space="preserve">hygienickými a </w:t>
      </w:r>
      <w:r w:rsidRPr="002A34C2">
        <w:rPr>
          <w:rFonts w:ascii="Times New Roman" w:hAnsi="Times New Roman"/>
          <w:sz w:val="24"/>
          <w:szCs w:val="24"/>
          <w:lang w:eastAsia="en-US"/>
        </w:rPr>
        <w:t>technický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4" w:name="_Ref531292261"/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odovzdať Kupujúcemu aj dokumentáciu týkajúcu sa Predmetu prevodu uvedenú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ak táto bola dohodnutá,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 a to vždy v slovenskom jazyku alebo spolu s prekladom do slovenského jazyka, za ktorého správnosť zodpovedá Predávajúci.</w:t>
      </w:r>
      <w:bookmarkEnd w:id="4"/>
      <w:r w:rsidR="0020266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15CF88E" w14:textId="68A86909" w:rsidR="00287E51" w:rsidRPr="002A34C2" w:rsidRDefault="0053004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súvisiace služby spojené s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na m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>uvedené v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čl. II, bode 2.3 a v </w:t>
      </w:r>
      <w:r>
        <w:rPr>
          <w:rFonts w:ascii="Times New Roman" w:hAnsi="Times New Roman"/>
          <w:sz w:val="24"/>
          <w:szCs w:val="24"/>
          <w:lang w:eastAsia="en-US"/>
        </w:rPr>
        <w:t>Príloh</w:t>
      </w:r>
      <w:r w:rsidR="00622487">
        <w:rPr>
          <w:rFonts w:ascii="Times New Roman" w:hAnsi="Times New Roman"/>
          <w:sz w:val="24"/>
          <w:szCs w:val="24"/>
          <w:lang w:eastAsia="en-US"/>
        </w:rPr>
        <w:t>e</w:t>
      </w:r>
      <w:r>
        <w:rPr>
          <w:rFonts w:ascii="Times New Roman" w:hAnsi="Times New Roman"/>
          <w:sz w:val="24"/>
          <w:szCs w:val="24"/>
          <w:lang w:eastAsia="en-US"/>
        </w:rPr>
        <w:t xml:space="preserve">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3E539FBE" w:rsidR="00292592" w:rsidRPr="002A34C2" w:rsidRDefault="00292592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B94790">
        <w:rPr>
          <w:rFonts w:ascii="Times New Roman" w:hAnsi="Times New Roman"/>
          <w:sz w:val="24"/>
          <w:szCs w:val="24"/>
          <w:lang w:eastAsia="en-US"/>
        </w:rPr>
        <w:lastRenderedPageBreak/>
        <w:t>D</w:t>
      </w:r>
      <w:r w:rsidR="00622487" w:rsidRPr="00B94790">
        <w:rPr>
          <w:rFonts w:ascii="Times New Roman" w:hAnsi="Times New Roman"/>
          <w:sz w:val="24"/>
          <w:szCs w:val="24"/>
          <w:lang w:eastAsia="en-US"/>
        </w:rPr>
        <w:t>átum</w:t>
      </w:r>
      <w:r w:rsidRPr="00B94790">
        <w:rPr>
          <w:rFonts w:ascii="Times New Roman" w:hAnsi="Times New Roman"/>
          <w:sz w:val="24"/>
          <w:szCs w:val="24"/>
          <w:lang w:eastAsia="en-US"/>
        </w:rPr>
        <w:t xml:space="preserve"> dodania Predmetu prevodu písomne alebo elektronicky</w:t>
      </w:r>
      <w:r w:rsidR="00622487" w:rsidRPr="00B94790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Pr="00B94790">
        <w:rPr>
          <w:rFonts w:ascii="Times New Roman" w:hAnsi="Times New Roman"/>
          <w:sz w:val="24"/>
          <w:szCs w:val="24"/>
          <w:lang w:eastAsia="en-US"/>
        </w:rPr>
        <w:t xml:space="preserve"> oznámi Predávajúci Kupujúcemu najneskôr </w:t>
      </w:r>
      <w:r w:rsidR="00CF5C0D" w:rsidRPr="00B94790">
        <w:rPr>
          <w:rFonts w:ascii="Times New Roman" w:hAnsi="Times New Roman"/>
          <w:sz w:val="24"/>
          <w:szCs w:val="24"/>
          <w:lang w:eastAsia="en-US"/>
        </w:rPr>
        <w:t>jeden pracovný deň</w:t>
      </w:r>
      <w:r w:rsidRPr="00B94790">
        <w:rPr>
          <w:rFonts w:ascii="Times New Roman" w:hAnsi="Times New Roman"/>
          <w:sz w:val="24"/>
          <w:szCs w:val="24"/>
          <w:lang w:eastAsia="en-US"/>
        </w:rPr>
        <w:t xml:space="preserve"> vopred</w:t>
      </w:r>
      <w:r w:rsidR="00530047" w:rsidRPr="00B94790">
        <w:rPr>
          <w:rFonts w:ascii="Times New Roman" w:hAnsi="Times New Roman"/>
          <w:sz w:val="24"/>
          <w:szCs w:val="24"/>
          <w:lang w:eastAsia="en-US"/>
        </w:rPr>
        <w:t>.</w:t>
      </w:r>
      <w:bookmarkStart w:id="5" w:name="_Hlk192078683"/>
      <w:r w:rsidR="00530047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V prípade</w:t>
      </w:r>
      <w:r w:rsidR="00530047">
        <w:rPr>
          <w:rFonts w:ascii="Times New Roman" w:hAnsi="Times New Roman"/>
          <w:sz w:val="24"/>
          <w:szCs w:val="24"/>
          <w:lang w:eastAsia="en-US"/>
        </w:rPr>
        <w:t>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ak je viacero miest dodania, má Kupujúci právo zvoliť odlišné dni a časové rozpätie dodania Predmetu </w:t>
      </w:r>
      <w:r w:rsidR="00530047">
        <w:rPr>
          <w:rFonts w:ascii="Times New Roman" w:hAnsi="Times New Roman"/>
          <w:sz w:val="24"/>
          <w:szCs w:val="24"/>
          <w:lang w:eastAsia="en-US"/>
        </w:rPr>
        <w:t>prevodu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 w:rsidR="00530047">
        <w:rPr>
          <w:rFonts w:ascii="Times New Roman" w:hAnsi="Times New Roman"/>
          <w:sz w:val="24"/>
          <w:szCs w:val="24"/>
          <w:lang w:eastAsia="en-US"/>
        </w:rPr>
        <w:t>2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="00622487">
        <w:rPr>
          <w:rFonts w:ascii="Times New Roman" w:hAnsi="Times New Roman"/>
          <w:sz w:val="24"/>
          <w:szCs w:val="24"/>
          <w:lang w:eastAsia="en-US"/>
        </w:rPr>
        <w:t>3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30047">
        <w:rPr>
          <w:rFonts w:ascii="Times New Roman" w:hAnsi="Times New Roman"/>
          <w:sz w:val="24"/>
          <w:szCs w:val="24"/>
          <w:lang w:eastAsia="en-US"/>
        </w:rPr>
        <w:t>Dohody</w:t>
      </w:r>
      <w:bookmarkEnd w:id="5"/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29DEB14" w14:textId="5FAA43EC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ED60F7">
        <w:rPr>
          <w:rFonts w:ascii="Times New Roman" w:hAnsi="Times New Roman"/>
          <w:sz w:val="24"/>
          <w:szCs w:val="24"/>
          <w:lang w:eastAsia="en-US"/>
        </w:rPr>
        <w:t>oprávnenej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soby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.</w:t>
      </w:r>
    </w:p>
    <w:p w14:paraId="61C1E9C8" w14:textId="2F975CB4" w:rsidR="00FC2417" w:rsidRPr="00B94790" w:rsidRDefault="00FC2417" w:rsidP="004C5C4C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na základe príslušnej Objednávky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41597">
        <w:rPr>
          <w:rFonts w:ascii="Times New Roman" w:hAnsi="Times New Roman"/>
          <w:sz w:val="24"/>
          <w:szCs w:val="24"/>
          <w:lang w:eastAsia="en-US"/>
        </w:rPr>
        <w:t xml:space="preserve"> v troch (3) vyhotoveniach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41597">
        <w:rPr>
          <w:rFonts w:ascii="Times New Roman" w:hAnsi="Times New Roman"/>
          <w:sz w:val="24"/>
          <w:szCs w:val="24"/>
          <w:lang w:eastAsia="en-US"/>
        </w:rPr>
        <w:t xml:space="preserve">a kontrole dodaného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741597">
        <w:rPr>
          <w:rFonts w:ascii="Times New Roman" w:hAnsi="Times New Roman"/>
          <w:sz w:val="24"/>
          <w:szCs w:val="24"/>
          <w:lang w:eastAsia="en-US"/>
        </w:rPr>
        <w:t>, jeho druhu, množstva, ceny a kvality,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41597">
        <w:rPr>
          <w:rFonts w:ascii="Times New Roman" w:hAnsi="Times New Roman"/>
          <w:sz w:val="24"/>
          <w:szCs w:val="24"/>
          <w:lang w:eastAsia="en-US"/>
        </w:rPr>
        <w:t>v požadovanej akosti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bez zjavných vád, dodaný v kompletnom stave a v požadovanom množstve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podľa príslušnej Objednávky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. V opačnom prípade si vyhradzuje právo nepodpísať dodací list, 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 xml:space="preserve">platiť cenu za </w:t>
      </w:r>
      <w:r w:rsidR="00592100">
        <w:rPr>
          <w:rFonts w:ascii="Times New Roman" w:hAnsi="Times New Roman"/>
          <w:sz w:val="24"/>
          <w:szCs w:val="24"/>
          <w:lang w:eastAsia="en-US"/>
        </w:rPr>
        <w:t>neprevzat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4C5C4C">
        <w:rPr>
          <w:rFonts w:ascii="Times New Roman" w:hAnsi="Times New Roman"/>
          <w:sz w:val="24"/>
          <w:szCs w:val="24"/>
          <w:lang w:eastAsia="en-US"/>
        </w:rPr>
        <w:t xml:space="preserve">; Ak pri prevzatí tovaru Kupujúci zistí, že ide o nekompletnú dodávku Predmetu prevodu, nezodpovedajúceho </w:t>
      </w:r>
      <w:r w:rsidR="004C5C4C" w:rsidRPr="00B94790">
        <w:rPr>
          <w:rFonts w:ascii="Times New Roman" w:hAnsi="Times New Roman"/>
          <w:sz w:val="24"/>
          <w:szCs w:val="24"/>
          <w:lang w:eastAsia="en-US"/>
        </w:rPr>
        <w:t xml:space="preserve">dohodnutej kvalite, resp. neoznačeného a poškodeného a túto skutočnosť potvrdí na dodacom liste aj Predávajúci, Predávajúci je povinný do dvoch (2) kalendárnych dní tovar vymeniť, ak sa Účastníci dohody nedohodnú inak. </w:t>
      </w:r>
      <w:r w:rsidR="00741597" w:rsidRPr="00B94790">
        <w:rPr>
          <w:rFonts w:ascii="Times New Roman" w:hAnsi="Times New Roman"/>
          <w:sz w:val="24"/>
          <w:szCs w:val="24"/>
          <w:lang w:eastAsia="en-US"/>
        </w:rPr>
        <w:t xml:space="preserve">Predávajúci je povinný uvádzať </w:t>
      </w:r>
      <w:r w:rsidR="002617DC" w:rsidRPr="00B94790">
        <w:rPr>
          <w:rFonts w:ascii="Times New Roman" w:hAnsi="Times New Roman"/>
          <w:sz w:val="24"/>
          <w:szCs w:val="24"/>
          <w:lang w:val="sk-SK" w:eastAsia="en-US"/>
        </w:rPr>
        <w:t>minimáln</w:t>
      </w:r>
      <w:r w:rsidR="00F0082D" w:rsidRPr="00B94790">
        <w:rPr>
          <w:rFonts w:ascii="Times New Roman" w:hAnsi="Times New Roman"/>
          <w:sz w:val="24"/>
          <w:szCs w:val="24"/>
          <w:lang w:val="sk-SK" w:eastAsia="en-US"/>
        </w:rPr>
        <w:t>u</w:t>
      </w:r>
      <w:r w:rsidR="002617DC" w:rsidRPr="00B94790">
        <w:rPr>
          <w:rFonts w:ascii="Times New Roman" w:hAnsi="Times New Roman"/>
          <w:sz w:val="24"/>
          <w:szCs w:val="24"/>
          <w:lang w:val="sk-SK" w:eastAsia="en-US"/>
        </w:rPr>
        <w:t xml:space="preserve"> dob</w:t>
      </w:r>
      <w:r w:rsidR="00F0082D" w:rsidRPr="00B94790">
        <w:rPr>
          <w:rFonts w:ascii="Times New Roman" w:hAnsi="Times New Roman"/>
          <w:sz w:val="24"/>
          <w:szCs w:val="24"/>
          <w:lang w:val="sk-SK" w:eastAsia="en-US"/>
        </w:rPr>
        <w:t>u</w:t>
      </w:r>
      <w:r w:rsidR="002617DC" w:rsidRPr="00B94790">
        <w:rPr>
          <w:rFonts w:ascii="Times New Roman" w:hAnsi="Times New Roman"/>
          <w:sz w:val="24"/>
          <w:szCs w:val="24"/>
          <w:lang w:val="sk-SK" w:eastAsia="en-US"/>
        </w:rPr>
        <w:t xml:space="preserve"> trvanlivosti a</w:t>
      </w:r>
      <w:r w:rsidR="00F0082D" w:rsidRPr="00B94790">
        <w:rPr>
          <w:rFonts w:ascii="Times New Roman" w:hAnsi="Times New Roman"/>
          <w:sz w:val="24"/>
          <w:szCs w:val="24"/>
          <w:lang w:val="sk-SK" w:eastAsia="en-US"/>
        </w:rPr>
        <w:t>/</w:t>
      </w:r>
      <w:r w:rsidR="002617DC" w:rsidRPr="00B94790">
        <w:rPr>
          <w:rFonts w:ascii="Times New Roman" w:hAnsi="Times New Roman"/>
          <w:sz w:val="24"/>
          <w:szCs w:val="24"/>
          <w:lang w:val="sk-SK" w:eastAsia="en-US"/>
        </w:rPr>
        <w:t>alebo dob</w:t>
      </w:r>
      <w:r w:rsidR="00F0082D" w:rsidRPr="00B94790">
        <w:rPr>
          <w:rFonts w:ascii="Times New Roman" w:hAnsi="Times New Roman"/>
          <w:sz w:val="24"/>
          <w:szCs w:val="24"/>
          <w:lang w:val="sk-SK" w:eastAsia="en-US"/>
        </w:rPr>
        <w:t>u</w:t>
      </w:r>
      <w:r w:rsidR="002617DC" w:rsidRPr="00B94790">
        <w:rPr>
          <w:rFonts w:ascii="Times New Roman" w:hAnsi="Times New Roman"/>
          <w:sz w:val="24"/>
          <w:szCs w:val="24"/>
          <w:lang w:val="sk-SK" w:eastAsia="en-US"/>
        </w:rPr>
        <w:t xml:space="preserve"> spotreby</w:t>
      </w:r>
      <w:r w:rsidR="00F0082D" w:rsidRPr="00B94790">
        <w:rPr>
          <w:rFonts w:ascii="Times New Roman" w:hAnsi="Times New Roman"/>
          <w:sz w:val="24"/>
          <w:szCs w:val="24"/>
          <w:lang w:val="sk-SK" w:eastAsia="en-US"/>
        </w:rPr>
        <w:t xml:space="preserve"> podľa príslušných predpisov (podľa Predmetu prevodu)</w:t>
      </w:r>
      <w:r w:rsidR="00741597" w:rsidRPr="00B94790">
        <w:rPr>
          <w:rFonts w:ascii="Times New Roman" w:hAnsi="Times New Roman"/>
          <w:sz w:val="24"/>
          <w:szCs w:val="24"/>
          <w:lang w:eastAsia="en-US"/>
        </w:rPr>
        <w:t xml:space="preserve"> pre každý dodaný Predmet prevodu v dodacích listoch alebo priamo na Predmetoch prevodu tak, aby bolo možné skontrolovať dodržiavanie neprekročenia prvej tretiny </w:t>
      </w:r>
      <w:r w:rsidR="002617DC" w:rsidRPr="00B94790">
        <w:rPr>
          <w:rFonts w:ascii="Times New Roman" w:hAnsi="Times New Roman"/>
          <w:sz w:val="24"/>
          <w:szCs w:val="24"/>
          <w:lang w:val="sk-SK" w:eastAsia="en-US"/>
        </w:rPr>
        <w:t>minimálnej trvanlivosti , a</w:t>
      </w:r>
      <w:r w:rsidR="00F0082D" w:rsidRPr="00B94790">
        <w:rPr>
          <w:rFonts w:ascii="Times New Roman" w:hAnsi="Times New Roman"/>
          <w:sz w:val="24"/>
          <w:szCs w:val="24"/>
          <w:lang w:val="sk-SK" w:eastAsia="en-US"/>
        </w:rPr>
        <w:t>/</w:t>
      </w:r>
      <w:r w:rsidR="002617DC" w:rsidRPr="00B94790">
        <w:rPr>
          <w:rFonts w:ascii="Times New Roman" w:hAnsi="Times New Roman"/>
          <w:sz w:val="24"/>
          <w:szCs w:val="24"/>
          <w:lang w:val="sk-SK" w:eastAsia="en-US"/>
        </w:rPr>
        <w:t xml:space="preserve">alebo </w:t>
      </w:r>
      <w:r w:rsidR="00741597" w:rsidRPr="00B94790">
        <w:rPr>
          <w:rFonts w:ascii="Times New Roman" w:hAnsi="Times New Roman"/>
          <w:sz w:val="24"/>
          <w:szCs w:val="24"/>
          <w:lang w:eastAsia="en-US"/>
        </w:rPr>
        <w:t>doby spotreby Predmetu prevodu v čase jeho dodania Kupujúcemu</w:t>
      </w:r>
      <w:r w:rsidR="00F0082D" w:rsidRPr="00B94790">
        <w:rPr>
          <w:rFonts w:ascii="Times New Roman" w:hAnsi="Times New Roman"/>
          <w:sz w:val="24"/>
          <w:szCs w:val="24"/>
          <w:lang w:val="sk-SK" w:eastAsia="en-US"/>
        </w:rPr>
        <w:t>, pokiaľ sa Účastníci dohody nedohodnú inak</w:t>
      </w:r>
      <w:r w:rsidR="00741597" w:rsidRPr="00B94790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5B12A7D" w14:textId="3D8BEFB5" w:rsidR="008F128A" w:rsidRPr="002A34C2" w:rsidRDefault="008F128A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</w:p>
    <w:p w14:paraId="72F73050" w14:textId="453FFC10" w:rsidR="00BA2865" w:rsidRPr="002A34C2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 </w:t>
      </w:r>
      <w:r w:rsidR="00316B1B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4134808C" w:rsidR="00BA2865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odo dňa zmeny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62248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1969ABBE" w:rsidR="002E088D" w:rsidRDefault="002E088D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bol vybraný tak, aby 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731C4">
        <w:rPr>
          <w:szCs w:val="24"/>
        </w:rPr>
        <w:t xml:space="preserve">V prípade, ak Kupujúci písomne odsúhlasí zmenu subdodávateľa, nevyžaduje sa uzatvorenie dodatku k tejto Dohode. </w:t>
      </w:r>
    </w:p>
    <w:p w14:paraId="02C35248" w14:textId="31B01D0F" w:rsidR="000A644D" w:rsidRPr="002A34C2" w:rsidRDefault="000A644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je zapísaný v registri partnerov verejného sektora v súlade so zákonom č. 315/2016 Z. z. o registri partnerov verejného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lastRenderedPageBreak/>
        <w:t>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redávajúceho ako </w:t>
      </w:r>
      <w:r w:rsidR="00CC38B7">
        <w:rPr>
          <w:rFonts w:ascii="Times New Roman" w:hAnsi="Times New Roman"/>
          <w:sz w:val="24"/>
          <w:szCs w:val="24"/>
          <w:lang w:eastAsia="en-US"/>
        </w:rPr>
        <w:t>Účastníka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3E616B74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4B7EFC77" w14:textId="3A64258C" w:rsidR="002E088D" w:rsidRDefault="00CA464C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6FE43DEA" w14:textId="77777777" w:rsidR="006F73A7" w:rsidRPr="00263BC2" w:rsidRDefault="006F73A7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szCs w:val="24"/>
        </w:rPr>
      </w:pP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43AC1621" w14:textId="55A2FCA3" w:rsidR="00BF6FAF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Kúpna cena a platobné podmienky</w:t>
      </w:r>
    </w:p>
    <w:p w14:paraId="38FA3303" w14:textId="41ED9D30" w:rsidR="00FC2417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Kúpna cena je stanovená </w:t>
      </w:r>
      <w:r w:rsidR="0024104D">
        <w:rPr>
          <w:szCs w:val="24"/>
        </w:rPr>
        <w:t>dohodou</w:t>
      </w:r>
      <w:r w:rsidR="00A26FED">
        <w:rPr>
          <w:szCs w:val="24"/>
        </w:rPr>
        <w:t xml:space="preserve"> </w:t>
      </w:r>
      <w:r w:rsidR="00143E7E">
        <w:rPr>
          <w:szCs w:val="24"/>
        </w:rPr>
        <w:t>Účastníkov dohody</w:t>
      </w:r>
      <w:r w:rsidR="0024104D">
        <w:rPr>
          <w:szCs w:val="24"/>
        </w:rPr>
        <w:t xml:space="preserve"> </w:t>
      </w:r>
      <w:r w:rsidRPr="00263BC2">
        <w:rPr>
          <w:szCs w:val="24"/>
        </w:rPr>
        <w:t>v súlade so zákonom</w:t>
      </w:r>
      <w:r w:rsidR="00D5473D" w:rsidRPr="00263BC2">
        <w:rPr>
          <w:szCs w:val="24"/>
        </w:rPr>
        <w:t xml:space="preserve"> N</w:t>
      </w:r>
      <w:r w:rsidR="006208A8" w:rsidRPr="00263BC2">
        <w:rPr>
          <w:szCs w:val="24"/>
        </w:rPr>
        <w:t>árodnej rady</w:t>
      </w:r>
      <w:r w:rsidR="00D5473D" w:rsidRPr="00263BC2">
        <w:rPr>
          <w:szCs w:val="24"/>
        </w:rPr>
        <w:t xml:space="preserve"> S</w:t>
      </w:r>
      <w:r w:rsidR="006208A8" w:rsidRPr="00263BC2">
        <w:rPr>
          <w:szCs w:val="24"/>
        </w:rPr>
        <w:t>lovenskej repu</w:t>
      </w:r>
      <w:r w:rsidR="00AA5611" w:rsidRPr="00263BC2">
        <w:rPr>
          <w:szCs w:val="24"/>
        </w:rPr>
        <w:t>b</w:t>
      </w:r>
      <w:r w:rsidR="006208A8" w:rsidRPr="00263BC2">
        <w:rPr>
          <w:szCs w:val="24"/>
        </w:rPr>
        <w:t>liky</w:t>
      </w:r>
      <w:r w:rsidRPr="00263BC2">
        <w:rPr>
          <w:szCs w:val="24"/>
        </w:rPr>
        <w:t xml:space="preserve"> č. 18/1996 Z. z. o cenách v znení neskorších predpisov</w:t>
      </w:r>
      <w:r w:rsidR="00D5473D" w:rsidRPr="00263BC2">
        <w:rPr>
          <w:szCs w:val="24"/>
        </w:rPr>
        <w:t xml:space="preserve"> </w:t>
      </w:r>
      <w:r w:rsidR="0024104D">
        <w:rPr>
          <w:szCs w:val="24"/>
        </w:rPr>
        <w:t>(ďalej len „</w:t>
      </w:r>
      <w:r w:rsidR="00AA6E6F">
        <w:rPr>
          <w:b/>
          <w:bCs/>
          <w:szCs w:val="24"/>
        </w:rPr>
        <w:t>Z</w:t>
      </w:r>
      <w:r w:rsidR="0024104D" w:rsidRPr="00AA6E6F">
        <w:rPr>
          <w:b/>
          <w:bCs/>
          <w:szCs w:val="24"/>
        </w:rPr>
        <w:t>ákon o cenách</w:t>
      </w:r>
      <w:r w:rsidR="0024104D">
        <w:rPr>
          <w:szCs w:val="24"/>
        </w:rPr>
        <w:t xml:space="preserve">“) </w:t>
      </w:r>
      <w:r w:rsidR="00D5473D" w:rsidRPr="0024104D">
        <w:rPr>
          <w:szCs w:val="24"/>
        </w:rPr>
        <w:t xml:space="preserve">a vyhlášky Ministerstva financií Slovenskej republiky č. 87/1996 </w:t>
      </w:r>
      <w:r w:rsidR="006208A8" w:rsidRPr="0024104D">
        <w:rPr>
          <w:szCs w:val="24"/>
        </w:rPr>
        <w:br/>
      </w:r>
      <w:r w:rsidR="00D5473D" w:rsidRPr="0024104D">
        <w:rPr>
          <w:szCs w:val="24"/>
        </w:rPr>
        <w:t>Z.</w:t>
      </w:r>
      <w:r w:rsidR="006208A8" w:rsidRPr="0024104D">
        <w:rPr>
          <w:szCs w:val="24"/>
        </w:rPr>
        <w:t xml:space="preserve"> </w:t>
      </w:r>
      <w:r w:rsidR="00D5473D" w:rsidRPr="0024104D">
        <w:rPr>
          <w:szCs w:val="24"/>
        </w:rPr>
        <w:t xml:space="preserve">z., ktorou sa vykonáva </w:t>
      </w:r>
      <w:r w:rsidR="0024104D">
        <w:rPr>
          <w:szCs w:val="24"/>
        </w:rPr>
        <w:t>zákon o cenách</w:t>
      </w:r>
      <w:r w:rsidRPr="0024104D">
        <w:rPr>
          <w:szCs w:val="24"/>
        </w:rPr>
        <w:t>, ako cena kone</w:t>
      </w:r>
      <w:r w:rsidR="001519BB" w:rsidRPr="0024104D">
        <w:rPr>
          <w:szCs w:val="24"/>
        </w:rPr>
        <w:t xml:space="preserve">čná, </w:t>
      </w:r>
      <w:r w:rsidRPr="0024104D">
        <w:rPr>
          <w:szCs w:val="24"/>
        </w:rPr>
        <w:t>a je uvedená v</w:t>
      </w:r>
      <w:r w:rsidR="00B147FA">
        <w:rPr>
          <w:szCs w:val="24"/>
        </w:rPr>
        <w:t> čl. II,</w:t>
      </w:r>
      <w:r w:rsidR="00CD5945">
        <w:rPr>
          <w:szCs w:val="24"/>
        </w:rPr>
        <w:t xml:space="preserve"> bode </w:t>
      </w:r>
      <w:r w:rsidR="00B147FA">
        <w:rPr>
          <w:szCs w:val="24"/>
        </w:rPr>
        <w:t>2</w:t>
      </w:r>
      <w:r w:rsidR="00CD5945">
        <w:rPr>
          <w:szCs w:val="24"/>
        </w:rPr>
        <w:t>.3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="007831EF">
        <w:rPr>
          <w:szCs w:val="24"/>
        </w:rPr>
        <w:t xml:space="preserve"> </w:t>
      </w:r>
      <w:r w:rsidR="007C6E17" w:rsidRPr="0024104D">
        <w:rPr>
          <w:szCs w:val="24"/>
        </w:rPr>
        <w:t xml:space="preserve">a štruktúrovaný rozpočet </w:t>
      </w:r>
      <w:r w:rsidR="00AA6E6F">
        <w:rPr>
          <w:szCs w:val="24"/>
        </w:rPr>
        <w:t>K</w:t>
      </w:r>
      <w:r w:rsidR="007C6E17" w:rsidRPr="0024104D">
        <w:rPr>
          <w:szCs w:val="24"/>
        </w:rPr>
        <w:t xml:space="preserve">úpnej ceny </w:t>
      </w:r>
      <w:r w:rsidR="00A26E82">
        <w:rPr>
          <w:szCs w:val="24"/>
        </w:rPr>
        <w:t xml:space="preserve">je uvedený </w:t>
      </w:r>
      <w:r w:rsidR="007C6E17" w:rsidRPr="0024104D">
        <w:rPr>
          <w:szCs w:val="24"/>
        </w:rPr>
        <w:t>v </w:t>
      </w:r>
      <w:r w:rsidR="00B147FA">
        <w:rPr>
          <w:szCs w:val="24"/>
        </w:rPr>
        <w:t>P</w:t>
      </w:r>
      <w:r w:rsidR="007C6E17" w:rsidRPr="0024104D">
        <w:rPr>
          <w:szCs w:val="24"/>
        </w:rPr>
        <w:t xml:space="preserve">rílohe č. </w:t>
      </w:r>
      <w:r w:rsidR="00CD5945">
        <w:rPr>
          <w:szCs w:val="24"/>
        </w:rPr>
        <w:t>2</w:t>
      </w:r>
      <w:r w:rsidR="00F432CD" w:rsidRPr="0024104D">
        <w:rPr>
          <w:szCs w:val="24"/>
        </w:rPr>
        <w:t xml:space="preserve"> </w:t>
      </w:r>
      <w:r w:rsidRPr="0024104D">
        <w:rPr>
          <w:szCs w:val="24"/>
        </w:rPr>
        <w:t xml:space="preserve">tejto </w:t>
      </w:r>
      <w:r w:rsidR="003610F8">
        <w:rPr>
          <w:szCs w:val="24"/>
        </w:rPr>
        <w:t>Dohody</w:t>
      </w:r>
      <w:r w:rsidRPr="0024104D">
        <w:rPr>
          <w:szCs w:val="24"/>
        </w:rPr>
        <w:t>.</w:t>
      </w:r>
    </w:p>
    <w:p w14:paraId="271138F7" w14:textId="5C39EDA9" w:rsidR="00BE2F23" w:rsidRPr="007831EF" w:rsidRDefault="00BE2F23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E476F7">
        <w:rPr>
          <w:szCs w:val="24"/>
        </w:rPr>
        <w:t>Maximálna kúpna cena</w:t>
      </w:r>
      <w:r w:rsidR="00A7381C" w:rsidRPr="00E476F7">
        <w:rPr>
          <w:szCs w:val="24"/>
        </w:rPr>
        <w:t xml:space="preserve"> (hodnota finančného limitu)</w:t>
      </w:r>
      <w:r w:rsidR="00A7381C">
        <w:rPr>
          <w:szCs w:val="24"/>
        </w:rPr>
        <w:t xml:space="preserve"> </w:t>
      </w:r>
      <w:r w:rsidRPr="007831EF">
        <w:rPr>
          <w:szCs w:val="24"/>
        </w:rPr>
        <w:t xml:space="preserve">uhradená Kupujúcim na základe tejto Dohody/Objednávok/Jednotlivých kúpnych zmlúv v súlade s výsledkom </w:t>
      </w:r>
      <w:r w:rsidR="00B147FA">
        <w:rPr>
          <w:szCs w:val="24"/>
        </w:rPr>
        <w:t>V</w:t>
      </w:r>
      <w:r w:rsidRPr="007831EF">
        <w:rPr>
          <w:szCs w:val="24"/>
        </w:rPr>
        <w:t>erejného obstarávania a s touto Dohodou je cena rovnajúca sa predpokladanej hodnote zákazky  alebo celkovej cene uvedenej v </w:t>
      </w:r>
      <w:r w:rsidR="00375972" w:rsidRPr="007831EF">
        <w:rPr>
          <w:szCs w:val="24"/>
        </w:rPr>
        <w:t>P</w:t>
      </w:r>
      <w:r w:rsidRPr="007831EF">
        <w:rPr>
          <w:szCs w:val="24"/>
        </w:rPr>
        <w:t>rílohe č. 2 tejto Dohody, ak je táto vyššia ako predpokladaná hodnota zákazky, a to počas celej doby trvania Dohody.</w:t>
      </w:r>
    </w:p>
    <w:p w14:paraId="418F5248" w14:textId="2CAFD4A8" w:rsidR="00B06A73" w:rsidRDefault="001519BB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</w:t>
      </w:r>
      <w:r w:rsidR="00CC38B7">
        <w:rPr>
          <w:szCs w:val="24"/>
        </w:rPr>
        <w:t>P</w:t>
      </w:r>
      <w:r w:rsidRPr="00263BC2">
        <w:rPr>
          <w:szCs w:val="24"/>
        </w:rPr>
        <w:t xml:space="preserve">redávajúci </w:t>
      </w:r>
      <w:r w:rsidR="00CC38B7">
        <w:rPr>
          <w:szCs w:val="24"/>
        </w:rPr>
        <w:t>platiteľom</w:t>
      </w:r>
      <w:r w:rsidRPr="00263BC2">
        <w:rPr>
          <w:szCs w:val="24"/>
        </w:rPr>
        <w:t xml:space="preserve"> DPH, k fakturovanej </w:t>
      </w:r>
      <w:r w:rsidR="00B147FA">
        <w:rPr>
          <w:szCs w:val="24"/>
        </w:rPr>
        <w:t>K</w:t>
      </w:r>
      <w:r w:rsidRPr="00263BC2">
        <w:rPr>
          <w:szCs w:val="24"/>
        </w:rPr>
        <w:t>úpnej cene bude pripočítaná daň z pridanej hodnoty stanovená v súlade so všeobecnými záväznými právnymi predpismi platn</w:t>
      </w:r>
      <w:r w:rsidR="007C6E17" w:rsidRPr="00263BC2">
        <w:rPr>
          <w:szCs w:val="24"/>
        </w:rPr>
        <w:t>ými na území SR v čase dodania P</w:t>
      </w:r>
      <w:r w:rsidRPr="00263BC2">
        <w:rPr>
          <w:szCs w:val="24"/>
        </w:rPr>
        <w:t xml:space="preserve">redmetu </w:t>
      </w:r>
      <w:r w:rsidR="007C6E17" w:rsidRPr="00263BC2">
        <w:rPr>
          <w:szCs w:val="24"/>
        </w:rPr>
        <w:t>prevodu</w:t>
      </w:r>
      <w:r w:rsidRPr="00263BC2">
        <w:rPr>
          <w:szCs w:val="24"/>
        </w:rPr>
        <w:t xml:space="preserve">. </w:t>
      </w:r>
      <w:r w:rsidR="0007612C">
        <w:rPr>
          <w:szCs w:val="24"/>
        </w:rPr>
        <w:t>Kúpna c</w:t>
      </w:r>
      <w:r w:rsidR="00B06A73" w:rsidRPr="00263BC2">
        <w:rPr>
          <w:szCs w:val="24"/>
        </w:rPr>
        <w:t>ena musí zahŕňať všetky e</w:t>
      </w:r>
      <w:r w:rsidR="007C6E17" w:rsidRPr="00263BC2">
        <w:rPr>
          <w:szCs w:val="24"/>
        </w:rPr>
        <w:t>konomicky oprávnené náklady P</w:t>
      </w:r>
      <w:r w:rsidR="00B06A73" w:rsidRPr="00263BC2">
        <w:rPr>
          <w:szCs w:val="24"/>
        </w:rPr>
        <w:t xml:space="preserve">redávajúceho vynaložené v súvislosti s </w:t>
      </w:r>
      <w:r w:rsidR="00AE084C" w:rsidRPr="00263BC2">
        <w:rPr>
          <w:szCs w:val="24"/>
        </w:rPr>
        <w:t xml:space="preserve">dodávkou </w:t>
      </w:r>
      <w:r w:rsidR="007C6E17" w:rsidRPr="00263BC2">
        <w:rPr>
          <w:szCs w:val="24"/>
        </w:rPr>
        <w:t>Predmetu prevodu</w:t>
      </w:r>
      <w:r w:rsidR="00AE084C" w:rsidRPr="00263BC2">
        <w:rPr>
          <w:szCs w:val="24"/>
        </w:rPr>
        <w:t xml:space="preserve"> a súvisiacich služieb podľa</w:t>
      </w:r>
      <w:r w:rsidR="00CD5945">
        <w:rPr>
          <w:szCs w:val="24"/>
        </w:rPr>
        <w:t xml:space="preserve"> </w:t>
      </w:r>
      <w:r w:rsidR="00B147FA">
        <w:rPr>
          <w:szCs w:val="24"/>
        </w:rPr>
        <w:t>čl. II, bodu 2.3</w:t>
      </w:r>
      <w:r w:rsidR="00CD5945">
        <w:rPr>
          <w:szCs w:val="24"/>
        </w:rPr>
        <w:t xml:space="preserve"> </w:t>
      </w:r>
      <w:r w:rsidR="003610F8">
        <w:rPr>
          <w:szCs w:val="24"/>
        </w:rPr>
        <w:t>Dohody</w:t>
      </w:r>
      <w:r w:rsidR="007C6E17" w:rsidRPr="00263BC2">
        <w:rPr>
          <w:szCs w:val="24"/>
        </w:rPr>
        <w:t>,</w:t>
      </w:r>
      <w:r w:rsidR="00AE084C" w:rsidRPr="00263BC2">
        <w:rPr>
          <w:szCs w:val="24"/>
        </w:rPr>
        <w:t xml:space="preserve"> najmä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ie však výlučne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áklady za </w:t>
      </w:r>
      <w:r w:rsidR="00EC441B">
        <w:rPr>
          <w:szCs w:val="24"/>
        </w:rPr>
        <w:t>Predmet prevodu</w:t>
      </w:r>
      <w:r w:rsidR="00AE084C" w:rsidRPr="00263BC2">
        <w:rPr>
          <w:szCs w:val="24"/>
        </w:rPr>
        <w:t xml:space="preserve">, na obstaranie </w:t>
      </w:r>
      <w:r w:rsidR="00EC441B">
        <w:rPr>
          <w:szCs w:val="24"/>
        </w:rPr>
        <w:t>Predmetu prevodu</w:t>
      </w:r>
      <w:r w:rsidR="00B06A73" w:rsidRPr="00263BC2">
        <w:rPr>
          <w:szCs w:val="24"/>
        </w:rPr>
        <w:t>, dovozné clá, dopravu na miesto dodania, náklady na obalovú techniku a</w:t>
      </w:r>
      <w:r w:rsidR="00B147FA">
        <w:rPr>
          <w:szCs w:val="24"/>
        </w:rPr>
        <w:t> </w:t>
      </w:r>
      <w:r w:rsidR="00B06A73" w:rsidRPr="00263BC2">
        <w:rPr>
          <w:szCs w:val="24"/>
        </w:rPr>
        <w:t>b</w:t>
      </w:r>
      <w:r w:rsidR="00AE084C" w:rsidRPr="00263BC2">
        <w:rPr>
          <w:szCs w:val="24"/>
        </w:rPr>
        <w:t>alenie</w:t>
      </w:r>
      <w:r w:rsidR="00B147FA">
        <w:rPr>
          <w:szCs w:val="24"/>
        </w:rPr>
        <w:t>,</w:t>
      </w:r>
      <w:r w:rsidR="00CD5945" w:rsidRPr="00CD5945">
        <w:rPr>
          <w:szCs w:val="24"/>
        </w:rPr>
        <w:t xml:space="preserve"> </w:t>
      </w:r>
      <w:r w:rsidR="00CD5945">
        <w:rPr>
          <w:szCs w:val="24"/>
        </w:rPr>
        <w:t>ako aj náklady na zaškolenie personálu Kupujúceho</w:t>
      </w:r>
      <w:r w:rsidR="00B06A73" w:rsidRPr="00263BC2">
        <w:rPr>
          <w:szCs w:val="24"/>
        </w:rPr>
        <w:t>.</w:t>
      </w:r>
    </w:p>
    <w:p w14:paraId="08691A3E" w14:textId="6CB9C3E4" w:rsidR="00CD5945" w:rsidRPr="00FD63A1" w:rsidRDefault="00CD5945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</w:t>
      </w:r>
      <w:r w:rsidR="00CC38B7">
        <w:rPr>
          <w:szCs w:val="24"/>
        </w:rPr>
        <w:t> </w:t>
      </w:r>
      <w:r w:rsidRPr="00D63985">
        <w:rPr>
          <w:szCs w:val="24"/>
        </w:rPr>
        <w:t>prípade</w:t>
      </w:r>
      <w:r w:rsidR="00CC38B7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CC38B7">
        <w:rPr>
          <w:szCs w:val="24"/>
        </w:rPr>
        <w:t>platiteľom</w:t>
      </w:r>
      <w:r w:rsidRPr="00D63985">
        <w:rPr>
          <w:szCs w:val="24"/>
        </w:rPr>
        <w:t xml:space="preserve"> DPH a počas trvania </w:t>
      </w:r>
      <w:r w:rsidR="003610F8"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</w:t>
      </w:r>
      <w:r w:rsidR="00CC38B7">
        <w:rPr>
          <w:szCs w:val="24"/>
        </w:rPr>
        <w:t>iteľom</w:t>
      </w:r>
      <w:r w:rsidRPr="00D63985">
        <w:rPr>
          <w:szCs w:val="24"/>
        </w:rPr>
        <w:t xml:space="preserve"> DPH, </w:t>
      </w:r>
      <w:r w:rsidR="00B147FA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 </w:t>
      </w:r>
      <w:r w:rsidR="00591629"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 w:rsidR="00B147FA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p w14:paraId="7183D2A7" w14:textId="1B5A05E1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i/>
          <w:szCs w:val="24"/>
        </w:rPr>
      </w:pPr>
      <w:r w:rsidRPr="00263BC2">
        <w:rPr>
          <w:szCs w:val="24"/>
        </w:rPr>
        <w:lastRenderedPageBreak/>
        <w:t>Zálohové platby</w:t>
      </w:r>
      <w:r w:rsidR="005B1DD2">
        <w:rPr>
          <w:szCs w:val="24"/>
        </w:rPr>
        <w:t>, preddavky</w:t>
      </w:r>
      <w:r w:rsidRPr="00263BC2">
        <w:rPr>
          <w:szCs w:val="24"/>
        </w:rPr>
        <w:t xml:space="preserve">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B147FA">
        <w:rPr>
          <w:szCs w:val="24"/>
        </w:rPr>
        <w:t>K</w:t>
      </w:r>
      <w:r w:rsidRPr="00263BC2">
        <w:rPr>
          <w:szCs w:val="24"/>
        </w:rPr>
        <w:t xml:space="preserve">úpnej ceny sa uskutoční po </w:t>
      </w:r>
      <w:r w:rsidR="00AA03AD">
        <w:rPr>
          <w:szCs w:val="24"/>
        </w:rPr>
        <w:t>pre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B147FA">
        <w:rPr>
          <w:szCs w:val="24"/>
        </w:rPr>
        <w:t xml:space="preserve"> čl. II, bode 2.3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>na základe faktúry, ktorej splatnosť je dohodnutá v</w:t>
      </w:r>
      <w:r w:rsidR="00CD5945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="00396F86" w:rsidRPr="00263BC2">
        <w:rPr>
          <w:szCs w:val="24"/>
        </w:rPr>
        <w:t xml:space="preserve"> 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na účet P</w:t>
      </w:r>
      <w:r w:rsidR="00367DA8" w:rsidRPr="00263BC2">
        <w:rPr>
          <w:szCs w:val="24"/>
        </w:rPr>
        <w:t>redávajúceho uvedený v</w:t>
      </w:r>
      <w:r w:rsidR="00CC38B7">
        <w:rPr>
          <w:szCs w:val="24"/>
        </w:rPr>
        <w:t xml:space="preserve"> čl. II, bode 2.3 </w:t>
      </w:r>
      <w:r w:rsidR="003610F8">
        <w:rPr>
          <w:szCs w:val="24"/>
        </w:rPr>
        <w:t>Dohody</w:t>
      </w:r>
      <w:r w:rsidR="00396F86" w:rsidRPr="00263BC2">
        <w:rPr>
          <w:szCs w:val="24"/>
        </w:rPr>
        <w:t>.</w:t>
      </w:r>
    </w:p>
    <w:p w14:paraId="69354554" w14:textId="21627A92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73A70773" w14:textId="5ECFA647" w:rsidR="00137243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>upujúci je oprávnený ju vrátiť</w:t>
      </w:r>
      <w:r w:rsidR="00143E7E">
        <w:rPr>
          <w:szCs w:val="24"/>
        </w:rPr>
        <w:t xml:space="preserve"> na prepracovanie alebo doplnenie</w:t>
      </w:r>
      <w:r w:rsidRPr="00263BC2">
        <w:rPr>
          <w:szCs w:val="24"/>
        </w:rPr>
        <w:t xml:space="preserve"> a </w:t>
      </w:r>
      <w:r w:rsidR="00E95E41">
        <w:rPr>
          <w:szCs w:val="24"/>
        </w:rPr>
        <w:t>P</w:t>
      </w:r>
      <w:r w:rsidRPr="00263BC2">
        <w:rPr>
          <w:szCs w:val="24"/>
        </w:rPr>
        <w:t>redávajúci je povinný faktúru podľa charakteru nedostatku opraviť, doplniť alebo vystaviť novú</w:t>
      </w:r>
      <w:r w:rsidR="00CC38B7">
        <w:rPr>
          <w:szCs w:val="24"/>
        </w:rPr>
        <w:t xml:space="preserve"> faktúru</w:t>
      </w:r>
      <w:r w:rsidRPr="00263BC2">
        <w:rPr>
          <w:szCs w:val="24"/>
        </w:rPr>
        <w:t xml:space="preserve">. V takomto prípade sa </w:t>
      </w:r>
      <w:r w:rsidR="00143E7E"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 w:rsidR="00143E7E"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 w:rsidR="00ED60F7"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. </w:t>
      </w: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3B9FF79F" w14:textId="720A36B4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2F36B333" w:rsidR="00FC2417" w:rsidRPr="00263BC2" w:rsidRDefault="001564C0" w:rsidP="00F44C03">
      <w:pPr>
        <w:pStyle w:val="CTL"/>
        <w:numPr>
          <w:ilvl w:val="1"/>
          <w:numId w:val="26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Predmet prevodu záručnú dobu v dĺžke uvedenej </w:t>
      </w:r>
      <w:r w:rsidR="00A10BA8">
        <w:rPr>
          <w:szCs w:val="24"/>
        </w:rPr>
        <w:t xml:space="preserve">v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>ú opravu, resp. odstránenie 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 xml:space="preserve">V prípade oprávnenej reklamácie sa záručná doba predlžuje o čas, počas ktorého bola vada odstraňovaná. </w:t>
      </w:r>
      <w:r w:rsidR="000B2352">
        <w:rPr>
          <w:szCs w:val="24"/>
        </w:rPr>
        <w:t>Za vadu Predmetu prevodu sa považuje predovšetkým jeho dodanie v rozpore s podmienkou uvedenou v čl. II</w:t>
      </w:r>
      <w:r w:rsidR="004C5C4C">
        <w:rPr>
          <w:szCs w:val="24"/>
        </w:rPr>
        <w:t>,</w:t>
      </w:r>
      <w:r w:rsidR="000B2352">
        <w:rPr>
          <w:szCs w:val="24"/>
        </w:rPr>
        <w:t xml:space="preserve"> bod</w:t>
      </w:r>
      <w:r w:rsidR="004C5C4C">
        <w:rPr>
          <w:szCs w:val="24"/>
        </w:rPr>
        <w:t>e</w:t>
      </w:r>
      <w:r w:rsidR="000B2352">
        <w:rPr>
          <w:szCs w:val="24"/>
        </w:rPr>
        <w:t xml:space="preserve"> 2.3, teda dodanie potraviny (Predmetu prevodu) v čase, kedy uplynula prvá tretina jej minimálnej doby trvanlivosti</w:t>
      </w:r>
      <w:r w:rsidR="00F0082D">
        <w:rPr>
          <w:szCs w:val="24"/>
        </w:rPr>
        <w:t xml:space="preserve">, a/alebo doby spotreby podľa príslušných predpisov </w:t>
      </w:r>
      <w:r w:rsidR="000B2352">
        <w:rPr>
          <w:szCs w:val="24"/>
        </w:rPr>
        <w:t>.</w:t>
      </w:r>
      <w:r w:rsidR="004C5C4C">
        <w:rPr>
          <w:szCs w:val="24"/>
        </w:rPr>
        <w:t xml:space="preserve"> </w:t>
      </w:r>
    </w:p>
    <w:p w14:paraId="7ACA2F3A" w14:textId="324E33CC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povinnosť vady odstrániť na svoje náklady. </w:t>
      </w:r>
      <w:r w:rsidR="007B453C" w:rsidRPr="00263BC2">
        <w:rPr>
          <w:szCs w:val="24"/>
        </w:rPr>
        <w:t>P</w:t>
      </w:r>
      <w:r w:rsidRPr="00263BC2">
        <w:rPr>
          <w:szCs w:val="24"/>
        </w:rPr>
        <w:t xml:space="preserve">redávajúci nezodpovedá za vady, ktoré vznikli poškodením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hrubou nedbanlivosťou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eho, jeho konaním v rozpore s inštrukciami </w:t>
      </w:r>
      <w:r w:rsidR="00A10BA8">
        <w:rPr>
          <w:szCs w:val="24"/>
        </w:rPr>
        <w:t>k</w:t>
      </w:r>
      <w:r w:rsidRPr="00263BC2">
        <w:rPr>
          <w:szCs w:val="24"/>
        </w:rPr>
        <w:t xml:space="preserve"> používani</w:t>
      </w:r>
      <w:r w:rsidR="00A10BA8">
        <w:rPr>
          <w:szCs w:val="24"/>
        </w:rPr>
        <w:t>u</w:t>
      </w:r>
      <w:r w:rsidR="005014F7" w:rsidRPr="00263BC2">
        <w:rPr>
          <w:szCs w:val="24"/>
        </w:rPr>
        <w:t xml:space="preserve"> </w:t>
      </w:r>
      <w:r w:rsidR="006F2E7A">
        <w:rPr>
          <w:szCs w:val="24"/>
        </w:rPr>
        <w:t>Predmetu prevodu</w:t>
      </w:r>
      <w:r w:rsidRPr="00263BC2">
        <w:rPr>
          <w:szCs w:val="24"/>
        </w:rPr>
        <w:t>, neodbornou údržbou, používaním v rozpore s návodom na použitie, alebo neobvyklým spôsobom užívania</w:t>
      </w:r>
      <w:r w:rsidR="005014F7" w:rsidRPr="00263BC2">
        <w:rPr>
          <w:szCs w:val="24"/>
        </w:rPr>
        <w:t xml:space="preserve"> </w:t>
      </w:r>
      <w:r w:rsidR="006F2E7A">
        <w:rPr>
          <w:szCs w:val="24"/>
        </w:rPr>
        <w:t>Predmetu prevodu</w:t>
      </w:r>
      <w:r w:rsidRPr="00263BC2">
        <w:rPr>
          <w:szCs w:val="24"/>
        </w:rPr>
        <w:t>.</w:t>
      </w:r>
      <w:r w:rsidR="004C5C4C">
        <w:rPr>
          <w:szCs w:val="24"/>
        </w:rPr>
        <w:t xml:space="preserve"> </w:t>
      </w:r>
    </w:p>
    <w:p w14:paraId="3982C938" w14:textId="7D25EFE0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Kupujúci za zaväzuje, že reklamáciu vady zo záruky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uplatní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  <w:r w:rsidR="004C5C4C">
        <w:rPr>
          <w:szCs w:val="24"/>
        </w:rPr>
        <w:t xml:space="preserve"> </w:t>
      </w:r>
    </w:p>
    <w:p w14:paraId="696E3AA4" w14:textId="31B1788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r w:rsidRPr="00263BC2">
        <w:rPr>
          <w:szCs w:val="24"/>
        </w:rPr>
        <w:t xml:space="preserve">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742F4ED7" w14:textId="77777777" w:rsidR="004A6B85" w:rsidRDefault="00FC2417" w:rsidP="004A6B85">
      <w:pPr>
        <w:pStyle w:val="CTL"/>
        <w:numPr>
          <w:ilvl w:val="0"/>
          <w:numId w:val="17"/>
        </w:numPr>
        <w:tabs>
          <w:tab w:val="left" w:pos="708"/>
        </w:tabs>
        <w:spacing w:after="0"/>
        <w:ind w:left="1077" w:hanging="357"/>
        <w:rPr>
          <w:szCs w:val="24"/>
        </w:rPr>
      </w:pPr>
      <w:r w:rsidRPr="00263BC2">
        <w:rPr>
          <w:szCs w:val="24"/>
        </w:rPr>
        <w:t xml:space="preserve">výmenu 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4A6B85">
        <w:rPr>
          <w:szCs w:val="24"/>
        </w:rPr>
        <w:t>,</w:t>
      </w:r>
    </w:p>
    <w:p w14:paraId="2505A95C" w14:textId="55F094FA" w:rsidR="00C86146" w:rsidRPr="00143E7E" w:rsidRDefault="004A6B85" w:rsidP="00143E7E">
      <w:pPr>
        <w:pStyle w:val="CTL"/>
        <w:numPr>
          <w:ilvl w:val="0"/>
          <w:numId w:val="17"/>
        </w:numPr>
        <w:tabs>
          <w:tab w:val="left" w:pos="708"/>
        </w:tabs>
        <w:rPr>
          <w:szCs w:val="24"/>
        </w:rPr>
      </w:pPr>
      <w:r>
        <w:rPr>
          <w:szCs w:val="24"/>
        </w:rPr>
        <w:t>primeranú zľavu z Kúpnej ceny</w:t>
      </w:r>
      <w:r w:rsidR="00FC2417" w:rsidRPr="00143E7E">
        <w:rPr>
          <w:szCs w:val="24"/>
        </w:rPr>
        <w:t>.</w:t>
      </w:r>
    </w:p>
    <w:p w14:paraId="02212928" w14:textId="0E8FC7AC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F1328B">
        <w:rPr>
          <w:szCs w:val="24"/>
        </w:rPr>
        <w:t>,</w:t>
      </w:r>
      <w:r w:rsidR="0077096A" w:rsidRPr="00263BC2">
        <w:rPr>
          <w:szCs w:val="24"/>
        </w:rPr>
        <w:t xml:space="preserve"> písm. a)</w:t>
      </w:r>
      <w:r w:rsidR="004A6B85">
        <w:rPr>
          <w:szCs w:val="24"/>
        </w:rPr>
        <w:t xml:space="preserve"> – d</w:t>
      </w:r>
      <w:r w:rsidRPr="00263BC2">
        <w:rPr>
          <w:szCs w:val="24"/>
        </w:rPr>
        <w:t xml:space="preserve">)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</w:p>
    <w:p w14:paraId="4D349FEC" w14:textId="6AF80A12" w:rsidR="00FC2417" w:rsidRDefault="00FC2417" w:rsidP="004C5C4C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53EBE7DB" w14:textId="1C3AF003" w:rsidR="004C5C4C" w:rsidRPr="00263BC2" w:rsidRDefault="004C5C4C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>
        <w:rPr>
          <w:szCs w:val="24"/>
        </w:rPr>
        <w:t xml:space="preserve">Ak je Kupujúci v omeškaní s prevzatím Predmetu prevodu, Predávajúci je povinný </w:t>
      </w:r>
      <w:r>
        <w:rPr>
          <w:szCs w:val="24"/>
        </w:rPr>
        <w:lastRenderedPageBreak/>
        <w:t xml:space="preserve">vykonať opatrenia primerané okolnostiam na uchovanie kvality, bezpečnosti a nezávadnosti Predmetu prevodu. V prípade, ak by takýmto uchovaním Predmetu prevodu vznikli Predávajúcemu dodatočné náklady, Kupujúci sa zaväzuje zaplatiť Predávajúcemu úhradu primeraných nákladov, ktoré mu pri tom vznikli. </w:t>
      </w:r>
    </w:p>
    <w:p w14:paraId="620412D3" w14:textId="77777777" w:rsidR="00F0274A" w:rsidRPr="00263BC2" w:rsidRDefault="00F0274A" w:rsidP="007831EF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63BC2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6F009951" w:rsidR="00517ECA" w:rsidRPr="00874AA9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064BE3">
        <w:rPr>
          <w:szCs w:val="24"/>
        </w:rPr>
        <w:t> </w:t>
      </w:r>
      <w:r w:rsidR="00B147FA">
        <w:rPr>
          <w:szCs w:val="24"/>
        </w:rPr>
        <w:t xml:space="preserve">čl. II, bodu 2.3 </w:t>
      </w:r>
      <w:r w:rsidR="003610F8">
        <w:rPr>
          <w:szCs w:val="24"/>
        </w:rPr>
        <w:t>Dohod</w:t>
      </w:r>
      <w:r w:rsidR="007831EF">
        <w:rPr>
          <w:szCs w:val="24"/>
        </w:rPr>
        <w:t>y</w:t>
      </w:r>
      <w:r w:rsidR="006A1861">
        <w:rPr>
          <w:szCs w:val="24"/>
        </w:rPr>
        <w:t xml:space="preserve"> a Prílohy č. 1 Dohody</w:t>
      </w:r>
      <w:r w:rsidR="004003BF" w:rsidRPr="00263BC2">
        <w:rPr>
          <w:szCs w:val="24"/>
        </w:rPr>
        <w:t>.</w:t>
      </w:r>
      <w:r w:rsidR="00CF5C0D">
        <w:rPr>
          <w:szCs w:val="24"/>
        </w:rPr>
        <w:t xml:space="preserve"> Predávajúci zodpovedá za kvalitu tovaru, ktorá musí byť v súlade so zákonom č. 152/1995 Z. z. o potravinách v znení neskorších predpisov a s ostatnými všeobecne záväznými právnymi predpismi platnými na území Slovenskej republiky. V prípade porušenia všeobecne záväzných právnych predpisov platných na území Slovenskej republiky týkajúcich sa zabezpečenia bezpečnosti potravín (Predmetu prevodu) zo strany Predávajúceho a prípadného zistenia tohto porušenia zo strany kontrolného orgánu, preberá Predávajúci na seba všetky náklady súvisiace s prípadným sankčným postihom uloženým kontrolným orgánom Kupujúcemu.</w:t>
      </w:r>
    </w:p>
    <w:p w14:paraId="4EB0F0F3" w14:textId="2FFEF5DE" w:rsidR="00F0274A" w:rsidRPr="00263BC2" w:rsidRDefault="00D5473D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1259F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 </w:t>
      </w:r>
      <w:r w:rsidR="001259F7">
        <w:rPr>
          <w:szCs w:val="24"/>
        </w:rPr>
        <w:t xml:space="preserve">si </w:t>
      </w:r>
      <w:r w:rsidR="00F0274A" w:rsidRPr="00263BC2">
        <w:rPr>
          <w:szCs w:val="24"/>
        </w:rPr>
        <w:t xml:space="preserve">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3964EF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F1328B">
        <w:rPr>
          <w:szCs w:val="24"/>
        </w:rPr>
        <w:t xml:space="preserve"> odo dňa doručenia takejto žiadosti</w:t>
      </w:r>
      <w:r w:rsidR="003964EF">
        <w:rPr>
          <w:szCs w:val="24"/>
        </w:rPr>
        <w:t xml:space="preserve"> a spôsobom uvedeným v požiadavke Kupujúceho</w:t>
      </w:r>
      <w:r w:rsidR="00F0274A" w:rsidRPr="00263BC2">
        <w:rPr>
          <w:szCs w:val="24"/>
        </w:rPr>
        <w:t>.</w:t>
      </w:r>
    </w:p>
    <w:p w14:paraId="07CA0A77" w14:textId="38C3BA51" w:rsidR="002C31AE" w:rsidRPr="007831EF" w:rsidRDefault="00F0274A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 xml:space="preserve">nezodpovedá požadovanej špecifikácií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 </w:t>
      </w:r>
      <w:r w:rsidR="00F1328B">
        <w:rPr>
          <w:szCs w:val="24"/>
        </w:rPr>
        <w:t xml:space="preserve">a to </w:t>
      </w:r>
      <w:r w:rsidRPr="00263BC2">
        <w:rPr>
          <w:szCs w:val="24"/>
        </w:rPr>
        <w:t xml:space="preserve">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</w:t>
      </w:r>
      <w:r w:rsidR="00F1328B">
        <w:rPr>
          <w:szCs w:val="24"/>
        </w:rPr>
        <w:t>o dňa</w:t>
      </w:r>
      <w:r w:rsidRPr="00263BC2">
        <w:rPr>
          <w:szCs w:val="24"/>
        </w:rPr>
        <w:t xml:space="preserve">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6D003232" w14:textId="50703D1F" w:rsidR="002C31AE" w:rsidRPr="007831EF" w:rsidRDefault="002C31AE" w:rsidP="00E476F7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7831EF">
        <w:rPr>
          <w:szCs w:val="24"/>
        </w:rPr>
        <w:t xml:space="preserve">Predávajúci je </w:t>
      </w:r>
      <w:r w:rsidR="003964EF">
        <w:rPr>
          <w:szCs w:val="24"/>
        </w:rPr>
        <w:t xml:space="preserve">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prvej vety je Predávajúci povinný splniť v termínoch určených Kupujúcim v zmluvných vzťahoch s príslušnými orgánmi zapojenými do systému použitia prostriedkov poskytnutých z rozpočtu </w:t>
      </w:r>
      <w:r w:rsidR="00E476F7">
        <w:rPr>
          <w:szCs w:val="24"/>
        </w:rPr>
        <w:t xml:space="preserve">Slovenskej republiky alebo rozpočtu </w:t>
      </w:r>
      <w:r w:rsidR="003964EF">
        <w:rPr>
          <w:szCs w:val="24"/>
        </w:rPr>
        <w:t xml:space="preserve">Európskej únie, v rámci ktorých si Kupujúci nárokuje financovanie výdavkov uhradených Predávajúcemu, ktoré mu vznikli z plnenia </w:t>
      </w:r>
      <w:r w:rsidR="003C5D88">
        <w:rPr>
          <w:szCs w:val="24"/>
        </w:rPr>
        <w:t>Dohody</w:t>
      </w:r>
      <w:r w:rsidR="003964EF">
        <w:rPr>
          <w:szCs w:val="24"/>
        </w:rPr>
        <w:t>. Oprávnenými osobami sa podľa prvej vety rozumejú predovšetkým</w:t>
      </w:r>
      <w:r w:rsidR="003964EF" w:rsidRPr="00105A16">
        <w:rPr>
          <w:szCs w:val="24"/>
        </w:rPr>
        <w:t xml:space="preserve"> poveren</w:t>
      </w:r>
      <w:r w:rsidR="003964EF">
        <w:rPr>
          <w:szCs w:val="24"/>
        </w:rPr>
        <w:t>í</w:t>
      </w:r>
      <w:r w:rsidR="003964EF" w:rsidRPr="00105A16">
        <w:rPr>
          <w:szCs w:val="24"/>
        </w:rPr>
        <w:t xml:space="preserve"> zamestnanc</w:t>
      </w:r>
      <w:r w:rsidR="003964EF">
        <w:rPr>
          <w:szCs w:val="24"/>
        </w:rPr>
        <w:t>i</w:t>
      </w:r>
      <w:r w:rsidR="003964EF" w:rsidRPr="00105A16">
        <w:rPr>
          <w:szCs w:val="24"/>
        </w:rPr>
        <w:t xml:space="preserve"> </w:t>
      </w:r>
      <w:r w:rsidRPr="007831EF">
        <w:rPr>
          <w:szCs w:val="24"/>
        </w:rPr>
        <w:t>kontrolného orgánu podľa príslušných všeobecne záväzných právnych predpisov S</w:t>
      </w:r>
      <w:r w:rsidR="006A1861">
        <w:rPr>
          <w:szCs w:val="24"/>
        </w:rPr>
        <w:t>lovenskej republiky</w:t>
      </w:r>
      <w:r w:rsidRPr="007831EF">
        <w:rPr>
          <w:szCs w:val="24"/>
        </w:rPr>
        <w:t xml:space="preserve"> a</w:t>
      </w:r>
      <w:r w:rsidR="006A1861">
        <w:rPr>
          <w:szCs w:val="24"/>
        </w:rPr>
        <w:t> </w:t>
      </w:r>
      <w:r w:rsidRPr="007831EF">
        <w:rPr>
          <w:szCs w:val="24"/>
        </w:rPr>
        <w:t>E</w:t>
      </w:r>
      <w:r w:rsidR="006A1861">
        <w:rPr>
          <w:szCs w:val="24"/>
        </w:rPr>
        <w:t>urópskej únie</w:t>
      </w:r>
      <w:r w:rsidRPr="007831EF">
        <w:rPr>
          <w:szCs w:val="24"/>
        </w:rPr>
        <w:t>, pričom zamestnanci oprávnení na výkon kontroly sú napríklad:</w:t>
      </w:r>
    </w:p>
    <w:p w14:paraId="3B92A67E" w14:textId="1221CF91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40A1335" w14:textId="7777777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118F8D28" w14:textId="36249923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B26F426" w14:textId="351394AE" w:rsidR="002C31AE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90A53AA" w14:textId="2F30241D" w:rsidR="003964EF" w:rsidRPr="007831EF" w:rsidRDefault="003964EF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30712D9F" w14:textId="70974AD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28D9B61" w14:textId="01D1857F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0B3D999E" w14:textId="771F0BEB" w:rsidR="004D6905" w:rsidRDefault="002C31AE" w:rsidP="003964EF">
      <w:pPr>
        <w:pStyle w:val="CTL"/>
        <w:numPr>
          <w:ilvl w:val="0"/>
          <w:numId w:val="0"/>
        </w:numPr>
        <w:ind w:left="567" w:hanging="11"/>
        <w:rPr>
          <w:szCs w:val="24"/>
        </w:rPr>
      </w:pPr>
      <w:r w:rsidRPr="007831EF">
        <w:rPr>
          <w:szCs w:val="24"/>
        </w:rPr>
        <w:lastRenderedPageBreak/>
        <w:t>Predávajúci poskytne oprávneným osobám na výkon kontroly/auditu všetku potrebnú súčinnosť.</w:t>
      </w:r>
      <w:r w:rsidR="003964EF">
        <w:rPr>
          <w:szCs w:val="24"/>
        </w:rPr>
        <w:t xml:space="preserve"> </w:t>
      </w:r>
    </w:p>
    <w:p w14:paraId="31F67E40" w14:textId="646F2E41" w:rsidR="003964EF" w:rsidRDefault="003964EF" w:rsidP="003964EF">
      <w:pPr>
        <w:pStyle w:val="CTL"/>
        <w:numPr>
          <w:ilvl w:val="0"/>
          <w:numId w:val="0"/>
        </w:numPr>
        <w:spacing w:after="0"/>
        <w:ind w:left="567" w:hanging="11"/>
        <w:rPr>
          <w:szCs w:val="24"/>
        </w:rPr>
      </w:pPr>
      <w:r>
        <w:rPr>
          <w:szCs w:val="24"/>
        </w:rPr>
        <w:t>Predávajúci podpisom Dohody berie na vedomie, že oprávnené osoby v rámci výkonu kontroly alebo auditu majú okrem iných aj oprávnenie:</w:t>
      </w:r>
    </w:p>
    <w:p w14:paraId="28B19375" w14:textId="4F77B441" w:rsidR="003964EF" w:rsidRDefault="003964EF" w:rsidP="00371334">
      <w:pPr>
        <w:pStyle w:val="CTL"/>
        <w:numPr>
          <w:ilvl w:val="0"/>
          <w:numId w:val="35"/>
        </w:numPr>
        <w:spacing w:after="0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0F526FFA" w:rsidR="003964EF" w:rsidRDefault="003964EF" w:rsidP="00371334">
      <w:pPr>
        <w:pStyle w:val="CTL"/>
        <w:numPr>
          <w:ilvl w:val="0"/>
          <w:numId w:val="35"/>
        </w:numPr>
        <w:spacing w:after="0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73CBCEC3" w:rsidR="003964EF" w:rsidRDefault="003964EF" w:rsidP="00371334">
      <w:pPr>
        <w:pStyle w:val="CTL"/>
        <w:numPr>
          <w:ilvl w:val="0"/>
          <w:numId w:val="35"/>
        </w:numPr>
        <w:spacing w:after="0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50CAF831" w14:textId="0007F7CC" w:rsidR="003964EF" w:rsidRDefault="003964EF" w:rsidP="00371334">
      <w:pPr>
        <w:pStyle w:val="CTL"/>
        <w:numPr>
          <w:ilvl w:val="0"/>
          <w:numId w:val="35"/>
        </w:numPr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3FE596A1" w14:textId="6CAD7A22" w:rsidR="00F35D83" w:rsidRDefault="00F35D83" w:rsidP="00F1328B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 xml:space="preserve">Účastníci dohody sa dohodli, že každý z Účastníkov dohody je oprávnený po uplynutí kalendárneho roka, najneskôr však do 31.03. príslušného kalendárneho roka, písomne navrhnúť </w:t>
      </w:r>
      <w:r w:rsidR="009E25ED">
        <w:rPr>
          <w:szCs w:val="24"/>
        </w:rPr>
        <w:t>percentuálnu úpravu ceny Predmetu prevodu. Zvýšenie alebo zníženie ceny Predmetu prevodu sa uplatní vo výške</w:t>
      </w:r>
      <w:r w:rsidR="000F2E19">
        <w:rPr>
          <w:szCs w:val="24"/>
        </w:rPr>
        <w:t xml:space="preserve"> ročnej</w:t>
      </w:r>
      <w:r w:rsidR="009E25ED">
        <w:rPr>
          <w:szCs w:val="24"/>
        </w:rPr>
        <w:t xml:space="preserve"> percentuálnej miery inflácie alebo deflácie </w:t>
      </w:r>
      <w:r w:rsidR="000F2E19">
        <w:rPr>
          <w:szCs w:val="24"/>
        </w:rPr>
        <w:t>oficiálne vyhlásenej</w:t>
      </w:r>
      <w:r w:rsidR="009E25ED">
        <w:rPr>
          <w:szCs w:val="24"/>
        </w:rPr>
        <w:t xml:space="preserve"> </w:t>
      </w:r>
      <w:r w:rsidR="00C72D30">
        <w:rPr>
          <w:szCs w:val="24"/>
        </w:rPr>
        <w:t>Štatistickým úradom Slovenskej republiky</w:t>
      </w:r>
      <w:r w:rsidR="000F2E19">
        <w:rPr>
          <w:szCs w:val="24"/>
        </w:rPr>
        <w:t xml:space="preserve"> meranej indexom spotrebiteľských cien za uplynulý kalendárny rok</w:t>
      </w:r>
      <w:r w:rsidR="005B5A00">
        <w:rPr>
          <w:szCs w:val="24"/>
        </w:rPr>
        <w:t>.</w:t>
      </w:r>
      <w:r w:rsidR="009E25ED">
        <w:rPr>
          <w:szCs w:val="24"/>
        </w:rPr>
        <w:t xml:space="preserve"> </w:t>
      </w:r>
    </w:p>
    <w:p w14:paraId="6644DD29" w14:textId="42E27C67" w:rsidR="005B5A00" w:rsidRDefault="005B5A00" w:rsidP="005B5A00">
      <w:pPr>
        <w:pStyle w:val="CTL"/>
        <w:numPr>
          <w:ilvl w:val="0"/>
          <w:numId w:val="0"/>
        </w:numPr>
        <w:ind w:left="567"/>
        <w:rPr>
          <w:szCs w:val="24"/>
        </w:rPr>
      </w:pPr>
      <w:r>
        <w:rPr>
          <w:szCs w:val="24"/>
        </w:rPr>
        <w:t xml:space="preserve">V prípade zmeny ceny Predmetu prevodu sa primerane upraví aj celková hodnota </w:t>
      </w:r>
      <w:r w:rsidR="001A6D4E">
        <w:rPr>
          <w:szCs w:val="24"/>
        </w:rPr>
        <w:t>Dohody</w:t>
      </w:r>
      <w:r>
        <w:rPr>
          <w:szCs w:val="24"/>
        </w:rPr>
        <w:t xml:space="preserve"> o percentuálne zvýšenie/zníženie jej zostávajúcej, nevyčerpanej hodnoty. Každé zvýšenie alebo zníženie ceny Predmetu prevodu </w:t>
      </w:r>
      <w:r w:rsidR="00107B41">
        <w:rPr>
          <w:szCs w:val="24"/>
        </w:rPr>
        <w:t xml:space="preserve">bude predmetom písomného dodatku k tejto </w:t>
      </w:r>
      <w:r w:rsidR="001A6D4E">
        <w:rPr>
          <w:szCs w:val="24"/>
        </w:rPr>
        <w:t>Dohode</w:t>
      </w:r>
      <w:r w:rsidR="006A1861">
        <w:rPr>
          <w:szCs w:val="24"/>
        </w:rPr>
        <w:t xml:space="preserve"> v súlade s čl. X, bodom 10.6 Dohody</w:t>
      </w:r>
      <w:r w:rsidR="00107B41">
        <w:rPr>
          <w:szCs w:val="24"/>
        </w:rPr>
        <w:t xml:space="preserve">. Inflačná doložka sa prvýkrát môže uplatniť najskôr po </w:t>
      </w:r>
      <w:r w:rsidR="00377B76">
        <w:rPr>
          <w:szCs w:val="24"/>
        </w:rPr>
        <w:t>skončení kalendárneho roka, v ktorom bola Dohoda uzatvorená, ak plnenie na základe Dohody bolo poskytované aspoň šesť (6) mesiacov pred skončením daného kalendárneho roka</w:t>
      </w:r>
      <w:r w:rsidR="00107B41">
        <w:rPr>
          <w:szCs w:val="24"/>
        </w:rPr>
        <w:t xml:space="preserve">. </w:t>
      </w:r>
    </w:p>
    <w:p w14:paraId="4DF6A9BF" w14:textId="77777777" w:rsidR="00413804" w:rsidRPr="00413804" w:rsidRDefault="00413804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04B9BE15" w14:textId="60FF9980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371334">
      <w:pPr>
        <w:pStyle w:val="CTL"/>
        <w:numPr>
          <w:ilvl w:val="0"/>
          <w:numId w:val="32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54BAE436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6A1861">
        <w:rPr>
          <w:szCs w:val="24"/>
        </w:rPr>
        <w:t>,</w:t>
      </w:r>
      <w:r w:rsidR="00064BE3">
        <w:rPr>
          <w:szCs w:val="24"/>
        </w:rPr>
        <w:t xml:space="preserve"> </w:t>
      </w:r>
      <w:r w:rsidR="0077096A" w:rsidRPr="00263BC2">
        <w:rPr>
          <w:szCs w:val="24"/>
        </w:rPr>
        <w:t xml:space="preserve">je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 xml:space="preserve"> Kúpnej </w:t>
      </w:r>
      <w:r w:rsidR="008808C4" w:rsidRPr="00263BC2">
        <w:rPr>
          <w:szCs w:val="24"/>
        </w:rPr>
        <w:t xml:space="preserve">c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4BC6594A" w:rsidR="00584DC5" w:rsidRPr="00263BC2" w:rsidRDefault="004F1B98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A6E6F">
        <w:rPr>
          <w:szCs w:val="24"/>
        </w:rPr>
        <w:t xml:space="preserve"> Kúpnej </w:t>
      </w:r>
      <w:r w:rsidRPr="00263BC2">
        <w:rPr>
          <w:szCs w:val="24"/>
        </w:rPr>
        <w:t xml:space="preserve">ceny </w:t>
      </w:r>
      <w:r w:rsidR="00CE13E9" w:rsidRPr="00263BC2">
        <w:rPr>
          <w:szCs w:val="24"/>
        </w:rPr>
        <w:t xml:space="preserve">vadného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408ABD2B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AA6E6F">
        <w:rPr>
          <w:szCs w:val="24"/>
        </w:rPr>
        <w:t>K</w:t>
      </w:r>
      <w:r w:rsidRPr="00263BC2">
        <w:rPr>
          <w:szCs w:val="24"/>
        </w:rPr>
        <w:t xml:space="preserve">úpnej ceny je </w:t>
      </w:r>
      <w:r w:rsidR="00EB3353">
        <w:rPr>
          <w:szCs w:val="24"/>
        </w:rPr>
        <w:t>P</w:t>
      </w:r>
      <w:r w:rsidRPr="00263BC2">
        <w:rPr>
          <w:szCs w:val="24"/>
        </w:rPr>
        <w:t>redávajúci oprávnený 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7A2CBF6A" w:rsidR="00584DC5" w:rsidRPr="00263BC2" w:rsidRDefault="00503DEC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6A1861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6A1861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</w:t>
      </w:r>
      <w:r w:rsidR="006A1861">
        <w:rPr>
          <w:szCs w:val="24"/>
        </w:rPr>
        <w:t>prevodu</w:t>
      </w:r>
      <w:r w:rsidR="003610F8">
        <w:rPr>
          <w:szCs w:val="24"/>
        </w:rPr>
        <w:t xml:space="preserve">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zmluvnú pokutu vo výške </w:t>
      </w:r>
      <w:r w:rsidR="00ED72DF" w:rsidRPr="00263BC2">
        <w:rPr>
          <w:szCs w:val="24"/>
        </w:rPr>
        <w:t>10% z</w:t>
      </w:r>
      <w:r w:rsidR="00DB5F7D">
        <w:rPr>
          <w:szCs w:val="24"/>
        </w:rPr>
        <w:t xml:space="preserve"> Kúpnej 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4D15797" w14:textId="6DE0DEED" w:rsidR="00517ECA" w:rsidRPr="00C437A5" w:rsidRDefault="00F42A78" w:rsidP="007831EF">
      <w:pPr>
        <w:pStyle w:val="CTL"/>
        <w:numPr>
          <w:ilvl w:val="0"/>
          <w:numId w:val="18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lastRenderedPageBreak/>
        <w:t>v pr</w:t>
      </w:r>
      <w:r w:rsidR="00534D8D">
        <w:rPr>
          <w:szCs w:val="24"/>
        </w:rPr>
        <w:t>ípade nepravdivosti vyhlásen</w:t>
      </w:r>
      <w:r w:rsidR="00040DFC">
        <w:rPr>
          <w:szCs w:val="24"/>
        </w:rPr>
        <w:t>í</w:t>
      </w:r>
      <w:r w:rsidR="00534D8D">
        <w:rPr>
          <w:szCs w:val="24"/>
        </w:rPr>
        <w:t xml:space="preserve"> P</w:t>
      </w:r>
      <w:r w:rsidRPr="00263BC2">
        <w:rPr>
          <w:szCs w:val="24"/>
        </w:rPr>
        <w:t xml:space="preserve">redávajúceho, ktoré </w:t>
      </w:r>
      <w:r w:rsidR="00040DFC">
        <w:rPr>
          <w:szCs w:val="24"/>
        </w:rPr>
        <w:t>sú</w:t>
      </w:r>
      <w:r w:rsidRPr="00263BC2">
        <w:rPr>
          <w:szCs w:val="24"/>
        </w:rPr>
        <w:t xml:space="preserve">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040DFC">
        <w:rPr>
          <w:szCs w:val="24"/>
        </w:rPr>
        <w:t>och</w:t>
      </w:r>
      <w:r w:rsidR="00534D8D">
        <w:rPr>
          <w:szCs w:val="24"/>
        </w:rPr>
        <w:t xml:space="preserve"> </w:t>
      </w:r>
      <w:r w:rsidR="00A45B2E">
        <w:rPr>
          <w:szCs w:val="24"/>
        </w:rPr>
        <w:t>4</w:t>
      </w:r>
      <w:r w:rsidR="00534D8D">
        <w:rPr>
          <w:szCs w:val="24"/>
        </w:rPr>
        <w:t>.</w:t>
      </w:r>
      <w:r w:rsidR="00DB5F7D">
        <w:rPr>
          <w:szCs w:val="24"/>
        </w:rPr>
        <w:t>18</w:t>
      </w:r>
      <w:r w:rsidR="00534D8D">
        <w:rPr>
          <w:szCs w:val="24"/>
        </w:rPr>
        <w:t xml:space="preserve"> </w:t>
      </w:r>
      <w:r w:rsidR="00040DFC">
        <w:rPr>
          <w:szCs w:val="24"/>
        </w:rPr>
        <w:t xml:space="preserve">a 4.22 </w:t>
      </w:r>
      <w:r w:rsidR="003610F8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Pr="00263BC2">
        <w:rPr>
          <w:szCs w:val="24"/>
        </w:rPr>
        <w:t>.</w:t>
      </w:r>
      <w:r w:rsidR="00266391">
        <w:rPr>
          <w:szCs w:val="24"/>
        </w:rPr>
        <w:t xml:space="preserve"> </w:t>
      </w:r>
    </w:p>
    <w:p w14:paraId="202900E8" w14:textId="2FC1DD19" w:rsidR="00462A0C" w:rsidRPr="00462A0C" w:rsidRDefault="003610F8" w:rsidP="00371334">
      <w:pPr>
        <w:pStyle w:val="CTL"/>
        <w:numPr>
          <w:ilvl w:val="0"/>
          <w:numId w:val="32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považujú </w:t>
      </w:r>
      <w:r w:rsidR="00DB5F7D" w:rsidRPr="00DB72FD">
        <w:rPr>
          <w:szCs w:val="24"/>
        </w:rPr>
        <w:t xml:space="preserve">ju </w:t>
      </w:r>
      <w:r w:rsidR="00462A0C" w:rsidRPr="00DB72FD">
        <w:rPr>
          <w:szCs w:val="24"/>
        </w:rPr>
        <w:t xml:space="preserve">za zodpovedajúcu významu povinností, ktoré ochraňuje. </w:t>
      </w:r>
    </w:p>
    <w:p w14:paraId="457D8388" w14:textId="09CBE56E" w:rsidR="00582DCF" w:rsidRPr="00263BC2" w:rsidRDefault="006056F6" w:rsidP="00371334">
      <w:pPr>
        <w:pStyle w:val="CTL"/>
        <w:numPr>
          <w:ilvl w:val="0"/>
          <w:numId w:val="32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Default="0077096A" w:rsidP="00371334">
      <w:pPr>
        <w:pStyle w:val="CTL"/>
        <w:numPr>
          <w:ilvl w:val="0"/>
          <w:numId w:val="32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76F77668" w14:textId="77777777" w:rsidR="002420ED" w:rsidRPr="00263BC2" w:rsidRDefault="002420ED" w:rsidP="00413804">
      <w:pPr>
        <w:pStyle w:val="CTLhead"/>
        <w:spacing w:after="120"/>
        <w:jc w:val="left"/>
        <w:rPr>
          <w:sz w:val="24"/>
          <w:szCs w:val="24"/>
        </w:rPr>
      </w:pPr>
    </w:p>
    <w:p w14:paraId="5598B5EC" w14:textId="74CE371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050E5DEB" w:rsidR="00613A8C" w:rsidRPr="00C437A5" w:rsidRDefault="006718ED" w:rsidP="007831EF">
      <w:pPr>
        <w:pStyle w:val="CTL"/>
        <w:numPr>
          <w:ilvl w:val="0"/>
          <w:numId w:val="19"/>
        </w:numPr>
        <w:ind w:left="1134" w:hanging="425"/>
        <w:rPr>
          <w:szCs w:val="24"/>
        </w:rPr>
      </w:pPr>
      <w:r>
        <w:rPr>
          <w:szCs w:val="24"/>
        </w:rPr>
        <w:t>písomnou výpoveďou</w:t>
      </w:r>
      <w:r w:rsidR="00BA0F35">
        <w:rPr>
          <w:szCs w:val="24"/>
        </w:rPr>
        <w:t xml:space="preserve"> v súlade s bod</w:t>
      </w:r>
      <w:r w:rsidR="00DB5F7D">
        <w:rPr>
          <w:szCs w:val="24"/>
        </w:rPr>
        <w:t>mi</w:t>
      </w:r>
      <w:r w:rsidR="00BA0F35">
        <w:rPr>
          <w:szCs w:val="24"/>
        </w:rPr>
        <w:t xml:space="preserve"> </w:t>
      </w:r>
      <w:r w:rsidR="00210845">
        <w:rPr>
          <w:szCs w:val="24"/>
        </w:rPr>
        <w:t>9</w:t>
      </w:r>
      <w:r w:rsidR="00BA0F35">
        <w:rPr>
          <w:szCs w:val="24"/>
        </w:rPr>
        <w:t>.</w:t>
      </w:r>
      <w:r w:rsidR="00DB5F7D">
        <w:rPr>
          <w:szCs w:val="24"/>
        </w:rPr>
        <w:t>6 a 9.7</w:t>
      </w:r>
      <w:r w:rsidR="00BA0F35">
        <w:rPr>
          <w:szCs w:val="24"/>
        </w:rPr>
        <w:t xml:space="preserve">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6746C625" w:rsidR="00FC2417" w:rsidRPr="00C437A5" w:rsidRDefault="000C4C2F" w:rsidP="004F5E06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 xml:space="preserve">(3.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 xml:space="preserve">Účastníci </w:t>
      </w:r>
      <w:bookmarkStart w:id="6" w:name="_Hlk192084705"/>
      <w:r w:rsidR="00413804">
        <w:rPr>
          <w:rFonts w:ascii="Times New Roman" w:hAnsi="Times New Roman"/>
          <w:sz w:val="24"/>
          <w:szCs w:val="24"/>
        </w:rPr>
        <w:t>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bookmarkEnd w:id="6"/>
    <w:p w14:paraId="512FE7C9" w14:textId="34701675" w:rsidR="00FC2417" w:rsidRPr="00263BC2" w:rsidRDefault="000C4C2F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6E4018D3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, </w:t>
      </w:r>
    </w:p>
    <w:p w14:paraId="680DB1CE" w14:textId="1A51ADDB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ak </w:t>
      </w:r>
      <w:r w:rsidR="00DB5F7D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DB5F7D">
        <w:rPr>
          <w:szCs w:val="24"/>
        </w:rPr>
        <w:t xml:space="preserve"> a jej prílohách</w:t>
      </w:r>
      <w:r w:rsidR="000C4C2F">
        <w:rPr>
          <w:szCs w:val="24"/>
        </w:rPr>
        <w:t>,</w:t>
      </w:r>
    </w:p>
    <w:p w14:paraId="050FA063" w14:textId="7F402AB5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FC2417" w:rsidRPr="00263BC2">
        <w:rPr>
          <w:szCs w:val="24"/>
        </w:rPr>
        <w:t>,</w:t>
      </w:r>
    </w:p>
    <w:p w14:paraId="0B712A08" w14:textId="4D01851D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3E6B91">
        <w:rPr>
          <w:szCs w:val="24"/>
        </w:rPr>
        <w:t xml:space="preserve"> a to aj napriek písomnej výzve Predávajúceho s  určením  náhradnej lehoty na  vykonanie nápravy,</w:t>
      </w:r>
    </w:p>
    <w:p w14:paraId="3273886F" w14:textId="1AC0394A" w:rsidR="00730F63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>
        <w:rPr>
          <w:szCs w:val="24"/>
        </w:rPr>
        <w:t xml:space="preserve"> </w:t>
      </w:r>
      <w:r w:rsidR="003610F8">
        <w:rPr>
          <w:szCs w:val="24"/>
        </w:rPr>
        <w:t>Dohody</w:t>
      </w:r>
      <w:r w:rsidR="00730F63">
        <w:rPr>
          <w:szCs w:val="24"/>
        </w:rPr>
        <w:t xml:space="preserve">, </w:t>
      </w:r>
      <w:r w:rsidR="003E6B91">
        <w:rPr>
          <w:szCs w:val="24"/>
        </w:rPr>
        <w:t>alebo</w:t>
      </w:r>
    </w:p>
    <w:p w14:paraId="7AAF7208" w14:textId="78E3663B" w:rsidR="00730F63" w:rsidRPr="00730F63" w:rsidRDefault="00730F63" w:rsidP="007831EF">
      <w:pPr>
        <w:pStyle w:val="CTL"/>
        <w:numPr>
          <w:ilvl w:val="0"/>
          <w:numId w:val="20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t>Predávajúci poruší povinnosť doplniť</w:t>
      </w:r>
      <w:r w:rsidRPr="00E74324">
        <w:rPr>
          <w:szCs w:val="24"/>
        </w:rPr>
        <w:t xml:space="preserve"> </w:t>
      </w:r>
      <w:r w:rsidR="00210845">
        <w:rPr>
          <w:szCs w:val="24"/>
        </w:rPr>
        <w:t>V</w:t>
      </w:r>
      <w:r w:rsidRPr="00E74324">
        <w:rPr>
          <w:szCs w:val="24"/>
        </w:rPr>
        <w:t>ýkonovú zábezpeku</w:t>
      </w:r>
      <w:r>
        <w:rPr>
          <w:szCs w:val="24"/>
        </w:rPr>
        <w:t xml:space="preserve"> </w:t>
      </w:r>
      <w:r w:rsidR="00F508E0">
        <w:rPr>
          <w:szCs w:val="24"/>
        </w:rPr>
        <w:t xml:space="preserve">v prípade jej zníženia </w:t>
      </w:r>
      <w:r>
        <w:rPr>
          <w:szCs w:val="24"/>
        </w:rPr>
        <w:t xml:space="preserve">do </w:t>
      </w:r>
      <w:r w:rsidR="00F508E0">
        <w:rPr>
          <w:szCs w:val="24"/>
        </w:rPr>
        <w:t>dohodnutej výšky</w:t>
      </w:r>
      <w:r w:rsidR="006A1861">
        <w:rPr>
          <w:szCs w:val="24"/>
        </w:rPr>
        <w:t xml:space="preserve"> podľa čl. VII, bodu 7.10</w:t>
      </w:r>
      <w:r w:rsidR="00F508E0">
        <w:rPr>
          <w:szCs w:val="24"/>
        </w:rPr>
        <w:t xml:space="preserve">, pokiaľ sa </w:t>
      </w:r>
      <w:r w:rsidR="00210845">
        <w:rPr>
          <w:szCs w:val="24"/>
        </w:rPr>
        <w:t>V</w:t>
      </w:r>
      <w:r w:rsidR="00F508E0">
        <w:rPr>
          <w:szCs w:val="24"/>
        </w:rPr>
        <w:t xml:space="preserve">ýkonová zábezpeka podľa tejto </w:t>
      </w:r>
      <w:r w:rsidR="003610F8">
        <w:rPr>
          <w:szCs w:val="24"/>
        </w:rPr>
        <w:t>Dohody</w:t>
      </w:r>
      <w:r w:rsidR="00F508E0">
        <w:rPr>
          <w:szCs w:val="24"/>
        </w:rPr>
        <w:t xml:space="preserve"> vyžaduje. </w:t>
      </w:r>
      <w:r>
        <w:rPr>
          <w:szCs w:val="24"/>
        </w:rPr>
        <w:t xml:space="preserve">  </w:t>
      </w:r>
    </w:p>
    <w:p w14:paraId="4F326C0D" w14:textId="5C6CE755" w:rsidR="00E53378" w:rsidRPr="00263BC2" w:rsidRDefault="00E5337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lastRenderedPageBreak/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6704ACFF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</w:p>
    <w:p w14:paraId="7192EF39" w14:textId="27DE0E51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</w:p>
    <w:p w14:paraId="2B840FF0" w14:textId="67C63563" w:rsidR="00DB5F7D" w:rsidRPr="00DB5F7D" w:rsidRDefault="008E14B5" w:rsidP="00DB5F7D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6D08A894" w14:textId="3E6E2D42" w:rsidR="00DB5F7D" w:rsidRDefault="00DB5F7D" w:rsidP="00DB5F7D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upujúci odstúpi od tejto Dohody v prípade, ak: </w:t>
      </w:r>
    </w:p>
    <w:p w14:paraId="404E4C13" w14:textId="2C52BB0C" w:rsidR="00DB5F7D" w:rsidRPr="00DB5F7D" w:rsidRDefault="00DB5F7D" w:rsidP="00371334">
      <w:pPr>
        <w:pStyle w:val="Odsekzoznamu"/>
        <w:numPr>
          <w:ilvl w:val="0"/>
          <w:numId w:val="36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</w:t>
      </w:r>
      <w:bookmarkStart w:id="7" w:name="_Hlk194586516"/>
      <w:r>
        <w:rPr>
          <w:rFonts w:ascii="Times New Roman" w:hAnsi="Times New Roman"/>
          <w:sz w:val="24"/>
          <w:szCs w:val="24"/>
        </w:rPr>
        <w:t xml:space="preserve">na vylúčenie Predávajúceho pre nesplnenie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odmienky účasti podľa § 32 ods. 1 písm. a) zákona o verejnom obstarávaní alebo podľa § 40 ods. 8 z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bookmarkEnd w:id="7"/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181BD8A" w14:textId="0AE4EDB2" w:rsidR="00DB5F7D" w:rsidRPr="00DB5F7D" w:rsidRDefault="00DB5F7D" w:rsidP="00371334">
      <w:pPr>
        <w:pStyle w:val="Odsekzoznamu"/>
        <w:numPr>
          <w:ilvl w:val="0"/>
          <w:numId w:val="36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8" w:name="_Hlk194586525"/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bookmarkEnd w:id="8"/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37176C11" w14:textId="66CBB881" w:rsidR="00DB5F7D" w:rsidRDefault="00DB5F7D" w:rsidP="00371334">
      <w:pPr>
        <w:pStyle w:val="Odsekzoznamu"/>
        <w:numPr>
          <w:ilvl w:val="0"/>
          <w:numId w:val="36"/>
        </w:numPr>
        <w:spacing w:after="120"/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9" w:name="_Hlk194586532"/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Dohody zapísaný v Registri partnerov verejného sektora alebo bol vymazaný z Registra partnerov verejného sektora</w:t>
      </w:r>
      <w:bookmarkEnd w:id="9"/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7270C83C" w14:textId="7CDB96CA" w:rsidR="006705DE" w:rsidRPr="004F5E06" w:rsidRDefault="006705DE" w:rsidP="006705DE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</w:t>
      </w:r>
      <w:r w:rsidR="00DB5F7D">
        <w:rPr>
          <w:rFonts w:ascii="Times New Roman" w:hAnsi="Times New Roman"/>
          <w:sz w:val="24"/>
          <w:szCs w:val="24"/>
          <w:lang w:eastAsia="en-US"/>
        </w:rPr>
        <w:t>Dohodu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42DCFA46" w:rsidR="006705DE" w:rsidRPr="004F5E06" w:rsidRDefault="006705DE" w:rsidP="004F5E06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vypovedať túto 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Dohod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z nasledujúcich dôvodov s výpovednou dobou šesť (6) mesiacov:</w:t>
      </w:r>
    </w:p>
    <w:p w14:paraId="2A2A562E" w14:textId="272F0D54" w:rsidR="006705DE" w:rsidRDefault="006705DE" w:rsidP="00371334">
      <w:pPr>
        <w:pStyle w:val="Odsekzoznamu"/>
        <w:numPr>
          <w:ilvl w:val="0"/>
          <w:numId w:val="3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Kupujúci neuhradil riadne doručenú a riadne vystavenú faktúru Predávajúcemu, </w:t>
      </w:r>
      <w:r w:rsidRPr="00AE7F0A">
        <w:rPr>
          <w:rFonts w:ascii="Times New Roman" w:hAnsi="Times New Roman"/>
          <w:sz w:val="24"/>
          <w:szCs w:val="24"/>
          <w:lang w:eastAsia="en-US"/>
        </w:rPr>
        <w:t>ak je Kupujúci v omeškaní dlhšie ako šesťdesiat (60) dní</w:t>
      </w:r>
      <w:r>
        <w:rPr>
          <w:rFonts w:ascii="Times New Roman" w:hAnsi="Times New Roman"/>
          <w:sz w:val="24"/>
          <w:szCs w:val="24"/>
          <w:lang w:eastAsia="en-US"/>
        </w:rPr>
        <w:t>, alebo</w:t>
      </w:r>
    </w:p>
    <w:p w14:paraId="4E7D3C35" w14:textId="6648B949" w:rsidR="006705DE" w:rsidRDefault="006705DE" w:rsidP="00371334">
      <w:pPr>
        <w:pStyle w:val="Odsekzoznamu"/>
        <w:numPr>
          <w:ilvl w:val="0"/>
          <w:numId w:val="30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>ak Kupujúci neprevzal riadne poskytnutý predmet prevodu v súlade s čl. I</w:t>
      </w:r>
      <w:r w:rsidR="00413804">
        <w:rPr>
          <w:rFonts w:ascii="Times New Roman" w:hAnsi="Times New Roman"/>
          <w:sz w:val="24"/>
          <w:szCs w:val="24"/>
          <w:lang w:eastAsia="en-US"/>
        </w:rPr>
        <w:t>II</w:t>
      </w:r>
      <w:r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DB5F7D">
        <w:rPr>
          <w:rFonts w:ascii="Times New Roman" w:hAnsi="Times New Roman"/>
          <w:sz w:val="24"/>
          <w:szCs w:val="24"/>
          <w:lang w:eastAsia="en-US"/>
        </w:rPr>
        <w:t>Dohody</w:t>
      </w:r>
      <w:r>
        <w:rPr>
          <w:rFonts w:ascii="Times New Roman" w:hAnsi="Times New Roman"/>
          <w:sz w:val="24"/>
          <w:szCs w:val="24"/>
          <w:lang w:eastAsia="en-US"/>
        </w:rPr>
        <w:t>.</w:t>
      </w:r>
    </w:p>
    <w:p w14:paraId="216566A3" w14:textId="05AAAD15" w:rsidR="006705DE" w:rsidRPr="004F5E06" w:rsidRDefault="006705DE" w:rsidP="00DB5F7D">
      <w:pPr>
        <w:pStyle w:val="Odsekzoznamu"/>
        <w:spacing w:after="120"/>
        <w:ind w:left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>
        <w:rPr>
          <w:rFonts w:ascii="Times New Roman" w:hAnsi="Times New Roman"/>
          <w:sz w:val="24"/>
          <w:szCs w:val="24"/>
        </w:rPr>
        <w:t>doba</w:t>
      </w:r>
      <w:r w:rsidRPr="00550836">
        <w:rPr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začína plynúť dňom nasledujúcim po dni doručenia písomnej výpovede </w:t>
      </w:r>
      <w:bookmarkStart w:id="10" w:name="_Hlk194586678"/>
      <w:r w:rsidR="00DB5F7D" w:rsidRPr="00550836">
        <w:rPr>
          <w:rFonts w:ascii="Times New Roman" w:hAnsi="Times New Roman"/>
          <w:sz w:val="24"/>
          <w:szCs w:val="24"/>
          <w:lang w:val="sk-SK" w:eastAsia="en-US"/>
        </w:rPr>
        <w:t>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bookmarkEnd w:id="10"/>
      <w:r>
        <w:rPr>
          <w:rFonts w:ascii="Times New Roman" w:hAnsi="Times New Roman"/>
          <w:sz w:val="24"/>
          <w:szCs w:val="24"/>
        </w:rPr>
        <w:t>.</w:t>
      </w:r>
    </w:p>
    <w:p w14:paraId="122FCA5B" w14:textId="697B7CDD" w:rsidR="00FC2417" w:rsidRPr="00C437A5" w:rsidRDefault="003610F8" w:rsidP="004F5E06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bookmarkStart w:id="11" w:name="_Hlk192084822"/>
      <w:r w:rsidR="00413804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vadného Predmetu prevodu vznikli. Predávajúci je povinný vrátiť Kupujúcemu 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K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úpnu cenu vo výške obstarávacej ceny vadného Predmetu prevodu</w:t>
      </w:r>
      <w:bookmarkEnd w:id="11"/>
      <w:r w:rsidR="00413804">
        <w:rPr>
          <w:rFonts w:ascii="Times New Roman" w:hAnsi="Times New Roman"/>
          <w:sz w:val="24"/>
          <w:szCs w:val="24"/>
          <w:lang w:val="sk-SK" w:eastAsia="en-US"/>
        </w:rPr>
        <w:t>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178C1F13" w14:textId="1F35221B" w:rsidR="00FC2417" w:rsidRPr="007831EF" w:rsidRDefault="006618C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>Účastníci 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7A4602E4" w14:textId="6C660DDA" w:rsidR="00D50854" w:rsidRPr="00413804" w:rsidRDefault="00064BE3" w:rsidP="00413804">
      <w:pPr>
        <w:pStyle w:val="Odsekzoznamu"/>
        <w:numPr>
          <w:ilvl w:val="1"/>
          <w:numId w:val="28"/>
        </w:numPr>
        <w:spacing w:after="240"/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377B76">
        <w:rPr>
          <w:rFonts w:ascii="Times New Roman" w:hAnsi="Times New Roman"/>
          <w:sz w:val="24"/>
          <w:szCs w:val="24"/>
          <w:lang w:val="sk-SK"/>
        </w:rPr>
        <w:t xml:space="preserve"> (</w:t>
      </w:r>
      <w:r w:rsidR="000C6681">
        <w:rPr>
          <w:rFonts w:ascii="Times New Roman" w:hAnsi="Times New Roman"/>
          <w:sz w:val="24"/>
          <w:szCs w:val="24"/>
          <w:lang w:val="sk-SK"/>
        </w:rPr>
        <w:t xml:space="preserve">ako </w:t>
      </w:r>
      <w:r w:rsidR="00377B76">
        <w:rPr>
          <w:rFonts w:ascii="Times New Roman" w:hAnsi="Times New Roman"/>
          <w:sz w:val="24"/>
          <w:szCs w:val="24"/>
          <w:lang w:val="sk-SK"/>
        </w:rPr>
        <w:t>napríklad plnenie záväzkov oboch Účastníkov dohody vyplývajúcich z prijatých Objednávok do ukončenia tejto Dohody)</w:t>
      </w:r>
      <w:r w:rsidRPr="0055524D">
        <w:rPr>
          <w:rFonts w:ascii="Times New Roman" w:hAnsi="Times New Roman"/>
          <w:sz w:val="24"/>
          <w:szCs w:val="24"/>
        </w:rPr>
        <w:t>.</w:t>
      </w:r>
    </w:p>
    <w:p w14:paraId="0A9AB6EC" w14:textId="77777777" w:rsidR="00413804" w:rsidRPr="00413804" w:rsidRDefault="00413804" w:rsidP="00413804">
      <w:pPr>
        <w:pStyle w:val="Odsekzoznamu"/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3183FF" w14:textId="07758485" w:rsidR="00DD6996" w:rsidRPr="00C44588" w:rsidRDefault="00DD6996" w:rsidP="001D7C69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3637021D" w:rsidR="00584DC5" w:rsidRPr="00210845" w:rsidRDefault="00FC2417" w:rsidP="00371334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bookmarkStart w:id="12" w:name="_Hlk199328823"/>
      <w:r w:rsidR="004C53BA" w:rsidRPr="00210845">
        <w:rPr>
          <w:rFonts w:ascii="Times New Roman" w:hAnsi="Times New Roman"/>
          <w:sz w:val="24"/>
          <w:szCs w:val="24"/>
        </w:rPr>
        <w:t>druh</w:t>
      </w:r>
      <w:r w:rsidR="001E5F43">
        <w:rPr>
          <w:rFonts w:ascii="Times New Roman" w:hAnsi="Times New Roman"/>
          <w:sz w:val="24"/>
          <w:szCs w:val="24"/>
        </w:rPr>
        <w:t xml:space="preserve">ému Účastníkovi dohody </w:t>
      </w:r>
      <w:bookmarkEnd w:id="12"/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1E18A5">
        <w:rPr>
          <w:rFonts w:ascii="Times New Roman" w:hAnsi="Times New Roman"/>
          <w:b/>
          <w:bCs/>
          <w:sz w:val="24"/>
          <w:szCs w:val="24"/>
        </w:rPr>
        <w:t>O</w:t>
      </w:r>
      <w:r w:rsidRPr="001E18A5">
        <w:rPr>
          <w:rFonts w:ascii="Times New Roman" w:hAnsi="Times New Roman"/>
          <w:b/>
          <w:bCs/>
          <w:sz w:val="24"/>
          <w:szCs w:val="24"/>
        </w:rPr>
        <w:t>známenie</w:t>
      </w:r>
      <w:r w:rsidRPr="00210845">
        <w:rPr>
          <w:rFonts w:ascii="Times New Roman" w:hAnsi="Times New Roman"/>
          <w:sz w:val="24"/>
          <w:szCs w:val="24"/>
        </w:rPr>
        <w:t>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2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4A4BA63C" w:rsidR="00110388" w:rsidRPr="00462A0C" w:rsidRDefault="00FC2417" w:rsidP="007831EF">
      <w:pPr>
        <w:pStyle w:val="CTL"/>
        <w:numPr>
          <w:ilvl w:val="0"/>
          <w:numId w:val="22"/>
        </w:numPr>
        <w:ind w:left="1134" w:hanging="425"/>
        <w:rPr>
          <w:szCs w:val="24"/>
        </w:rPr>
      </w:pPr>
      <w:r w:rsidRPr="00263BC2">
        <w:rPr>
          <w:szCs w:val="24"/>
        </w:rPr>
        <w:lastRenderedPageBreak/>
        <w:t xml:space="preserve">doručené (i) osobne, (ii) poštou prvou triedou s uhradeným poštovným, (iii) kuriérom prostredníctvom kuriérskej spoločnosti alebo (iv) elektronickou poštou </w:t>
      </w:r>
      <w:r w:rsidR="00DB5F7D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5EF940FB" w14:textId="6CFB4604" w:rsidR="003E66C6" w:rsidRPr="00C437A5" w:rsidRDefault="00FC2417" w:rsidP="00371334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 </w:t>
      </w:r>
      <w:r w:rsidR="00A61178">
        <w:rPr>
          <w:rFonts w:ascii="Times New Roman" w:hAnsi="Times New Roman"/>
          <w:sz w:val="24"/>
          <w:szCs w:val="24"/>
        </w:rPr>
        <w:t>záhlaví tejto Dohody</w:t>
      </w:r>
      <w:r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1B374031" w:rsidR="00DC2FA3" w:rsidRPr="00C437A5" w:rsidRDefault="00FC2417" w:rsidP="00371334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A61178">
        <w:rPr>
          <w:rFonts w:ascii="Times New Roman" w:hAnsi="Times New Roman"/>
          <w:sz w:val="24"/>
          <w:szCs w:val="24"/>
          <w:lang w:val="sk-SK"/>
        </w:rPr>
        <w:t> záhlaví tejto Dohody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1E5F4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371334">
      <w:pPr>
        <w:pStyle w:val="Odsekzoznamu"/>
        <w:numPr>
          <w:ilvl w:val="0"/>
          <w:numId w:val="33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3D1978DE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D7A52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4D7B2E80" w:rsidR="00705430" w:rsidRPr="00210845" w:rsidRDefault="00FC2417" w:rsidP="00371334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</w:t>
      </w:r>
      <w:r w:rsidR="001E5F43" w:rsidRPr="00210845">
        <w:rPr>
          <w:rFonts w:ascii="Times New Roman" w:hAnsi="Times New Roman"/>
          <w:sz w:val="24"/>
          <w:szCs w:val="24"/>
        </w:rPr>
        <w:t xml:space="preserve">názvu, sídla, právnej formy, štatutárnych orgánov alebo i spôsobu ich konania za </w:t>
      </w:r>
      <w:r w:rsidR="001E5F43">
        <w:rPr>
          <w:rFonts w:ascii="Times New Roman" w:hAnsi="Times New Roman"/>
          <w:sz w:val="24"/>
          <w:szCs w:val="24"/>
        </w:rPr>
        <w:t>Účastníka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, bankového spojenia alebo čísla účtu, oznámi </w:t>
      </w:r>
      <w:r w:rsidR="001E5F43">
        <w:rPr>
          <w:rFonts w:ascii="Times New Roman" w:hAnsi="Times New Roman"/>
          <w:sz w:val="24"/>
          <w:szCs w:val="24"/>
        </w:rPr>
        <w:t>Účastník dohody</w:t>
      </w:r>
      <w:r w:rsidR="001E5F43" w:rsidRPr="00210845">
        <w:rPr>
          <w:rFonts w:ascii="Times New Roman" w:hAnsi="Times New Roman"/>
          <w:sz w:val="24"/>
          <w:szCs w:val="24"/>
        </w:rPr>
        <w:t>, ktorej sa niektorá z uvedených zmien týka, písomnou formou túto skutočnosť druh</w:t>
      </w:r>
      <w:r w:rsidR="001E5F43">
        <w:rPr>
          <w:rFonts w:ascii="Times New Roman" w:hAnsi="Times New Roman"/>
          <w:sz w:val="24"/>
          <w:szCs w:val="24"/>
        </w:rPr>
        <w:t>ému Účastníkovi dohody,</w:t>
      </w:r>
      <w:r w:rsidR="001E5F43" w:rsidRPr="00210845">
        <w:rPr>
          <w:rFonts w:ascii="Times New Roman" w:hAnsi="Times New Roman"/>
          <w:sz w:val="24"/>
          <w:szCs w:val="24"/>
        </w:rPr>
        <w:t xml:space="preserve"> a to bez zbytočného odkladu, inak povinn</w:t>
      </w:r>
      <w:r w:rsidR="001E5F43">
        <w:rPr>
          <w:rFonts w:ascii="Times New Roman" w:hAnsi="Times New Roman"/>
          <w:sz w:val="24"/>
          <w:szCs w:val="24"/>
        </w:rPr>
        <w:t>ý</w:t>
      </w:r>
      <w:r w:rsidR="001E5F43" w:rsidRPr="00210845">
        <w:rPr>
          <w:rFonts w:ascii="Times New Roman" w:hAnsi="Times New Roman"/>
          <w:sz w:val="24"/>
          <w:szCs w:val="24"/>
        </w:rPr>
        <w:t xml:space="preserve"> </w:t>
      </w:r>
      <w:r w:rsidR="001E5F43">
        <w:rPr>
          <w:rFonts w:ascii="Times New Roman" w:hAnsi="Times New Roman"/>
          <w:sz w:val="24"/>
          <w:szCs w:val="24"/>
        </w:rPr>
        <w:t>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 zodpovedá za všetky škody z toho vyplývajúce alebo náklady, ktoré v tejto súvislosti musel vynaložiť druh</w:t>
      </w:r>
      <w:r w:rsidR="001E5F43">
        <w:rPr>
          <w:rFonts w:ascii="Times New Roman" w:hAnsi="Times New Roman"/>
          <w:sz w:val="24"/>
          <w:szCs w:val="24"/>
        </w:rPr>
        <w:t>ý Účastník dohody</w:t>
      </w:r>
      <w:r w:rsidR="001E5F43" w:rsidRPr="00210845">
        <w:rPr>
          <w:rFonts w:ascii="Times New Roman" w:hAnsi="Times New Roman"/>
          <w:sz w:val="24"/>
          <w:szCs w:val="24"/>
        </w:rPr>
        <w:t xml:space="preserve">. V prípade zmien podľa predchádzajúcej vety nie je potrebný písomný dodatok k Dohode, písomné </w:t>
      </w:r>
      <w:r w:rsidR="001E5F43">
        <w:rPr>
          <w:rFonts w:ascii="Times New Roman" w:hAnsi="Times New Roman"/>
          <w:sz w:val="24"/>
          <w:szCs w:val="24"/>
        </w:rPr>
        <w:t>O</w:t>
      </w:r>
      <w:r w:rsidR="001E5F43" w:rsidRPr="00210845">
        <w:rPr>
          <w:rFonts w:ascii="Times New Roman" w:hAnsi="Times New Roman"/>
          <w:sz w:val="24"/>
          <w:szCs w:val="24"/>
        </w:rPr>
        <w:t>známenie je dostačujúce</w:t>
      </w:r>
      <w:r w:rsidR="00ED60F7" w:rsidRPr="00210845">
        <w:rPr>
          <w:rFonts w:ascii="Times New Roman" w:hAnsi="Times New Roman"/>
          <w:sz w:val="24"/>
          <w:szCs w:val="24"/>
        </w:rPr>
        <w:t xml:space="preserve">. </w:t>
      </w:r>
    </w:p>
    <w:p w14:paraId="5BDF7F35" w14:textId="0CC500A8" w:rsidR="00210845" w:rsidRDefault="00FC2417" w:rsidP="00371334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="008C7B88">
        <w:rPr>
          <w:rFonts w:ascii="Times New Roman" w:hAnsi="Times New Roman"/>
          <w:sz w:val="24"/>
          <w:szCs w:val="24"/>
          <w:lang w:val="sk-SK" w:eastAsia="en-US"/>
        </w:rPr>
        <w:t>, najmä v súlade s § 18 Zákona o verejnom obstarávaní,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obidvoma </w:t>
      </w:r>
      <w:r w:rsidR="00A61178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371334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371334">
      <w:pPr>
        <w:pStyle w:val="Odsekzoznamu"/>
        <w:numPr>
          <w:ilvl w:val="0"/>
          <w:numId w:val="3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371334">
      <w:pPr>
        <w:pStyle w:val="Odsekzoznamu"/>
        <w:numPr>
          <w:ilvl w:val="0"/>
          <w:numId w:val="3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40B76DC2" w14:textId="674A5C26" w:rsidR="00ED60F7" w:rsidRPr="00210845" w:rsidRDefault="003610F8" w:rsidP="00371334">
      <w:pPr>
        <w:pStyle w:val="Odsekzoznamu"/>
        <w:numPr>
          <w:ilvl w:val="0"/>
          <w:numId w:val="3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, nie v tiesni a za nápadne nevýhodných podmienok, prečítali</w:t>
      </w:r>
      <w:r w:rsidR="00A61178">
        <w:rPr>
          <w:rFonts w:ascii="Times New Roman" w:hAnsi="Times New Roman"/>
          <w:sz w:val="24"/>
          <w:szCs w:val="24"/>
        </w:rPr>
        <w:t xml:space="preserve"> si</w:t>
      </w:r>
      <w:r w:rsidR="00EC3704" w:rsidRPr="00210845">
        <w:rPr>
          <w:rFonts w:ascii="Times New Roman" w:hAnsi="Times New Roman"/>
          <w:sz w:val="24"/>
          <w:szCs w:val="24"/>
        </w:rPr>
        <w:t xml:space="preserve"> ju, porozumeli jej a nemajú proti jej forme a obsahu žiadne výhrady.</w:t>
      </w:r>
    </w:p>
    <w:p w14:paraId="4409A370" w14:textId="7F2B7809" w:rsidR="00EC3704" w:rsidRPr="00210845" w:rsidRDefault="00EC3704" w:rsidP="00371334">
      <w:pPr>
        <w:pStyle w:val="Odsekzoznamu"/>
        <w:numPr>
          <w:ilvl w:val="0"/>
          <w:numId w:val="3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Táto </w:t>
      </w:r>
      <w:r w:rsidR="003610F8" w:rsidRPr="00210845">
        <w:rPr>
          <w:rFonts w:ascii="Times New Roman" w:hAnsi="Times New Roman"/>
          <w:sz w:val="24"/>
          <w:szCs w:val="24"/>
        </w:rPr>
        <w:t>Dohoda</w:t>
      </w:r>
      <w:r w:rsidRPr="00210845">
        <w:rPr>
          <w:rFonts w:ascii="Times New Roman" w:hAnsi="Times New Roman"/>
          <w:sz w:val="24"/>
          <w:szCs w:val="24"/>
        </w:rPr>
        <w:t xml:space="preserve"> nadobúda platnosť dňom jej podpisu obidvoma Zmluvnými stranami a účinnosť dňom nasledujúcim po dni jej zverejnenia v Centrálnom registri zmlúv </w:t>
      </w:r>
      <w:r w:rsidRPr="00210845">
        <w:rPr>
          <w:rFonts w:ascii="Times New Roman" w:hAnsi="Times New Roman"/>
          <w:sz w:val="24"/>
          <w:szCs w:val="24"/>
        </w:rPr>
        <w:lastRenderedPageBreak/>
        <w:t xml:space="preserve">vedenom Úradom vlády SR. Zverejnenie </w:t>
      </w:r>
      <w:r w:rsidR="003610F8" w:rsidRPr="00210845">
        <w:rPr>
          <w:rFonts w:ascii="Times New Roman" w:hAnsi="Times New Roman"/>
          <w:sz w:val="24"/>
          <w:szCs w:val="24"/>
        </w:rPr>
        <w:t>Dohody</w:t>
      </w:r>
      <w:r w:rsidRPr="00210845">
        <w:rPr>
          <w:rFonts w:ascii="Times New Roman" w:hAnsi="Times New Roman"/>
          <w:sz w:val="24"/>
          <w:szCs w:val="24"/>
        </w:rPr>
        <w:t xml:space="preserve"> v Centrálnom registri zmlúv zabezpečí Kupujúci.</w:t>
      </w:r>
    </w:p>
    <w:p w14:paraId="400636F7" w14:textId="6646DA69" w:rsidR="00ED60F7" w:rsidRDefault="00EC3704" w:rsidP="00371334">
      <w:pPr>
        <w:pStyle w:val="CTL"/>
        <w:numPr>
          <w:ilvl w:val="0"/>
          <w:numId w:val="33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Governmente) v znení neskorších predp</w:t>
      </w:r>
      <w:r w:rsidRPr="0055524D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2436225" w14:textId="77777777" w:rsidR="00164D52" w:rsidRDefault="003610F8" w:rsidP="00371334">
      <w:pPr>
        <w:pStyle w:val="CTL"/>
        <w:numPr>
          <w:ilvl w:val="0"/>
          <w:numId w:val="33"/>
        </w:numPr>
        <w:spacing w:after="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35248362" w14:textId="30F9EC65" w:rsidR="00164D52" w:rsidRDefault="00D42093" w:rsidP="00371334">
      <w:pPr>
        <w:pStyle w:val="CTL"/>
        <w:numPr>
          <w:ilvl w:val="0"/>
          <w:numId w:val="34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, vlastný návrh plnenia</w:t>
      </w:r>
    </w:p>
    <w:p w14:paraId="715B2126" w14:textId="486C9930" w:rsidR="00164D52" w:rsidRDefault="00D42093" w:rsidP="00371334">
      <w:pPr>
        <w:pStyle w:val="CTL"/>
        <w:numPr>
          <w:ilvl w:val="0"/>
          <w:numId w:val="34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kúpnej ceny </w:t>
      </w:r>
    </w:p>
    <w:p w14:paraId="13614895" w14:textId="5822DF3A" w:rsidR="00D42093" w:rsidRPr="00164D52" w:rsidRDefault="00D42093" w:rsidP="00371334">
      <w:pPr>
        <w:pStyle w:val="CTL"/>
        <w:numPr>
          <w:ilvl w:val="0"/>
          <w:numId w:val="34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162A3EAB" w14:textId="7965554D" w:rsidR="00D42093" w:rsidRPr="00D16D18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4F702BBB" w14:textId="77777777" w:rsidR="0060327D" w:rsidRPr="00263BC2" w:rsidRDefault="0060327D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4268B2B9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48E148E0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49515CF1" w14:textId="77777777" w:rsidR="00FC2417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D14FD7" w14:textId="77777777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77777777" w:rsidR="00413804" w:rsidRPr="00263BC2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1E90A12C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77777777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14EB1FAA" w14:textId="59355718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69E29FD" w14:textId="3D3A8D6D" w:rsidR="00A81FDD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0A506585" w14:textId="17C0A9DB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5540F32D" w14:textId="1B748FC4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61BC0F6B" w14:textId="371326AF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4BFD892" w14:textId="6A78D57D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38A30384" w14:textId="29051F77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4494E448" w14:textId="68974D07" w:rsidR="00E86041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6AF45EDA" w14:textId="5D3D1989" w:rsidR="00B84F8F" w:rsidRDefault="00B84F8F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2B520B" w14:textId="77777777" w:rsidR="00E86041" w:rsidRPr="00263BC2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4EAA13AD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B2904D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19F16D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7DC2178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1878A0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859C7B7" w14:textId="3952F823" w:rsidR="00EE5A39" w:rsidRDefault="00EE5A3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bookmarkStart w:id="13" w:name="_Hlk180573564"/>
    </w:p>
    <w:p w14:paraId="6925E46A" w14:textId="77777777" w:rsidR="000C6681" w:rsidRDefault="000C6681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1E5B5DC3" w14:textId="3F0620D2" w:rsidR="004759A9" w:rsidRPr="004759A9" w:rsidRDefault="004759A9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21154401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424A5324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FA0CEC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36312D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A1A06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073D2FF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7B31DC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1E1B1E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6CCB0F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FAA300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4DC6F3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0ADC9D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E82B4BD" w14:textId="58E7861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110DEE" w14:textId="3A5045E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49715C6" w14:textId="232B18C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619D6C" w14:textId="06E1150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3EF4F89" w14:textId="0ECAE688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FAA5E2" w14:textId="62BA849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87DD5F3" w14:textId="7E8582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2DDDDF7" w14:textId="74992C9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F765E" w14:textId="0A7CB6E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81DC69" w14:textId="29F1AB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7416B2A" w14:textId="63B90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605EEF" w14:textId="2826D696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02F136" w14:textId="0CEC91B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9EDEF0" w14:textId="6BDB85A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FA29FFF" w14:textId="7CE0D5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CFE25" w14:textId="028EC34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E59172" w14:textId="37098D6C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32BE6" w14:textId="3737CAD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E0527" w14:textId="01C8A1F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8F9DFFE" w14:textId="7512B84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34D560" w14:textId="07EAA12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F358134" w14:textId="52AA838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84B180" w14:textId="679A651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9246132" w14:textId="73B1861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7212C5" w14:textId="3F46F77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917438" w14:textId="07243AD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3F25AA5" w14:textId="538C2E2D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3D46411" w14:textId="460FB35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36028A2" w14:textId="7B03BDB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931BA1" w14:textId="7B97E8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DB3B7E9" w14:textId="42A30EE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09D87" w14:textId="5527E81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FF55A0" w14:textId="3C84DFD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8B6F81" w14:textId="10417724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845A4C" w14:textId="0288F49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D3786" w14:textId="0AE7FFA1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161525A" w14:textId="77777777" w:rsidR="00164D52" w:rsidRDefault="00164D5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9ADEE2" w14:textId="47DE975B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4860C833" w:rsidR="004759A9" w:rsidRP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2EF8D4CC" w14:textId="626BAABA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sz w:val="24"/>
          <w:szCs w:val="24"/>
        </w:rPr>
        <w:br w:type="page"/>
      </w: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014675D8" w14:textId="5BD0A497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  <w:bookmarkEnd w:id="13"/>
    </w:p>
    <w:p w14:paraId="6E470926" w14:textId="3636DDE8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5D06C67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A63A7A" w:rsidRPr="00A63A7A" w14:paraId="400EA901" w14:textId="77777777" w:rsidTr="00164D52">
        <w:tc>
          <w:tcPr>
            <w:tcW w:w="988" w:type="dxa"/>
            <w:vAlign w:val="center"/>
          </w:tcPr>
          <w:p w14:paraId="27DB7094" w14:textId="0440D22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164D52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87AAA58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4E5BDE0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7CB1EDEC" w14:textId="5F7F28A4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 xml:space="preserve">Rozsah plnenia vyjadrený </w:t>
            </w:r>
            <w:r w:rsidR="00A40FF3">
              <w:rPr>
                <w:rFonts w:ascii="Times New Roman" w:hAnsi="Times New Roman"/>
                <w:b/>
                <w:bCs/>
                <w:color w:val="000000"/>
              </w:rPr>
              <w:t>v %</w:t>
            </w:r>
          </w:p>
        </w:tc>
        <w:tc>
          <w:tcPr>
            <w:tcW w:w="1948" w:type="dxa"/>
            <w:vAlign w:val="center"/>
          </w:tcPr>
          <w:p w14:paraId="510175BD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A63A7A" w:rsidRPr="00A63A7A" w14:paraId="24DCF07B" w14:textId="77777777" w:rsidTr="00164D52">
        <w:tc>
          <w:tcPr>
            <w:tcW w:w="988" w:type="dxa"/>
          </w:tcPr>
          <w:p w14:paraId="0D7660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117174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89FD2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66BFA0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6764E61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D99B4C8" w14:textId="77777777" w:rsidTr="00164D52">
        <w:tc>
          <w:tcPr>
            <w:tcW w:w="988" w:type="dxa"/>
          </w:tcPr>
          <w:p w14:paraId="4B02618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3564060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9491FA6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55017F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CB457D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1B68C51" w14:textId="77777777" w:rsidTr="00164D52">
        <w:tc>
          <w:tcPr>
            <w:tcW w:w="988" w:type="dxa"/>
          </w:tcPr>
          <w:p w14:paraId="4CB93DE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79890B01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9780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D8E882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0A2EE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29E0631E" w14:textId="77777777" w:rsidTr="00164D52">
        <w:tc>
          <w:tcPr>
            <w:tcW w:w="988" w:type="dxa"/>
          </w:tcPr>
          <w:p w14:paraId="4331D9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A82B63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395104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9E6BC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70989D8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00B364F2" w14:textId="77777777" w:rsidTr="00164D52">
        <w:tc>
          <w:tcPr>
            <w:tcW w:w="988" w:type="dxa"/>
          </w:tcPr>
          <w:p w14:paraId="2047415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8A2F02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DE44643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49684B5C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11FEC2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14DDD2FB" w14:textId="77777777" w:rsidTr="00164D52">
        <w:tc>
          <w:tcPr>
            <w:tcW w:w="988" w:type="dxa"/>
          </w:tcPr>
          <w:p w14:paraId="7D34440B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592359AD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C3414A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508C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A4585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Pr="007831E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A63A7A" w:rsidRPr="007831EF" w:rsidSect="009677B7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18E9B01" w16cex:dateUtc="2025-06-02T14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28CFFD1" w16cid:durableId="018E9B0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685591" w14:textId="77777777" w:rsidR="00BA1F7F" w:rsidRDefault="00BA1F7F" w:rsidP="00983CE3">
      <w:r>
        <w:separator/>
      </w:r>
    </w:p>
  </w:endnote>
  <w:endnote w:type="continuationSeparator" w:id="0">
    <w:p w14:paraId="2939E4C5" w14:textId="77777777" w:rsidR="00BA1F7F" w:rsidRDefault="00BA1F7F" w:rsidP="00983CE3">
      <w:r>
        <w:continuationSeparator/>
      </w:r>
    </w:p>
  </w:endnote>
  <w:endnote w:type="continuationNotice" w:id="1">
    <w:p w14:paraId="7A6E9971" w14:textId="77777777" w:rsidR="00BA1F7F" w:rsidRDefault="00BA1F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13609536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="00F3556E">
          <w:rPr>
            <w:rFonts w:ascii="Times New Roman" w:hAnsi="Times New Roman"/>
            <w:noProof/>
          </w:rPr>
          <w:t>6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94098053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5E8F708" w14:textId="15CBABAA" w:rsidR="009677B7" w:rsidRPr="009677B7" w:rsidRDefault="009677B7">
        <w:pPr>
          <w:pStyle w:val="Pta"/>
          <w:jc w:val="center"/>
          <w:rPr>
            <w:rFonts w:ascii="Times New Roman" w:hAnsi="Times New Roman"/>
          </w:rPr>
        </w:pPr>
        <w:r w:rsidRPr="009677B7">
          <w:rPr>
            <w:rFonts w:ascii="Times New Roman" w:hAnsi="Times New Roman"/>
          </w:rPr>
          <w:fldChar w:fldCharType="begin"/>
        </w:r>
        <w:r w:rsidRPr="009677B7">
          <w:rPr>
            <w:rFonts w:ascii="Times New Roman" w:hAnsi="Times New Roman"/>
          </w:rPr>
          <w:instrText>PAGE   \* MERGEFORMAT</w:instrText>
        </w:r>
        <w:r w:rsidRPr="009677B7">
          <w:rPr>
            <w:rFonts w:ascii="Times New Roman" w:hAnsi="Times New Roman"/>
          </w:rPr>
          <w:fldChar w:fldCharType="separate"/>
        </w:r>
        <w:r w:rsidR="00F3556E">
          <w:rPr>
            <w:rFonts w:ascii="Times New Roman" w:hAnsi="Times New Roman"/>
            <w:noProof/>
          </w:rPr>
          <w:t>1</w:t>
        </w:r>
        <w:r w:rsidRPr="009677B7">
          <w:rPr>
            <w:rFonts w:ascii="Times New Roman" w:hAnsi="Times New Roman"/>
          </w:rPr>
          <w:fldChar w:fldCharType="end"/>
        </w:r>
      </w:p>
    </w:sdtContent>
  </w:sdt>
  <w:p w14:paraId="5DF953F2" w14:textId="77777777" w:rsidR="009677B7" w:rsidRDefault="009677B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F15BD6" w14:textId="77777777" w:rsidR="00BA1F7F" w:rsidRDefault="00BA1F7F" w:rsidP="00983CE3">
      <w:r>
        <w:separator/>
      </w:r>
    </w:p>
  </w:footnote>
  <w:footnote w:type="continuationSeparator" w:id="0">
    <w:p w14:paraId="394ED9A1" w14:textId="77777777" w:rsidR="00BA1F7F" w:rsidRDefault="00BA1F7F" w:rsidP="00983CE3">
      <w:r>
        <w:continuationSeparator/>
      </w:r>
    </w:p>
  </w:footnote>
  <w:footnote w:type="continuationNotice" w:id="1">
    <w:p w14:paraId="0ED6114E" w14:textId="77777777" w:rsidR="00BA1F7F" w:rsidRDefault="00BA1F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A273900"/>
    <w:multiLevelType w:val="multilevel"/>
    <w:tmpl w:val="0A74718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3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5553B18"/>
    <w:multiLevelType w:val="hybridMultilevel"/>
    <w:tmpl w:val="A4A2836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6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0"/>
  </w:num>
  <w:num w:numId="4">
    <w:abstractNumId w:val="9"/>
  </w:num>
  <w:num w:numId="5">
    <w:abstractNumId w:val="8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7"/>
  </w:num>
  <w:num w:numId="11">
    <w:abstractNumId w:val="2"/>
  </w:num>
  <w:num w:numId="12">
    <w:abstractNumId w:val="1"/>
  </w:num>
  <w:num w:numId="13">
    <w:abstractNumId w:val="36"/>
    <w:lvlOverride w:ilvl="0">
      <w:startOverride w:val="1"/>
    </w:lvlOverride>
  </w:num>
  <w:num w:numId="14">
    <w:abstractNumId w:val="23"/>
  </w:num>
  <w:num w:numId="15">
    <w:abstractNumId w:val="27"/>
  </w:num>
  <w:num w:numId="16">
    <w:abstractNumId w:val="17"/>
  </w:num>
  <w:num w:numId="17">
    <w:abstractNumId w:val="19"/>
  </w:num>
  <w:num w:numId="18">
    <w:abstractNumId w:val="26"/>
  </w:num>
  <w:num w:numId="19">
    <w:abstractNumId w:val="34"/>
  </w:num>
  <w:num w:numId="20">
    <w:abstractNumId w:val="11"/>
  </w:num>
  <w:num w:numId="21">
    <w:abstractNumId w:val="14"/>
  </w:num>
  <w:num w:numId="22">
    <w:abstractNumId w:val="29"/>
  </w:num>
  <w:num w:numId="23">
    <w:abstractNumId w:val="21"/>
  </w:num>
  <w:num w:numId="24">
    <w:abstractNumId w:val="22"/>
  </w:num>
  <w:num w:numId="25">
    <w:abstractNumId w:val="13"/>
  </w:num>
  <w:num w:numId="26">
    <w:abstractNumId w:val="24"/>
  </w:num>
  <w:num w:numId="27">
    <w:abstractNumId w:val="35"/>
  </w:num>
  <w:num w:numId="28">
    <w:abstractNumId w:val="28"/>
  </w:num>
  <w:num w:numId="29">
    <w:abstractNumId w:val="32"/>
  </w:num>
  <w:num w:numId="30">
    <w:abstractNumId w:val="30"/>
  </w:num>
  <w:num w:numId="31">
    <w:abstractNumId w:val="15"/>
  </w:num>
  <w:num w:numId="32">
    <w:abstractNumId w:val="16"/>
  </w:num>
  <w:num w:numId="33">
    <w:abstractNumId w:val="18"/>
  </w:num>
  <w:num w:numId="34">
    <w:abstractNumId w:val="33"/>
  </w:num>
  <w:num w:numId="35">
    <w:abstractNumId w:val="12"/>
  </w:num>
  <w:num w:numId="36">
    <w:abstractNumId w:val="25"/>
  </w:num>
  <w:num w:numId="37">
    <w:abstractNumId w:val="31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767C"/>
    <w:rsid w:val="00014F60"/>
    <w:rsid w:val="000173AD"/>
    <w:rsid w:val="00022909"/>
    <w:rsid w:val="0002635E"/>
    <w:rsid w:val="000264F5"/>
    <w:rsid w:val="00026D99"/>
    <w:rsid w:val="000307FC"/>
    <w:rsid w:val="000342FD"/>
    <w:rsid w:val="00034F53"/>
    <w:rsid w:val="000371AC"/>
    <w:rsid w:val="00040DFC"/>
    <w:rsid w:val="00042578"/>
    <w:rsid w:val="00044113"/>
    <w:rsid w:val="00044C1D"/>
    <w:rsid w:val="0004712A"/>
    <w:rsid w:val="00047724"/>
    <w:rsid w:val="00047F29"/>
    <w:rsid w:val="000524AB"/>
    <w:rsid w:val="000524DE"/>
    <w:rsid w:val="00052BBB"/>
    <w:rsid w:val="00054078"/>
    <w:rsid w:val="000639B6"/>
    <w:rsid w:val="00063B87"/>
    <w:rsid w:val="00063F4E"/>
    <w:rsid w:val="00064BE3"/>
    <w:rsid w:val="000714FE"/>
    <w:rsid w:val="0007612C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644D"/>
    <w:rsid w:val="000B2352"/>
    <w:rsid w:val="000B3709"/>
    <w:rsid w:val="000B4043"/>
    <w:rsid w:val="000B4ECA"/>
    <w:rsid w:val="000B5370"/>
    <w:rsid w:val="000B6765"/>
    <w:rsid w:val="000C267E"/>
    <w:rsid w:val="000C4C2F"/>
    <w:rsid w:val="000C6681"/>
    <w:rsid w:val="000D06C7"/>
    <w:rsid w:val="000D3F75"/>
    <w:rsid w:val="000D526E"/>
    <w:rsid w:val="000D54D5"/>
    <w:rsid w:val="000D7A52"/>
    <w:rsid w:val="000D7CAD"/>
    <w:rsid w:val="000E09CC"/>
    <w:rsid w:val="000E1C00"/>
    <w:rsid w:val="000E2F2D"/>
    <w:rsid w:val="000E49D4"/>
    <w:rsid w:val="000E5B6A"/>
    <w:rsid w:val="000E63B6"/>
    <w:rsid w:val="000F0810"/>
    <w:rsid w:val="000F28BD"/>
    <w:rsid w:val="000F2E19"/>
    <w:rsid w:val="000F6435"/>
    <w:rsid w:val="000F7EB4"/>
    <w:rsid w:val="0010033F"/>
    <w:rsid w:val="00106FB7"/>
    <w:rsid w:val="00107814"/>
    <w:rsid w:val="00107B41"/>
    <w:rsid w:val="00110388"/>
    <w:rsid w:val="00111BE1"/>
    <w:rsid w:val="0012034B"/>
    <w:rsid w:val="00121519"/>
    <w:rsid w:val="00121AAA"/>
    <w:rsid w:val="00122EBB"/>
    <w:rsid w:val="001259F7"/>
    <w:rsid w:val="00130A77"/>
    <w:rsid w:val="00133C3F"/>
    <w:rsid w:val="00137243"/>
    <w:rsid w:val="00143E7E"/>
    <w:rsid w:val="00144AD6"/>
    <w:rsid w:val="00145272"/>
    <w:rsid w:val="00146CC8"/>
    <w:rsid w:val="001479F9"/>
    <w:rsid w:val="001519A1"/>
    <w:rsid w:val="001519BB"/>
    <w:rsid w:val="00153E4C"/>
    <w:rsid w:val="001553F9"/>
    <w:rsid w:val="001564C0"/>
    <w:rsid w:val="0016069C"/>
    <w:rsid w:val="00161C44"/>
    <w:rsid w:val="00162CAB"/>
    <w:rsid w:val="00164D52"/>
    <w:rsid w:val="00166A1C"/>
    <w:rsid w:val="00170A63"/>
    <w:rsid w:val="001731C4"/>
    <w:rsid w:val="0017463A"/>
    <w:rsid w:val="001822E3"/>
    <w:rsid w:val="0018384E"/>
    <w:rsid w:val="00187189"/>
    <w:rsid w:val="00187921"/>
    <w:rsid w:val="00191B3E"/>
    <w:rsid w:val="0019710E"/>
    <w:rsid w:val="001A0C40"/>
    <w:rsid w:val="001A1D1B"/>
    <w:rsid w:val="001A6D4E"/>
    <w:rsid w:val="001B01D3"/>
    <w:rsid w:val="001B18BD"/>
    <w:rsid w:val="001B1AB0"/>
    <w:rsid w:val="001B4B11"/>
    <w:rsid w:val="001B51C7"/>
    <w:rsid w:val="001B5406"/>
    <w:rsid w:val="001C1564"/>
    <w:rsid w:val="001C7204"/>
    <w:rsid w:val="001D0C05"/>
    <w:rsid w:val="001D67E7"/>
    <w:rsid w:val="001E174B"/>
    <w:rsid w:val="001E18A5"/>
    <w:rsid w:val="001E2935"/>
    <w:rsid w:val="001E5F43"/>
    <w:rsid w:val="001F026E"/>
    <w:rsid w:val="001F4EE1"/>
    <w:rsid w:val="00202661"/>
    <w:rsid w:val="002036A5"/>
    <w:rsid w:val="00204982"/>
    <w:rsid w:val="00210845"/>
    <w:rsid w:val="002130E4"/>
    <w:rsid w:val="0021612E"/>
    <w:rsid w:val="00216D53"/>
    <w:rsid w:val="00216EB8"/>
    <w:rsid w:val="00217C5B"/>
    <w:rsid w:val="00223693"/>
    <w:rsid w:val="00223AF0"/>
    <w:rsid w:val="00224124"/>
    <w:rsid w:val="00224AC0"/>
    <w:rsid w:val="002258B5"/>
    <w:rsid w:val="0022719D"/>
    <w:rsid w:val="00230285"/>
    <w:rsid w:val="00230311"/>
    <w:rsid w:val="0023083E"/>
    <w:rsid w:val="00232340"/>
    <w:rsid w:val="002330F2"/>
    <w:rsid w:val="00234B39"/>
    <w:rsid w:val="00234CC9"/>
    <w:rsid w:val="00237231"/>
    <w:rsid w:val="0024104D"/>
    <w:rsid w:val="0024161A"/>
    <w:rsid w:val="00241A9A"/>
    <w:rsid w:val="002420ED"/>
    <w:rsid w:val="002500F9"/>
    <w:rsid w:val="0025448F"/>
    <w:rsid w:val="002617DC"/>
    <w:rsid w:val="002618BA"/>
    <w:rsid w:val="00263BC2"/>
    <w:rsid w:val="00264B70"/>
    <w:rsid w:val="00266391"/>
    <w:rsid w:val="002725FA"/>
    <w:rsid w:val="00274B7E"/>
    <w:rsid w:val="00274CC5"/>
    <w:rsid w:val="002761BF"/>
    <w:rsid w:val="00277349"/>
    <w:rsid w:val="00280FC9"/>
    <w:rsid w:val="00281F23"/>
    <w:rsid w:val="00281FDC"/>
    <w:rsid w:val="00284686"/>
    <w:rsid w:val="00286CBF"/>
    <w:rsid w:val="00287E51"/>
    <w:rsid w:val="002900F5"/>
    <w:rsid w:val="00292592"/>
    <w:rsid w:val="0029304E"/>
    <w:rsid w:val="0029321D"/>
    <w:rsid w:val="002942C2"/>
    <w:rsid w:val="00296471"/>
    <w:rsid w:val="00297617"/>
    <w:rsid w:val="002A05ED"/>
    <w:rsid w:val="002A25AF"/>
    <w:rsid w:val="002A2E2D"/>
    <w:rsid w:val="002A34C2"/>
    <w:rsid w:val="002A39A4"/>
    <w:rsid w:val="002B0A2D"/>
    <w:rsid w:val="002B3C9A"/>
    <w:rsid w:val="002B6AEA"/>
    <w:rsid w:val="002C21FA"/>
    <w:rsid w:val="002C31AE"/>
    <w:rsid w:val="002C35D2"/>
    <w:rsid w:val="002D149D"/>
    <w:rsid w:val="002D397B"/>
    <w:rsid w:val="002D54D6"/>
    <w:rsid w:val="002D7EF8"/>
    <w:rsid w:val="002E088D"/>
    <w:rsid w:val="002E08EF"/>
    <w:rsid w:val="002E2279"/>
    <w:rsid w:val="002E2C9D"/>
    <w:rsid w:val="002E2CFE"/>
    <w:rsid w:val="002E4970"/>
    <w:rsid w:val="002E613E"/>
    <w:rsid w:val="002F2457"/>
    <w:rsid w:val="002F24E0"/>
    <w:rsid w:val="002F30E7"/>
    <w:rsid w:val="002F6B0D"/>
    <w:rsid w:val="003006C8"/>
    <w:rsid w:val="003015AF"/>
    <w:rsid w:val="00313BF0"/>
    <w:rsid w:val="00314176"/>
    <w:rsid w:val="0031484E"/>
    <w:rsid w:val="003148C1"/>
    <w:rsid w:val="00314D07"/>
    <w:rsid w:val="00315C4E"/>
    <w:rsid w:val="00315EF0"/>
    <w:rsid w:val="00316B1B"/>
    <w:rsid w:val="00317209"/>
    <w:rsid w:val="003174A9"/>
    <w:rsid w:val="00317854"/>
    <w:rsid w:val="003224D6"/>
    <w:rsid w:val="0032696A"/>
    <w:rsid w:val="0033125E"/>
    <w:rsid w:val="00331860"/>
    <w:rsid w:val="003320A5"/>
    <w:rsid w:val="003330EB"/>
    <w:rsid w:val="003354E3"/>
    <w:rsid w:val="00336305"/>
    <w:rsid w:val="00336D81"/>
    <w:rsid w:val="00341A86"/>
    <w:rsid w:val="0034670A"/>
    <w:rsid w:val="00353C6A"/>
    <w:rsid w:val="00356909"/>
    <w:rsid w:val="00356B43"/>
    <w:rsid w:val="003610F8"/>
    <w:rsid w:val="00363E6B"/>
    <w:rsid w:val="003669CC"/>
    <w:rsid w:val="00367DA8"/>
    <w:rsid w:val="00371334"/>
    <w:rsid w:val="00372CE7"/>
    <w:rsid w:val="003741F6"/>
    <w:rsid w:val="00375972"/>
    <w:rsid w:val="00377B76"/>
    <w:rsid w:val="003809E6"/>
    <w:rsid w:val="003816E2"/>
    <w:rsid w:val="00382041"/>
    <w:rsid w:val="003827C5"/>
    <w:rsid w:val="0038280E"/>
    <w:rsid w:val="003849A2"/>
    <w:rsid w:val="003850E6"/>
    <w:rsid w:val="00385961"/>
    <w:rsid w:val="00386FA2"/>
    <w:rsid w:val="00391411"/>
    <w:rsid w:val="00392571"/>
    <w:rsid w:val="00395F84"/>
    <w:rsid w:val="003964EF"/>
    <w:rsid w:val="00396F86"/>
    <w:rsid w:val="003A644D"/>
    <w:rsid w:val="003A64D0"/>
    <w:rsid w:val="003A6CB1"/>
    <w:rsid w:val="003A7A24"/>
    <w:rsid w:val="003B06AC"/>
    <w:rsid w:val="003B3DFB"/>
    <w:rsid w:val="003C1A95"/>
    <w:rsid w:val="003C5D88"/>
    <w:rsid w:val="003C60EC"/>
    <w:rsid w:val="003C6ED0"/>
    <w:rsid w:val="003D1B32"/>
    <w:rsid w:val="003D2F55"/>
    <w:rsid w:val="003D344E"/>
    <w:rsid w:val="003D4BA0"/>
    <w:rsid w:val="003D7909"/>
    <w:rsid w:val="003E3A47"/>
    <w:rsid w:val="003E3D07"/>
    <w:rsid w:val="003E4024"/>
    <w:rsid w:val="003E57C9"/>
    <w:rsid w:val="003E5B18"/>
    <w:rsid w:val="003E66C6"/>
    <w:rsid w:val="003E6B91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3119"/>
    <w:rsid w:val="004132BD"/>
    <w:rsid w:val="004135CF"/>
    <w:rsid w:val="00413804"/>
    <w:rsid w:val="00415354"/>
    <w:rsid w:val="00422259"/>
    <w:rsid w:val="0042541A"/>
    <w:rsid w:val="00430CB2"/>
    <w:rsid w:val="004314B0"/>
    <w:rsid w:val="00434FBA"/>
    <w:rsid w:val="00436AD6"/>
    <w:rsid w:val="00440497"/>
    <w:rsid w:val="004419C1"/>
    <w:rsid w:val="004420D0"/>
    <w:rsid w:val="00446A91"/>
    <w:rsid w:val="0045329E"/>
    <w:rsid w:val="00453546"/>
    <w:rsid w:val="00462A0C"/>
    <w:rsid w:val="00465F23"/>
    <w:rsid w:val="00466F27"/>
    <w:rsid w:val="004719DF"/>
    <w:rsid w:val="00473394"/>
    <w:rsid w:val="004738F4"/>
    <w:rsid w:val="00473B07"/>
    <w:rsid w:val="00474838"/>
    <w:rsid w:val="004759A9"/>
    <w:rsid w:val="00475C35"/>
    <w:rsid w:val="004819EC"/>
    <w:rsid w:val="00485F33"/>
    <w:rsid w:val="00493053"/>
    <w:rsid w:val="00494330"/>
    <w:rsid w:val="004A1A7E"/>
    <w:rsid w:val="004A2B36"/>
    <w:rsid w:val="004A689E"/>
    <w:rsid w:val="004A6B85"/>
    <w:rsid w:val="004B0B2B"/>
    <w:rsid w:val="004B3546"/>
    <w:rsid w:val="004B3C50"/>
    <w:rsid w:val="004B5C2C"/>
    <w:rsid w:val="004B78D9"/>
    <w:rsid w:val="004B7B7E"/>
    <w:rsid w:val="004B7BCA"/>
    <w:rsid w:val="004C286C"/>
    <w:rsid w:val="004C43C9"/>
    <w:rsid w:val="004C53BA"/>
    <w:rsid w:val="004C5C4C"/>
    <w:rsid w:val="004C72A9"/>
    <w:rsid w:val="004D27AE"/>
    <w:rsid w:val="004D37DE"/>
    <w:rsid w:val="004D65F1"/>
    <w:rsid w:val="004D6905"/>
    <w:rsid w:val="004D7593"/>
    <w:rsid w:val="004E0054"/>
    <w:rsid w:val="004E47D3"/>
    <w:rsid w:val="004E57CB"/>
    <w:rsid w:val="004F1B98"/>
    <w:rsid w:val="004F1F16"/>
    <w:rsid w:val="004F26D3"/>
    <w:rsid w:val="004F5E06"/>
    <w:rsid w:val="004F6301"/>
    <w:rsid w:val="004F7F43"/>
    <w:rsid w:val="005014F7"/>
    <w:rsid w:val="0050160B"/>
    <w:rsid w:val="00502A0C"/>
    <w:rsid w:val="00503DEC"/>
    <w:rsid w:val="00510DFB"/>
    <w:rsid w:val="00512AE6"/>
    <w:rsid w:val="00513182"/>
    <w:rsid w:val="00515229"/>
    <w:rsid w:val="00516957"/>
    <w:rsid w:val="00517ECA"/>
    <w:rsid w:val="0052010E"/>
    <w:rsid w:val="0052341E"/>
    <w:rsid w:val="00525D56"/>
    <w:rsid w:val="005277B8"/>
    <w:rsid w:val="00530047"/>
    <w:rsid w:val="00530175"/>
    <w:rsid w:val="00530292"/>
    <w:rsid w:val="00534D8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36C"/>
    <w:rsid w:val="00564276"/>
    <w:rsid w:val="00565125"/>
    <w:rsid w:val="0056770F"/>
    <w:rsid w:val="00567BEE"/>
    <w:rsid w:val="00571CF5"/>
    <w:rsid w:val="00575462"/>
    <w:rsid w:val="005820DF"/>
    <w:rsid w:val="00582DCF"/>
    <w:rsid w:val="00583BDD"/>
    <w:rsid w:val="00584DC5"/>
    <w:rsid w:val="00586B2F"/>
    <w:rsid w:val="00591629"/>
    <w:rsid w:val="00592100"/>
    <w:rsid w:val="00593CAE"/>
    <w:rsid w:val="005961BD"/>
    <w:rsid w:val="005A087A"/>
    <w:rsid w:val="005A1340"/>
    <w:rsid w:val="005A7BBF"/>
    <w:rsid w:val="005B1DD2"/>
    <w:rsid w:val="005B294C"/>
    <w:rsid w:val="005B39A6"/>
    <w:rsid w:val="005B453B"/>
    <w:rsid w:val="005B5A00"/>
    <w:rsid w:val="005B6A6B"/>
    <w:rsid w:val="005C78FF"/>
    <w:rsid w:val="005D50F4"/>
    <w:rsid w:val="005D69E2"/>
    <w:rsid w:val="005E5837"/>
    <w:rsid w:val="005E6C13"/>
    <w:rsid w:val="005E7CEB"/>
    <w:rsid w:val="005F0948"/>
    <w:rsid w:val="005F0DEE"/>
    <w:rsid w:val="005F2025"/>
    <w:rsid w:val="005F211E"/>
    <w:rsid w:val="005F2884"/>
    <w:rsid w:val="005F6630"/>
    <w:rsid w:val="00600A33"/>
    <w:rsid w:val="0060327D"/>
    <w:rsid w:val="006056F6"/>
    <w:rsid w:val="00610CBD"/>
    <w:rsid w:val="006116B8"/>
    <w:rsid w:val="00612C4E"/>
    <w:rsid w:val="00613A8C"/>
    <w:rsid w:val="00613C94"/>
    <w:rsid w:val="0061581A"/>
    <w:rsid w:val="00615BAE"/>
    <w:rsid w:val="00617121"/>
    <w:rsid w:val="00617D78"/>
    <w:rsid w:val="006208A8"/>
    <w:rsid w:val="00622487"/>
    <w:rsid w:val="00622DC5"/>
    <w:rsid w:val="00636CA9"/>
    <w:rsid w:val="0064007D"/>
    <w:rsid w:val="00644E98"/>
    <w:rsid w:val="00645733"/>
    <w:rsid w:val="006459FE"/>
    <w:rsid w:val="006461C5"/>
    <w:rsid w:val="006479B1"/>
    <w:rsid w:val="00656350"/>
    <w:rsid w:val="006575BD"/>
    <w:rsid w:val="00660EF1"/>
    <w:rsid w:val="006618C8"/>
    <w:rsid w:val="00667668"/>
    <w:rsid w:val="006705DE"/>
    <w:rsid w:val="006710D7"/>
    <w:rsid w:val="006718ED"/>
    <w:rsid w:val="00674E29"/>
    <w:rsid w:val="00675C28"/>
    <w:rsid w:val="006802CE"/>
    <w:rsid w:val="00680DCA"/>
    <w:rsid w:val="00682E61"/>
    <w:rsid w:val="00683A4C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A0064"/>
    <w:rsid w:val="006A0705"/>
    <w:rsid w:val="006A0976"/>
    <w:rsid w:val="006A1861"/>
    <w:rsid w:val="006A2EE3"/>
    <w:rsid w:val="006A54A9"/>
    <w:rsid w:val="006A5E8B"/>
    <w:rsid w:val="006B02D6"/>
    <w:rsid w:val="006B149D"/>
    <w:rsid w:val="006B19B5"/>
    <w:rsid w:val="006B4957"/>
    <w:rsid w:val="006C1CF0"/>
    <w:rsid w:val="006C25A5"/>
    <w:rsid w:val="006C30F1"/>
    <w:rsid w:val="006C3B7C"/>
    <w:rsid w:val="006C6E73"/>
    <w:rsid w:val="006C762C"/>
    <w:rsid w:val="006D0CCF"/>
    <w:rsid w:val="006D4661"/>
    <w:rsid w:val="006E3EB2"/>
    <w:rsid w:val="006E757E"/>
    <w:rsid w:val="006F1081"/>
    <w:rsid w:val="006F23C1"/>
    <w:rsid w:val="006F2E7A"/>
    <w:rsid w:val="006F73A7"/>
    <w:rsid w:val="007018D8"/>
    <w:rsid w:val="00701D18"/>
    <w:rsid w:val="00705430"/>
    <w:rsid w:val="00705B37"/>
    <w:rsid w:val="00706EF3"/>
    <w:rsid w:val="00712663"/>
    <w:rsid w:val="0071550C"/>
    <w:rsid w:val="007174F2"/>
    <w:rsid w:val="00723252"/>
    <w:rsid w:val="007301F2"/>
    <w:rsid w:val="00730F63"/>
    <w:rsid w:val="00731AFA"/>
    <w:rsid w:val="00732533"/>
    <w:rsid w:val="00734EA2"/>
    <w:rsid w:val="00736A9A"/>
    <w:rsid w:val="00737FAA"/>
    <w:rsid w:val="00741597"/>
    <w:rsid w:val="007431F4"/>
    <w:rsid w:val="00745160"/>
    <w:rsid w:val="00750513"/>
    <w:rsid w:val="00754034"/>
    <w:rsid w:val="00754504"/>
    <w:rsid w:val="00756393"/>
    <w:rsid w:val="007579ED"/>
    <w:rsid w:val="00760D1D"/>
    <w:rsid w:val="00763291"/>
    <w:rsid w:val="0076395D"/>
    <w:rsid w:val="00765446"/>
    <w:rsid w:val="0076686F"/>
    <w:rsid w:val="0077096A"/>
    <w:rsid w:val="00772AE8"/>
    <w:rsid w:val="00775F46"/>
    <w:rsid w:val="00781E57"/>
    <w:rsid w:val="007831EF"/>
    <w:rsid w:val="0079307B"/>
    <w:rsid w:val="00797317"/>
    <w:rsid w:val="00797AF4"/>
    <w:rsid w:val="007A0832"/>
    <w:rsid w:val="007A08E0"/>
    <w:rsid w:val="007A1F40"/>
    <w:rsid w:val="007A2F92"/>
    <w:rsid w:val="007A5599"/>
    <w:rsid w:val="007A7406"/>
    <w:rsid w:val="007B12CE"/>
    <w:rsid w:val="007B1FE7"/>
    <w:rsid w:val="007B2C74"/>
    <w:rsid w:val="007B453C"/>
    <w:rsid w:val="007B6CEA"/>
    <w:rsid w:val="007C6E17"/>
    <w:rsid w:val="007E2863"/>
    <w:rsid w:val="007E2EC5"/>
    <w:rsid w:val="007E533E"/>
    <w:rsid w:val="007E5974"/>
    <w:rsid w:val="007F2A31"/>
    <w:rsid w:val="007F32BF"/>
    <w:rsid w:val="00805356"/>
    <w:rsid w:val="00806255"/>
    <w:rsid w:val="00812F2D"/>
    <w:rsid w:val="00816278"/>
    <w:rsid w:val="00837CFC"/>
    <w:rsid w:val="008434BF"/>
    <w:rsid w:val="00846D32"/>
    <w:rsid w:val="008503DC"/>
    <w:rsid w:val="00850EBD"/>
    <w:rsid w:val="008511ED"/>
    <w:rsid w:val="008515F0"/>
    <w:rsid w:val="00853F92"/>
    <w:rsid w:val="00866950"/>
    <w:rsid w:val="00871303"/>
    <w:rsid w:val="00871650"/>
    <w:rsid w:val="00874AA9"/>
    <w:rsid w:val="00877B06"/>
    <w:rsid w:val="008808C4"/>
    <w:rsid w:val="00880C7A"/>
    <w:rsid w:val="008862AD"/>
    <w:rsid w:val="008870A1"/>
    <w:rsid w:val="00890EF4"/>
    <w:rsid w:val="008934B0"/>
    <w:rsid w:val="00894E5A"/>
    <w:rsid w:val="008A3759"/>
    <w:rsid w:val="008A7202"/>
    <w:rsid w:val="008A780A"/>
    <w:rsid w:val="008B3BDB"/>
    <w:rsid w:val="008B4318"/>
    <w:rsid w:val="008B47C9"/>
    <w:rsid w:val="008B5D71"/>
    <w:rsid w:val="008C28B2"/>
    <w:rsid w:val="008C31AF"/>
    <w:rsid w:val="008C420E"/>
    <w:rsid w:val="008C65F2"/>
    <w:rsid w:val="008C79ED"/>
    <w:rsid w:val="008C7B88"/>
    <w:rsid w:val="008D0E90"/>
    <w:rsid w:val="008D1565"/>
    <w:rsid w:val="008D2DEB"/>
    <w:rsid w:val="008D3DA8"/>
    <w:rsid w:val="008D7FCB"/>
    <w:rsid w:val="008E14B5"/>
    <w:rsid w:val="008E1AA4"/>
    <w:rsid w:val="008E20E5"/>
    <w:rsid w:val="008E2CF0"/>
    <w:rsid w:val="008E5017"/>
    <w:rsid w:val="008F0B5A"/>
    <w:rsid w:val="008F0BA2"/>
    <w:rsid w:val="008F11C8"/>
    <w:rsid w:val="008F128A"/>
    <w:rsid w:val="008F1B66"/>
    <w:rsid w:val="008F5236"/>
    <w:rsid w:val="00903207"/>
    <w:rsid w:val="00903979"/>
    <w:rsid w:val="00905EB9"/>
    <w:rsid w:val="00906A07"/>
    <w:rsid w:val="009108B7"/>
    <w:rsid w:val="00911EB1"/>
    <w:rsid w:val="009128C2"/>
    <w:rsid w:val="00912A3B"/>
    <w:rsid w:val="00913AAC"/>
    <w:rsid w:val="0091435F"/>
    <w:rsid w:val="009146B4"/>
    <w:rsid w:val="009203EE"/>
    <w:rsid w:val="0092116C"/>
    <w:rsid w:val="00922686"/>
    <w:rsid w:val="00923C5B"/>
    <w:rsid w:val="009309ED"/>
    <w:rsid w:val="00930F80"/>
    <w:rsid w:val="009358FC"/>
    <w:rsid w:val="00936C14"/>
    <w:rsid w:val="00937433"/>
    <w:rsid w:val="009376A3"/>
    <w:rsid w:val="00940EFD"/>
    <w:rsid w:val="0094323D"/>
    <w:rsid w:val="00945C5C"/>
    <w:rsid w:val="00945EA5"/>
    <w:rsid w:val="0095162B"/>
    <w:rsid w:val="00952439"/>
    <w:rsid w:val="0095281D"/>
    <w:rsid w:val="00953E19"/>
    <w:rsid w:val="00956E0B"/>
    <w:rsid w:val="0096240B"/>
    <w:rsid w:val="00964114"/>
    <w:rsid w:val="00964845"/>
    <w:rsid w:val="009662FC"/>
    <w:rsid w:val="0096666C"/>
    <w:rsid w:val="009668EF"/>
    <w:rsid w:val="00966FB4"/>
    <w:rsid w:val="009677B7"/>
    <w:rsid w:val="00970C2D"/>
    <w:rsid w:val="00971B30"/>
    <w:rsid w:val="00980A83"/>
    <w:rsid w:val="00981F64"/>
    <w:rsid w:val="00982C25"/>
    <w:rsid w:val="00983C00"/>
    <w:rsid w:val="00983CE3"/>
    <w:rsid w:val="00984481"/>
    <w:rsid w:val="009856C5"/>
    <w:rsid w:val="00990C35"/>
    <w:rsid w:val="00990E8E"/>
    <w:rsid w:val="00992D2C"/>
    <w:rsid w:val="009938E1"/>
    <w:rsid w:val="0099491D"/>
    <w:rsid w:val="00997F19"/>
    <w:rsid w:val="009A0BA0"/>
    <w:rsid w:val="009B1E94"/>
    <w:rsid w:val="009C4031"/>
    <w:rsid w:val="009D018F"/>
    <w:rsid w:val="009D0370"/>
    <w:rsid w:val="009E25ED"/>
    <w:rsid w:val="009E27DA"/>
    <w:rsid w:val="009E381E"/>
    <w:rsid w:val="009E3F1C"/>
    <w:rsid w:val="009E5D1A"/>
    <w:rsid w:val="009E5FEB"/>
    <w:rsid w:val="009F0C40"/>
    <w:rsid w:val="009F388F"/>
    <w:rsid w:val="009F3F1B"/>
    <w:rsid w:val="009F567E"/>
    <w:rsid w:val="009F7778"/>
    <w:rsid w:val="00A005C0"/>
    <w:rsid w:val="00A009D1"/>
    <w:rsid w:val="00A01822"/>
    <w:rsid w:val="00A02BA4"/>
    <w:rsid w:val="00A04208"/>
    <w:rsid w:val="00A04F38"/>
    <w:rsid w:val="00A06BB0"/>
    <w:rsid w:val="00A10BA8"/>
    <w:rsid w:val="00A10ECD"/>
    <w:rsid w:val="00A11BC4"/>
    <w:rsid w:val="00A11CE6"/>
    <w:rsid w:val="00A12E47"/>
    <w:rsid w:val="00A17434"/>
    <w:rsid w:val="00A20905"/>
    <w:rsid w:val="00A25BC2"/>
    <w:rsid w:val="00A26E82"/>
    <w:rsid w:val="00A26FED"/>
    <w:rsid w:val="00A27AC1"/>
    <w:rsid w:val="00A40FF3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A68"/>
    <w:rsid w:val="00A57F94"/>
    <w:rsid w:val="00A61178"/>
    <w:rsid w:val="00A63A7A"/>
    <w:rsid w:val="00A64AD2"/>
    <w:rsid w:val="00A70D1B"/>
    <w:rsid w:val="00A7381C"/>
    <w:rsid w:val="00A759F8"/>
    <w:rsid w:val="00A75BFC"/>
    <w:rsid w:val="00A7722C"/>
    <w:rsid w:val="00A815E7"/>
    <w:rsid w:val="00A81FDD"/>
    <w:rsid w:val="00A82F42"/>
    <w:rsid w:val="00A87EAA"/>
    <w:rsid w:val="00A960D6"/>
    <w:rsid w:val="00A97579"/>
    <w:rsid w:val="00A97B98"/>
    <w:rsid w:val="00AA03AD"/>
    <w:rsid w:val="00AA04A6"/>
    <w:rsid w:val="00AA4C53"/>
    <w:rsid w:val="00AA5611"/>
    <w:rsid w:val="00AA6E6F"/>
    <w:rsid w:val="00AB119A"/>
    <w:rsid w:val="00AB1D1F"/>
    <w:rsid w:val="00AB420C"/>
    <w:rsid w:val="00AB4226"/>
    <w:rsid w:val="00AB6487"/>
    <w:rsid w:val="00AB7E6A"/>
    <w:rsid w:val="00AB7F63"/>
    <w:rsid w:val="00AC047B"/>
    <w:rsid w:val="00AC0A85"/>
    <w:rsid w:val="00AC1117"/>
    <w:rsid w:val="00AC1436"/>
    <w:rsid w:val="00AC6749"/>
    <w:rsid w:val="00AC67C2"/>
    <w:rsid w:val="00AD0085"/>
    <w:rsid w:val="00AD0D27"/>
    <w:rsid w:val="00AD3E4C"/>
    <w:rsid w:val="00AD44DF"/>
    <w:rsid w:val="00AE084C"/>
    <w:rsid w:val="00AE26CC"/>
    <w:rsid w:val="00AE2B1F"/>
    <w:rsid w:val="00AE2C10"/>
    <w:rsid w:val="00AE441C"/>
    <w:rsid w:val="00AE595C"/>
    <w:rsid w:val="00AF090D"/>
    <w:rsid w:val="00AF11D1"/>
    <w:rsid w:val="00AF21F6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F5C"/>
    <w:rsid w:val="00B31AFD"/>
    <w:rsid w:val="00B34C37"/>
    <w:rsid w:val="00B370BA"/>
    <w:rsid w:val="00B41DF6"/>
    <w:rsid w:val="00B51ABA"/>
    <w:rsid w:val="00B52AB5"/>
    <w:rsid w:val="00B54A2F"/>
    <w:rsid w:val="00B562CF"/>
    <w:rsid w:val="00B60143"/>
    <w:rsid w:val="00B60CB6"/>
    <w:rsid w:val="00B62977"/>
    <w:rsid w:val="00B67577"/>
    <w:rsid w:val="00B71A81"/>
    <w:rsid w:val="00B72B87"/>
    <w:rsid w:val="00B73EB0"/>
    <w:rsid w:val="00B76FD7"/>
    <w:rsid w:val="00B80AA1"/>
    <w:rsid w:val="00B84BE9"/>
    <w:rsid w:val="00B84F8F"/>
    <w:rsid w:val="00B861CD"/>
    <w:rsid w:val="00B906D7"/>
    <w:rsid w:val="00B909B8"/>
    <w:rsid w:val="00B92002"/>
    <w:rsid w:val="00B94790"/>
    <w:rsid w:val="00BA0F35"/>
    <w:rsid w:val="00BA1A70"/>
    <w:rsid w:val="00BA1F7F"/>
    <w:rsid w:val="00BA2865"/>
    <w:rsid w:val="00BA72F0"/>
    <w:rsid w:val="00BA75E5"/>
    <w:rsid w:val="00BB22C8"/>
    <w:rsid w:val="00BB388F"/>
    <w:rsid w:val="00BB38A2"/>
    <w:rsid w:val="00BB427D"/>
    <w:rsid w:val="00BB6F56"/>
    <w:rsid w:val="00BB79AD"/>
    <w:rsid w:val="00BC078A"/>
    <w:rsid w:val="00BC2741"/>
    <w:rsid w:val="00BC2B1E"/>
    <w:rsid w:val="00BC3E2B"/>
    <w:rsid w:val="00BD020F"/>
    <w:rsid w:val="00BD7B3F"/>
    <w:rsid w:val="00BD7C74"/>
    <w:rsid w:val="00BE1E37"/>
    <w:rsid w:val="00BE2F23"/>
    <w:rsid w:val="00BE6BF3"/>
    <w:rsid w:val="00BE709F"/>
    <w:rsid w:val="00BE7664"/>
    <w:rsid w:val="00BF0AE1"/>
    <w:rsid w:val="00BF68A0"/>
    <w:rsid w:val="00BF6FAF"/>
    <w:rsid w:val="00C0423C"/>
    <w:rsid w:val="00C06652"/>
    <w:rsid w:val="00C06DB6"/>
    <w:rsid w:val="00C071EA"/>
    <w:rsid w:val="00C1293E"/>
    <w:rsid w:val="00C13601"/>
    <w:rsid w:val="00C21131"/>
    <w:rsid w:val="00C30E73"/>
    <w:rsid w:val="00C31BF8"/>
    <w:rsid w:val="00C33AE6"/>
    <w:rsid w:val="00C33B6F"/>
    <w:rsid w:val="00C348A1"/>
    <w:rsid w:val="00C437A5"/>
    <w:rsid w:val="00C44588"/>
    <w:rsid w:val="00C5043D"/>
    <w:rsid w:val="00C51666"/>
    <w:rsid w:val="00C54175"/>
    <w:rsid w:val="00C54289"/>
    <w:rsid w:val="00C603F4"/>
    <w:rsid w:val="00C61439"/>
    <w:rsid w:val="00C63B11"/>
    <w:rsid w:val="00C647EB"/>
    <w:rsid w:val="00C64F65"/>
    <w:rsid w:val="00C66143"/>
    <w:rsid w:val="00C72D30"/>
    <w:rsid w:val="00C76025"/>
    <w:rsid w:val="00C76E0E"/>
    <w:rsid w:val="00C819A9"/>
    <w:rsid w:val="00C831C6"/>
    <w:rsid w:val="00C84D27"/>
    <w:rsid w:val="00C85957"/>
    <w:rsid w:val="00C86146"/>
    <w:rsid w:val="00C86502"/>
    <w:rsid w:val="00C87627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3294"/>
    <w:rsid w:val="00CB3BD5"/>
    <w:rsid w:val="00CB761A"/>
    <w:rsid w:val="00CC0310"/>
    <w:rsid w:val="00CC0B6E"/>
    <w:rsid w:val="00CC1375"/>
    <w:rsid w:val="00CC1F6C"/>
    <w:rsid w:val="00CC2416"/>
    <w:rsid w:val="00CC38B7"/>
    <w:rsid w:val="00CC4BD8"/>
    <w:rsid w:val="00CC560A"/>
    <w:rsid w:val="00CC7149"/>
    <w:rsid w:val="00CD1A39"/>
    <w:rsid w:val="00CD5945"/>
    <w:rsid w:val="00CD646E"/>
    <w:rsid w:val="00CD7A37"/>
    <w:rsid w:val="00CE13E9"/>
    <w:rsid w:val="00CE48AA"/>
    <w:rsid w:val="00CE6372"/>
    <w:rsid w:val="00CE65E9"/>
    <w:rsid w:val="00CF0E8A"/>
    <w:rsid w:val="00CF1C80"/>
    <w:rsid w:val="00CF4895"/>
    <w:rsid w:val="00CF5C0D"/>
    <w:rsid w:val="00CF6C91"/>
    <w:rsid w:val="00CF6FF0"/>
    <w:rsid w:val="00D011C6"/>
    <w:rsid w:val="00D01AE0"/>
    <w:rsid w:val="00D03416"/>
    <w:rsid w:val="00D035DF"/>
    <w:rsid w:val="00D03B25"/>
    <w:rsid w:val="00D04933"/>
    <w:rsid w:val="00D058E5"/>
    <w:rsid w:val="00D076A4"/>
    <w:rsid w:val="00D07BDB"/>
    <w:rsid w:val="00D10B87"/>
    <w:rsid w:val="00D11571"/>
    <w:rsid w:val="00D21AC1"/>
    <w:rsid w:val="00D23C2E"/>
    <w:rsid w:val="00D2492E"/>
    <w:rsid w:val="00D304BC"/>
    <w:rsid w:val="00D30BF8"/>
    <w:rsid w:val="00D30D7A"/>
    <w:rsid w:val="00D30F21"/>
    <w:rsid w:val="00D32D80"/>
    <w:rsid w:val="00D32D88"/>
    <w:rsid w:val="00D33777"/>
    <w:rsid w:val="00D3510C"/>
    <w:rsid w:val="00D41174"/>
    <w:rsid w:val="00D42093"/>
    <w:rsid w:val="00D4258D"/>
    <w:rsid w:val="00D4599A"/>
    <w:rsid w:val="00D4615B"/>
    <w:rsid w:val="00D50854"/>
    <w:rsid w:val="00D5473D"/>
    <w:rsid w:val="00D6051B"/>
    <w:rsid w:val="00D60586"/>
    <w:rsid w:val="00D63369"/>
    <w:rsid w:val="00D63934"/>
    <w:rsid w:val="00D73814"/>
    <w:rsid w:val="00D7683C"/>
    <w:rsid w:val="00D815DF"/>
    <w:rsid w:val="00D92C1F"/>
    <w:rsid w:val="00D93E0B"/>
    <w:rsid w:val="00D94789"/>
    <w:rsid w:val="00D94984"/>
    <w:rsid w:val="00D97DEE"/>
    <w:rsid w:val="00DA05EA"/>
    <w:rsid w:val="00DA077C"/>
    <w:rsid w:val="00DA2298"/>
    <w:rsid w:val="00DA4A8E"/>
    <w:rsid w:val="00DA7411"/>
    <w:rsid w:val="00DA7BC4"/>
    <w:rsid w:val="00DA7D56"/>
    <w:rsid w:val="00DB27EC"/>
    <w:rsid w:val="00DB44BD"/>
    <w:rsid w:val="00DB4DE5"/>
    <w:rsid w:val="00DB5194"/>
    <w:rsid w:val="00DB52F4"/>
    <w:rsid w:val="00DB5F7D"/>
    <w:rsid w:val="00DB6D77"/>
    <w:rsid w:val="00DC2FA3"/>
    <w:rsid w:val="00DC7798"/>
    <w:rsid w:val="00DC79CA"/>
    <w:rsid w:val="00DD08B7"/>
    <w:rsid w:val="00DD3821"/>
    <w:rsid w:val="00DD67B5"/>
    <w:rsid w:val="00DD6996"/>
    <w:rsid w:val="00DE2E90"/>
    <w:rsid w:val="00DE4F1B"/>
    <w:rsid w:val="00DE6451"/>
    <w:rsid w:val="00DF13AE"/>
    <w:rsid w:val="00DF15CC"/>
    <w:rsid w:val="00DF60AF"/>
    <w:rsid w:val="00DF70CA"/>
    <w:rsid w:val="00E028B4"/>
    <w:rsid w:val="00E0405C"/>
    <w:rsid w:val="00E05266"/>
    <w:rsid w:val="00E06AEC"/>
    <w:rsid w:val="00E06EF8"/>
    <w:rsid w:val="00E11DE0"/>
    <w:rsid w:val="00E14667"/>
    <w:rsid w:val="00E16D60"/>
    <w:rsid w:val="00E1711E"/>
    <w:rsid w:val="00E22E0B"/>
    <w:rsid w:val="00E23293"/>
    <w:rsid w:val="00E235B8"/>
    <w:rsid w:val="00E23DDC"/>
    <w:rsid w:val="00E23F8D"/>
    <w:rsid w:val="00E24E8A"/>
    <w:rsid w:val="00E25F29"/>
    <w:rsid w:val="00E26C68"/>
    <w:rsid w:val="00E30D42"/>
    <w:rsid w:val="00E31A2F"/>
    <w:rsid w:val="00E32E21"/>
    <w:rsid w:val="00E32F96"/>
    <w:rsid w:val="00E33056"/>
    <w:rsid w:val="00E42552"/>
    <w:rsid w:val="00E42C2F"/>
    <w:rsid w:val="00E433D6"/>
    <w:rsid w:val="00E45FCF"/>
    <w:rsid w:val="00E476F7"/>
    <w:rsid w:val="00E51489"/>
    <w:rsid w:val="00E52931"/>
    <w:rsid w:val="00E53022"/>
    <w:rsid w:val="00E53378"/>
    <w:rsid w:val="00E54884"/>
    <w:rsid w:val="00E574F6"/>
    <w:rsid w:val="00E610E6"/>
    <w:rsid w:val="00E61711"/>
    <w:rsid w:val="00E66F07"/>
    <w:rsid w:val="00E71649"/>
    <w:rsid w:val="00E729CA"/>
    <w:rsid w:val="00E74324"/>
    <w:rsid w:val="00E747B8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4777"/>
    <w:rsid w:val="00EA4ACD"/>
    <w:rsid w:val="00EA5F24"/>
    <w:rsid w:val="00EB3353"/>
    <w:rsid w:val="00EC0CB7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3D10"/>
    <w:rsid w:val="00ED5996"/>
    <w:rsid w:val="00ED60F7"/>
    <w:rsid w:val="00ED72DF"/>
    <w:rsid w:val="00EE3EBC"/>
    <w:rsid w:val="00EE5A39"/>
    <w:rsid w:val="00EE747B"/>
    <w:rsid w:val="00EF0015"/>
    <w:rsid w:val="00EF0B84"/>
    <w:rsid w:val="00EF2140"/>
    <w:rsid w:val="00EF79AA"/>
    <w:rsid w:val="00EF7F7E"/>
    <w:rsid w:val="00F0082D"/>
    <w:rsid w:val="00F00911"/>
    <w:rsid w:val="00F01D61"/>
    <w:rsid w:val="00F0274A"/>
    <w:rsid w:val="00F07F10"/>
    <w:rsid w:val="00F11C47"/>
    <w:rsid w:val="00F12E56"/>
    <w:rsid w:val="00F1328B"/>
    <w:rsid w:val="00F135EA"/>
    <w:rsid w:val="00F13F72"/>
    <w:rsid w:val="00F151BD"/>
    <w:rsid w:val="00F15788"/>
    <w:rsid w:val="00F167DD"/>
    <w:rsid w:val="00F17A2D"/>
    <w:rsid w:val="00F206F7"/>
    <w:rsid w:val="00F21217"/>
    <w:rsid w:val="00F223A9"/>
    <w:rsid w:val="00F231D7"/>
    <w:rsid w:val="00F236FE"/>
    <w:rsid w:val="00F2456B"/>
    <w:rsid w:val="00F27B9F"/>
    <w:rsid w:val="00F27CE3"/>
    <w:rsid w:val="00F35032"/>
    <w:rsid w:val="00F3556E"/>
    <w:rsid w:val="00F35D83"/>
    <w:rsid w:val="00F42A78"/>
    <w:rsid w:val="00F432CD"/>
    <w:rsid w:val="00F436F6"/>
    <w:rsid w:val="00F44C03"/>
    <w:rsid w:val="00F45682"/>
    <w:rsid w:val="00F4745F"/>
    <w:rsid w:val="00F508E0"/>
    <w:rsid w:val="00F50D9F"/>
    <w:rsid w:val="00F521C7"/>
    <w:rsid w:val="00F545FC"/>
    <w:rsid w:val="00F560BE"/>
    <w:rsid w:val="00F56899"/>
    <w:rsid w:val="00F57CCB"/>
    <w:rsid w:val="00F62D10"/>
    <w:rsid w:val="00F64EC7"/>
    <w:rsid w:val="00F67C00"/>
    <w:rsid w:val="00F8115F"/>
    <w:rsid w:val="00F8219D"/>
    <w:rsid w:val="00F825A4"/>
    <w:rsid w:val="00F84F73"/>
    <w:rsid w:val="00F8595A"/>
    <w:rsid w:val="00F87F49"/>
    <w:rsid w:val="00F9368B"/>
    <w:rsid w:val="00FA0616"/>
    <w:rsid w:val="00FA2A04"/>
    <w:rsid w:val="00FB0E47"/>
    <w:rsid w:val="00FB14DC"/>
    <w:rsid w:val="00FB265D"/>
    <w:rsid w:val="00FB54AF"/>
    <w:rsid w:val="00FB5932"/>
    <w:rsid w:val="00FC2417"/>
    <w:rsid w:val="00FC27AD"/>
    <w:rsid w:val="00FC37A0"/>
    <w:rsid w:val="00FC4CB1"/>
    <w:rsid w:val="00FC68E9"/>
    <w:rsid w:val="00FD4989"/>
    <w:rsid w:val="00FE1659"/>
    <w:rsid w:val="00FE37BD"/>
    <w:rsid w:val="00FE5AB2"/>
    <w:rsid w:val="00FF05BF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CC5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B4AF16FE0279E4084E67666E3CC60C6" ma:contentTypeVersion="4" ma:contentTypeDescription="Umožňuje vytvoriť nový dokument." ma:contentTypeScope="" ma:versionID="aa3ad51712e83b11d857d8dccf0a727e">
  <xsd:schema xmlns:xsd="http://www.w3.org/2001/XMLSchema" xmlns:xs="http://www.w3.org/2001/XMLSchema" xmlns:p="http://schemas.microsoft.com/office/2006/metadata/properties" xmlns:ns2="af42fbd7-17d3-49c0-9d98-2c6f4a6453f9" targetNamespace="http://schemas.microsoft.com/office/2006/metadata/properties" ma:root="true" ma:fieldsID="0f46ea09ed052bc4d7844379017ccd59" ns2:_="">
    <xsd:import namespace="af42fbd7-17d3-49c0-9d98-2c6f4a6453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2fbd7-17d3-49c0-9d98-2c6f4a6453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:fields xmlns:f="http://schemas.fabasoft.com/folio/2007/field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7D227-3367-4CD5-94A0-5CD0315304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42fbd7-17d3-49c0-9d98-2c6f4a6453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80D9EB50-EB2E-4120-8E55-B6132A8EB095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1638C2F-34B2-4AFF-883F-61CE57450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7</TotalTime>
  <Pages>19</Pages>
  <Words>6747</Words>
  <Characters>38460</Characters>
  <Application>Microsoft Office Word</Application>
  <DocSecurity>0</DocSecurity>
  <Lines>320</Lines>
  <Paragraphs>9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45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Veronika Ždímal</cp:lastModifiedBy>
  <cp:revision>7</cp:revision>
  <cp:lastPrinted>2025-06-06T17:04:00Z</cp:lastPrinted>
  <dcterms:created xsi:type="dcterms:W3CDTF">2025-06-06T16:59:00Z</dcterms:created>
  <dcterms:modified xsi:type="dcterms:W3CDTF">2025-06-1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8B4AF16FE0279E4084E67666E3CC60C6</vt:lpwstr>
  </property>
</Properties>
</file>